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5C1D18" w14:textId="77777777" w:rsidR="0085088E" w:rsidRPr="0051340B" w:rsidRDefault="0085088E" w:rsidP="00166069">
      <w:pPr>
        <w:pStyle w:val="TOCHeading"/>
        <w:jc w:val="both"/>
        <w:rPr>
          <w:rFonts w:asciiTheme="minorHAnsi" w:hAnsiTheme="minorHAnsi" w:cstheme="minorHAnsi"/>
          <w:b/>
          <w:color w:val="auto"/>
          <w:sz w:val="48"/>
          <w:szCs w:val="44"/>
          <w:lang w:val="ro-RO"/>
        </w:rPr>
      </w:pPr>
      <w:bookmarkStart w:id="0" w:name="OTHER_PROVISIONS"/>
      <w:bookmarkStart w:id="1" w:name="_bookmark9"/>
      <w:bookmarkStart w:id="2" w:name="_Toc52446178"/>
      <w:bookmarkStart w:id="3" w:name="_Toc68813534"/>
      <w:bookmarkStart w:id="4" w:name="_Toc508440538"/>
      <w:bookmarkStart w:id="5" w:name="_Toc52446180"/>
      <w:bookmarkEnd w:id="0"/>
      <w:bookmarkEnd w:id="1"/>
      <w:r w:rsidRPr="0051340B">
        <w:rPr>
          <w:rFonts w:asciiTheme="minorHAnsi" w:hAnsiTheme="minorHAnsi" w:cstheme="minorHAnsi"/>
          <w:b/>
          <w:color w:val="auto"/>
          <w:sz w:val="48"/>
          <w:szCs w:val="44"/>
          <w:lang w:val="ro-RO"/>
        </w:rPr>
        <w:t>FORMULARUL A. OFERTA TEHNICĂ</w:t>
      </w:r>
      <w:bookmarkEnd w:id="2"/>
      <w:bookmarkEnd w:id="3"/>
    </w:p>
    <w:p w14:paraId="22D4CD08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58CA5EEF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66A8DC0D" w14:textId="77777777" w:rsidR="0085088E" w:rsidRPr="0051340B" w:rsidRDefault="0085088E" w:rsidP="0085088E">
      <w:pPr>
        <w:shd w:val="clear" w:color="auto" w:fill="008556"/>
        <w:jc w:val="both"/>
        <w:rPr>
          <w:rFonts w:cstheme="minorHAnsi"/>
          <w:b/>
          <w:bCs/>
          <w:color w:val="FFFFFF" w:themeColor="background1"/>
          <w:lang w:val="ro-RO"/>
        </w:rPr>
      </w:pPr>
      <w:bookmarkStart w:id="6" w:name="_Toc508440534"/>
      <w:bookmarkStart w:id="7" w:name="_Toc52446179"/>
      <w:r w:rsidRPr="0051340B">
        <w:rPr>
          <w:rFonts w:cstheme="minorHAnsi"/>
          <w:b/>
          <w:bCs/>
          <w:color w:val="FFFFFF" w:themeColor="background1"/>
          <w:lang w:val="ro-RO"/>
        </w:rPr>
        <w:t>A1. DECLARAȚIA OFERTANTULUI</w:t>
      </w:r>
      <w:bookmarkEnd w:id="6"/>
      <w:bookmarkEnd w:id="7"/>
    </w:p>
    <w:p w14:paraId="770EC7C5" w14:textId="77777777" w:rsidR="0085088E" w:rsidRPr="0051340B" w:rsidRDefault="0085088E" w:rsidP="0085088E">
      <w:pPr>
        <w:rPr>
          <w:rFonts w:cstheme="minorHAnsi"/>
          <w:b/>
          <w:bCs/>
          <w:iCs/>
          <w:color w:val="000000" w:themeColor="text1"/>
          <w:spacing w:val="-3"/>
          <w:lang w:val="ro-RO"/>
        </w:rPr>
      </w:pPr>
    </w:p>
    <w:tbl>
      <w:tblPr>
        <w:tblW w:w="9074" w:type="dxa"/>
        <w:tblInd w:w="-5" w:type="dxa"/>
        <w:tblBorders>
          <w:top w:val="single" w:sz="2" w:space="0" w:color="8EAADB" w:themeColor="accent1" w:themeTint="99"/>
          <w:left w:val="single" w:sz="2" w:space="0" w:color="8EAADB" w:themeColor="accent1" w:themeTint="99"/>
          <w:bottom w:val="single" w:sz="2" w:space="0" w:color="8EAADB" w:themeColor="accent1" w:themeTint="99"/>
          <w:right w:val="single" w:sz="2" w:space="0" w:color="8EAADB" w:themeColor="accent1" w:themeTint="99"/>
          <w:insideH w:val="single" w:sz="2" w:space="0" w:color="8EAADB" w:themeColor="accent1" w:themeTint="99"/>
          <w:insideV w:val="single" w:sz="2" w:space="0" w:color="8EAADB" w:themeColor="accent1" w:themeTint="99"/>
        </w:tblBorders>
        <w:tblLayout w:type="fixed"/>
        <w:tblLook w:val="0000" w:firstRow="0" w:lastRow="0" w:firstColumn="0" w:lastColumn="0" w:noHBand="0" w:noVBand="0"/>
      </w:tblPr>
      <w:tblGrid>
        <w:gridCol w:w="2270"/>
        <w:gridCol w:w="4111"/>
        <w:gridCol w:w="819"/>
        <w:gridCol w:w="1874"/>
      </w:tblGrid>
      <w:tr w:rsidR="00C71F7C" w:rsidRPr="0051340B" w14:paraId="53C9F087" w14:textId="77777777" w:rsidTr="009E183B"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0D12C3B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Ofertant:</w:t>
            </w:r>
          </w:p>
        </w:tc>
        <w:tc>
          <w:tcPr>
            <w:tcW w:w="4111" w:type="dxa"/>
          </w:tcPr>
          <w:p w14:paraId="23EBBDD1" w14:textId="77777777" w:rsidR="0085088E" w:rsidRPr="0051340B" w:rsidRDefault="0085088E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bookmarkStart w:id="8" w:name="Text1"/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  <w:bookmarkEnd w:id="8"/>
          </w:p>
        </w:tc>
        <w:tc>
          <w:tcPr>
            <w:tcW w:w="819" w:type="dxa"/>
            <w:shd w:val="clear" w:color="auto" w:fill="FFFFFF" w:themeFill="background1"/>
          </w:tcPr>
          <w:p w14:paraId="25DDCF72" w14:textId="77777777" w:rsidR="0085088E" w:rsidRPr="0051340B" w:rsidRDefault="0085088E" w:rsidP="004F6958">
            <w:pPr>
              <w:rPr>
                <w:rFonts w:cstheme="minorHAnsi"/>
                <w:b/>
                <w:i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i/>
                <w:color w:val="000000" w:themeColor="text1"/>
                <w:lang w:val="ro-RO"/>
              </w:rPr>
              <w:t>Data:</w:t>
            </w:r>
          </w:p>
        </w:tc>
        <w:tc>
          <w:tcPr>
            <w:tcW w:w="1874" w:type="dxa"/>
          </w:tcPr>
          <w:p w14:paraId="496C1E0F" w14:textId="77777777" w:rsidR="0085088E" w:rsidRPr="0051340B" w:rsidRDefault="00000000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lang w:val="ro-RO"/>
                </w:rPr>
                <w:id w:val="1655644534"/>
                <w:placeholder>
                  <w:docPart w:val="67A60E112FCD473DBA49CE3A8806B5A4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Content>
                <w:r w:rsidR="0085088E" w:rsidRPr="0051340B">
                  <w:rPr>
                    <w:rStyle w:val="PlaceholderText"/>
                    <w:rFonts w:cstheme="minorHAnsi"/>
                    <w:b/>
                    <w:color w:val="000000" w:themeColor="text1"/>
                    <w:shd w:val="clear" w:color="auto" w:fill="BFBFBF" w:themeFill="background1" w:themeFillShade="BF"/>
                    <w:lang w:val="ro-RO"/>
                  </w:rPr>
                  <w:t>Selectare dată</w:t>
                </w:r>
              </w:sdtContent>
            </w:sdt>
          </w:p>
        </w:tc>
      </w:tr>
      <w:tr w:rsidR="00FD7216" w:rsidRPr="0051340B" w14:paraId="5C73380B" w14:textId="77777777" w:rsidTr="00B22F5E">
        <w:trPr>
          <w:trHeight w:val="1417"/>
        </w:trPr>
        <w:tc>
          <w:tcPr>
            <w:tcW w:w="2270" w:type="dxa"/>
            <w:shd w:val="clear" w:color="auto" w:fill="FFFFFF" w:themeFill="background1"/>
          </w:tcPr>
          <w:p w14:paraId="051D4509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Referință CDO:</w:t>
            </w:r>
          </w:p>
        </w:tc>
        <w:tc>
          <w:tcPr>
            <w:tcW w:w="6804" w:type="dxa"/>
            <w:gridSpan w:val="3"/>
          </w:tcPr>
          <w:p w14:paraId="4EEE2384" w14:textId="6A385454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02</w:t>
            </w:r>
            <w:r w:rsidR="00BD665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5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</w:t>
            </w:r>
            <w:r w:rsidR="00BD665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INFONET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0</w:t>
            </w:r>
            <w:r w:rsidR="006D0FC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1</w:t>
            </w:r>
          </w:p>
          <w:p w14:paraId="20D5501A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23E2154A" w14:textId="78561CB5" w:rsidR="00F9744B" w:rsidRDefault="00F9744B" w:rsidP="00F9744B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Style w:val="fontstyle21"/>
                <w:rFonts w:asciiTheme="minorHAnsi" w:hAnsiTheme="minorHAnsi" w:cstheme="minorHAnsi"/>
                <w:b w:val="0"/>
              </w:rPr>
            </w:pPr>
            <w:bookmarkStart w:id="9" w:name="_Hlk207012184"/>
            <w:r w:rsidRPr="00383957">
              <w:rPr>
                <w:b/>
                <w:bCs/>
                <w:szCs w:val="24"/>
                <w:lang w:val="ro-RO"/>
              </w:rPr>
              <w:t>Selectarea companii</w:t>
            </w:r>
            <w:r w:rsidR="00BD665A">
              <w:rPr>
                <w:b/>
                <w:bCs/>
                <w:szCs w:val="24"/>
                <w:lang w:val="ro-RO"/>
              </w:rPr>
              <w:t>lor</w:t>
            </w:r>
            <w:r w:rsidRPr="00383957">
              <w:rPr>
                <w:b/>
                <w:bCs/>
                <w:szCs w:val="24"/>
                <w:lang w:val="ro-RO"/>
              </w:rPr>
              <w:t xml:space="preserve"> care v</w:t>
            </w:r>
            <w:r w:rsidR="00BD665A">
              <w:rPr>
                <w:b/>
                <w:bCs/>
                <w:szCs w:val="24"/>
                <w:lang w:val="ro-RO"/>
              </w:rPr>
              <w:t xml:space="preserve">or construi și monta 18 </w:t>
            </w:r>
            <w:r w:rsidR="00102A57">
              <w:rPr>
                <w:b/>
                <w:bCs/>
                <w:szCs w:val="24"/>
                <w:lang w:val="ro-RO"/>
              </w:rPr>
              <w:t>(optsprezece)</w:t>
            </w:r>
          </w:p>
          <w:p w14:paraId="5E7227F1" w14:textId="6F115D3B" w:rsidR="0085088E" w:rsidRPr="00B22F5E" w:rsidRDefault="00026E3B" w:rsidP="00B22F5E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/>
                <w:bCs/>
                <w:szCs w:val="24"/>
                <w:lang w:val="ro-RO"/>
              </w:rPr>
            </w:pPr>
            <w:r w:rsidRPr="00026E3B">
              <w:rPr>
                <w:b/>
                <w:bCs/>
                <w:szCs w:val="24"/>
                <w:lang w:val="ro-RO"/>
              </w:rPr>
              <w:t>rampe din metal pentru asigurarea accesului în incinta clădirlor unde sunt amplasate secții de votare</w:t>
            </w:r>
            <w:r w:rsidRPr="00026E3B">
              <w:rPr>
                <w:i/>
                <w:iCs/>
                <w:szCs w:val="24"/>
                <w:lang w:val="ro-RO"/>
              </w:rPr>
              <w:t>.</w:t>
            </w:r>
            <w:bookmarkEnd w:id="9"/>
          </w:p>
        </w:tc>
      </w:tr>
      <w:tr w:rsidR="00FD7216" w:rsidRPr="0051340B" w14:paraId="69B11263" w14:textId="77777777" w:rsidTr="009E183B">
        <w:tblPrEx>
          <w:tblLook w:val="04A0" w:firstRow="1" w:lastRow="0" w:firstColumn="1" w:lastColumn="0" w:noHBand="0" w:noVBand="1"/>
        </w:tblPrEx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4B39E2A0" w14:textId="2D8FA8A5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Informații despre reprezentatul ofertantului</w:t>
            </w:r>
          </w:p>
        </w:tc>
        <w:tc>
          <w:tcPr>
            <w:tcW w:w="6804" w:type="dxa"/>
            <w:gridSpan w:val="3"/>
          </w:tcPr>
          <w:p w14:paraId="06B7EBC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 xml:space="preserve">Nume și funcție: 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instrText xml:space="preserve"> FORMTEXT </w:instrTex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separate"/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t>[A se completa de către ofertant]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end"/>
            </w:r>
          </w:p>
          <w:p w14:paraId="58DD9227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473CBFFA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color w:val="000000" w:themeColor="text1"/>
                <w:spacing w:val="-2"/>
                <w:sz w:val="22"/>
                <w:szCs w:val="22"/>
                <w:lang w:val="ro-RO"/>
              </w:rPr>
              <w:t xml:space="preserve">Telefon: 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instrText xml:space="preserve"> FORMTEXT </w:instrTex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separate"/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t>[A se completa de către ofertant]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end"/>
            </w:r>
          </w:p>
          <w:p w14:paraId="009DC38C" w14:textId="77777777" w:rsidR="0085088E" w:rsidRPr="0051340B" w:rsidRDefault="0085088E" w:rsidP="004F6958">
            <w:pPr>
              <w:suppressAutoHyphens/>
              <w:rPr>
                <w:rFonts w:cstheme="minorHAnsi"/>
                <w:b/>
                <w:color w:val="000000" w:themeColor="text1"/>
                <w:spacing w:val="-2"/>
                <w:lang w:val="ro-RO"/>
              </w:rPr>
            </w:pPr>
          </w:p>
          <w:p w14:paraId="3F6390A6" w14:textId="77777777" w:rsidR="0085088E" w:rsidRPr="0051340B" w:rsidRDefault="0085088E" w:rsidP="004F6958">
            <w:pPr>
              <w:rPr>
                <w:rFonts w:cstheme="minorHAnsi"/>
                <w:b/>
                <w:bCs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color w:val="000000" w:themeColor="text1"/>
                <w:spacing w:val="-2"/>
                <w:lang w:val="ro-RO"/>
              </w:rPr>
              <w:t xml:space="preserve">E-mail: 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</w:p>
        </w:tc>
      </w:tr>
    </w:tbl>
    <w:p w14:paraId="491B3C5A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lang w:val="ro-RO"/>
        </w:rPr>
      </w:pPr>
    </w:p>
    <w:p w14:paraId="34E7211D" w14:textId="56F6A3AD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Strong"/>
          <w:rFonts w:cstheme="minorHAnsi"/>
          <w:color w:val="000000" w:themeColor="text1"/>
          <w:lang w:val="ro-RO"/>
        </w:rPr>
        <w:t xml:space="preserve">Prin prezenta, ne propunem să prestăm serviciile în conformitate cu cererea dumneavoastră de oferte </w:t>
      </w:r>
      <w:r w:rsidRPr="001C4518">
        <w:rPr>
          <w:rStyle w:val="Strong"/>
          <w:rFonts w:cstheme="minorHAnsi"/>
          <w:color w:val="000000" w:themeColor="text1"/>
          <w:lang w:val="ro-RO"/>
        </w:rPr>
        <w:t>nr.202</w:t>
      </w:r>
      <w:r w:rsidR="00BD665A">
        <w:rPr>
          <w:rStyle w:val="Strong"/>
          <w:rFonts w:cstheme="minorHAnsi"/>
          <w:color w:val="000000" w:themeColor="text1"/>
          <w:lang w:val="ro-RO"/>
        </w:rPr>
        <w:t>5</w:t>
      </w:r>
      <w:r w:rsidRPr="001C4518">
        <w:rPr>
          <w:rStyle w:val="Strong"/>
          <w:rFonts w:cstheme="minorHAnsi"/>
          <w:color w:val="000000" w:themeColor="text1"/>
          <w:lang w:val="ro-RO"/>
        </w:rPr>
        <w:t>.</w:t>
      </w:r>
      <w:r w:rsidR="00BD665A">
        <w:rPr>
          <w:rStyle w:val="Strong"/>
          <w:rFonts w:cstheme="minorHAnsi"/>
          <w:color w:val="000000" w:themeColor="text1"/>
          <w:lang w:val="ro-RO"/>
        </w:rPr>
        <w:t>INFONET</w:t>
      </w:r>
      <w:r w:rsidRPr="001C4518">
        <w:rPr>
          <w:rStyle w:val="Strong"/>
          <w:rFonts w:cstheme="minorHAnsi"/>
          <w:color w:val="000000" w:themeColor="text1"/>
          <w:lang w:val="ro-RO"/>
        </w:rPr>
        <w:t>.0</w:t>
      </w:r>
      <w:r w:rsidR="001C4518" w:rsidRPr="001C4518">
        <w:rPr>
          <w:rStyle w:val="Strong"/>
          <w:rFonts w:cstheme="minorHAnsi"/>
          <w:color w:val="000000" w:themeColor="text1"/>
          <w:lang w:val="ro-RO"/>
        </w:rPr>
        <w:t>1</w:t>
      </w:r>
      <w:r w:rsidRPr="0051340B">
        <w:rPr>
          <w:rStyle w:val="Strong"/>
          <w:rFonts w:cstheme="minorHAnsi"/>
          <w:color w:val="000000" w:themeColor="text1"/>
          <w:lang w:val="ro-RO"/>
        </w:rPr>
        <w:t xml:space="preserve"> și propunerea noastră. Prezentăm propunerea, care include oferta tehnică și oferta financiară, expediată în dosare separate și e-mailuri separate.</w:t>
      </w:r>
    </w:p>
    <w:p w14:paraId="21EE15E7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</w:p>
    <w:p w14:paraId="45CAF385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Strong"/>
          <w:rFonts w:cstheme="minorHAnsi"/>
          <w:color w:val="000000" w:themeColor="text1"/>
          <w:lang w:val="ro-RO"/>
        </w:rPr>
        <w:t>Declarăm că toate informațiile în prezenta propunere sunt adevărate și acceptăm că orice interpretare greșită sau denaturare conținută în prezenta propunere poate duce la descalificarea noastră.</w:t>
      </w:r>
    </w:p>
    <w:p w14:paraId="15ECFC6D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</w:p>
    <w:p w14:paraId="3F9CA389" w14:textId="79FC5F65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Strong"/>
          <w:rFonts w:cstheme="minorHAnsi"/>
          <w:color w:val="000000" w:themeColor="text1"/>
          <w:lang w:val="ro-RO"/>
        </w:rPr>
        <w:t>Serviciile vor fi prestate în conformitate cu documentele de licitare și Termenii de referință.</w:t>
      </w:r>
    </w:p>
    <w:p w14:paraId="773A929C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</w:p>
    <w:p w14:paraId="1D1774B1" w14:textId="5F4CC949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Strong"/>
          <w:rFonts w:cstheme="minorHAnsi"/>
          <w:color w:val="000000" w:themeColor="text1"/>
          <w:lang w:val="ro-RO"/>
        </w:rPr>
        <w:t xml:space="preserve">Subsemnatul certifică că este autorizat în mod corespunzător să semneze prezenta propunere și se angajează să o execute în cazul în care </w:t>
      </w:r>
      <w:r w:rsidR="002B5328">
        <w:rPr>
          <w:rStyle w:val="Strong"/>
          <w:rFonts w:cstheme="minorHAnsi"/>
          <w:color w:val="000000" w:themeColor="text1"/>
          <w:lang w:val="ro-RO"/>
        </w:rPr>
        <w:t>A</w:t>
      </w:r>
      <w:r w:rsidR="00166CE0">
        <w:rPr>
          <w:rStyle w:val="Strong"/>
          <w:rFonts w:cstheme="minorHAnsi"/>
          <w:color w:val="000000" w:themeColor="text1"/>
          <w:lang w:val="ro-RO"/>
        </w:rPr>
        <w:t>lianța INFONET</w:t>
      </w:r>
      <w:r w:rsidRPr="0051340B">
        <w:rPr>
          <w:rStyle w:val="Strong"/>
          <w:rFonts w:cstheme="minorHAnsi"/>
          <w:color w:val="000000" w:themeColor="text1"/>
          <w:lang w:val="ro-RO"/>
        </w:rPr>
        <w:t xml:space="preserve"> acceptă această propunere. </w:t>
      </w:r>
    </w:p>
    <w:p w14:paraId="27E47442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</w:p>
    <w:p w14:paraId="024CC62C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Strong"/>
          <w:rFonts w:cstheme="minorHAnsi"/>
          <w:color w:val="000000" w:themeColor="text1"/>
          <w:lang w:val="ro-RO"/>
        </w:rPr>
        <w:t>Înțelegem și recunoaștem că nu sunteți obligați să acceptați nici o propunere pe care o primiți.</w:t>
      </w:r>
    </w:p>
    <w:p w14:paraId="565B3051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</w:p>
    <w:p w14:paraId="03598553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Strong"/>
          <w:rFonts w:cstheme="minorHAnsi"/>
          <w:i/>
          <w:iCs/>
          <w:color w:val="000000" w:themeColor="text1"/>
          <w:lang w:val="ro-RO"/>
        </w:rPr>
      </w:pPr>
    </w:p>
    <w:p w14:paraId="1C5C68DE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</w:p>
    <w:p w14:paraId="202FCA77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Nume: ________________________________________</w:t>
      </w:r>
    </w:p>
    <w:p w14:paraId="64770B73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</w:p>
    <w:p w14:paraId="45FF1AE9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</w:p>
    <w:p w14:paraId="66B83834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</w:p>
    <w:p w14:paraId="445121BF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Data, semnătura și ștampila: ________________________________________</w:t>
      </w:r>
    </w:p>
    <w:p w14:paraId="778863B7" w14:textId="77777777" w:rsidR="0085088E" w:rsidRPr="0051340B" w:rsidRDefault="0085088E" w:rsidP="0085088E">
      <w:pPr>
        <w:rPr>
          <w:rFonts w:eastAsiaTheme="majorEastAsia" w:cstheme="minorHAnsi"/>
          <w:color w:val="000000" w:themeColor="text1"/>
          <w:lang w:val="ro-RO"/>
        </w:rPr>
      </w:pPr>
      <w:bookmarkStart w:id="10" w:name="_Toc508440535"/>
      <w:r w:rsidRPr="0051340B">
        <w:rPr>
          <w:rFonts w:cstheme="minorHAnsi"/>
          <w:color w:val="000000" w:themeColor="text1"/>
          <w:lang w:val="ro-RO"/>
        </w:rPr>
        <w:br w:type="page"/>
      </w:r>
    </w:p>
    <w:bookmarkEnd w:id="4"/>
    <w:bookmarkEnd w:id="5"/>
    <w:bookmarkEnd w:id="10"/>
    <w:p w14:paraId="466660B0" w14:textId="77777777" w:rsidR="0085088E" w:rsidRPr="0051340B" w:rsidRDefault="0085088E" w:rsidP="0085088E">
      <w:pPr>
        <w:shd w:val="clear" w:color="auto" w:fill="008556"/>
        <w:jc w:val="both"/>
        <w:rPr>
          <w:rFonts w:cstheme="minorHAnsi"/>
          <w:b/>
          <w:bCs/>
          <w:color w:val="FFFFFF" w:themeColor="background1"/>
          <w:lang w:val="ro-RO"/>
        </w:rPr>
      </w:pPr>
      <w:r w:rsidRPr="0051340B">
        <w:rPr>
          <w:rFonts w:cstheme="minorHAnsi"/>
          <w:b/>
          <w:bCs/>
          <w:color w:val="FFFFFF" w:themeColor="background1"/>
          <w:lang w:val="ro-RO"/>
        </w:rPr>
        <w:lastRenderedPageBreak/>
        <w:t xml:space="preserve">A2. FORMATUL OFERTEI TEHNICE </w:t>
      </w:r>
    </w:p>
    <w:p w14:paraId="6098077E" w14:textId="77777777" w:rsidR="0085088E" w:rsidRPr="0051340B" w:rsidRDefault="0085088E" w:rsidP="0085088E">
      <w:pPr>
        <w:rPr>
          <w:rFonts w:cstheme="minorHAnsi"/>
          <w:b/>
          <w:lang w:val="ro-RO"/>
        </w:rPr>
      </w:pPr>
    </w:p>
    <w:tbl>
      <w:tblPr>
        <w:tblW w:w="9074" w:type="dxa"/>
        <w:tblInd w:w="-5" w:type="dxa"/>
        <w:tblBorders>
          <w:top w:val="single" w:sz="2" w:space="0" w:color="8EAADB" w:themeColor="accent1" w:themeTint="99"/>
          <w:left w:val="single" w:sz="2" w:space="0" w:color="8EAADB" w:themeColor="accent1" w:themeTint="99"/>
          <w:bottom w:val="single" w:sz="2" w:space="0" w:color="8EAADB" w:themeColor="accent1" w:themeTint="99"/>
          <w:right w:val="single" w:sz="2" w:space="0" w:color="8EAADB" w:themeColor="accent1" w:themeTint="99"/>
          <w:insideH w:val="single" w:sz="2" w:space="0" w:color="8EAADB" w:themeColor="accent1" w:themeTint="99"/>
          <w:insideV w:val="single" w:sz="2" w:space="0" w:color="8EAADB" w:themeColor="accent1" w:themeTint="99"/>
        </w:tblBorders>
        <w:tblLayout w:type="fixed"/>
        <w:tblLook w:val="0000" w:firstRow="0" w:lastRow="0" w:firstColumn="0" w:lastColumn="0" w:noHBand="0" w:noVBand="0"/>
      </w:tblPr>
      <w:tblGrid>
        <w:gridCol w:w="2175"/>
        <w:gridCol w:w="4206"/>
        <w:gridCol w:w="819"/>
        <w:gridCol w:w="1874"/>
      </w:tblGrid>
      <w:tr w:rsidR="00C71F7C" w:rsidRPr="0051340B" w14:paraId="07E43124" w14:textId="77777777" w:rsidTr="009E183B">
        <w:trPr>
          <w:trHeight w:val="851"/>
        </w:trPr>
        <w:tc>
          <w:tcPr>
            <w:tcW w:w="2175" w:type="dxa"/>
            <w:shd w:val="clear" w:color="auto" w:fill="FFFFFF" w:themeFill="background1"/>
          </w:tcPr>
          <w:p w14:paraId="43645885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Ofertant:</w:t>
            </w:r>
          </w:p>
        </w:tc>
        <w:tc>
          <w:tcPr>
            <w:tcW w:w="4206" w:type="dxa"/>
          </w:tcPr>
          <w:p w14:paraId="7BA4C7CB" w14:textId="77777777" w:rsidR="0085088E" w:rsidRPr="0051340B" w:rsidRDefault="0085088E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</w:p>
        </w:tc>
        <w:tc>
          <w:tcPr>
            <w:tcW w:w="819" w:type="dxa"/>
            <w:shd w:val="clear" w:color="auto" w:fill="FFFFFF" w:themeFill="background1"/>
          </w:tcPr>
          <w:p w14:paraId="7B91C302" w14:textId="77777777" w:rsidR="0085088E" w:rsidRPr="0051340B" w:rsidRDefault="0085088E" w:rsidP="004F6958">
            <w:pPr>
              <w:rPr>
                <w:rFonts w:cstheme="minorHAnsi"/>
                <w:b/>
                <w:bCs/>
                <w:i/>
                <w:iCs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i/>
                <w:iCs/>
                <w:color w:val="000000" w:themeColor="text1"/>
                <w:lang w:val="ro-RO"/>
              </w:rPr>
              <w:t>Data:</w:t>
            </w:r>
          </w:p>
        </w:tc>
        <w:tc>
          <w:tcPr>
            <w:tcW w:w="1874" w:type="dxa"/>
          </w:tcPr>
          <w:p w14:paraId="21F32521" w14:textId="77777777" w:rsidR="0085088E" w:rsidRPr="0051340B" w:rsidRDefault="00000000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lang w:val="ro-RO"/>
                </w:rPr>
                <w:id w:val="-39824687"/>
                <w:placeholder>
                  <w:docPart w:val="7FB52308A0BE46D4930FA1AE888F71CC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Content>
                <w:r w:rsidR="0085088E" w:rsidRPr="0051340B">
                  <w:rPr>
                    <w:rStyle w:val="PlaceholderText"/>
                    <w:rFonts w:cstheme="minorHAnsi"/>
                    <w:b/>
                    <w:color w:val="000000" w:themeColor="text1"/>
                    <w:shd w:val="clear" w:color="auto" w:fill="BFBFBF" w:themeFill="background1" w:themeFillShade="BF"/>
                    <w:lang w:val="ro-RO"/>
                  </w:rPr>
                  <w:t>Selectare dată</w:t>
                </w:r>
              </w:sdtContent>
            </w:sdt>
          </w:p>
        </w:tc>
      </w:tr>
      <w:tr w:rsidR="00FD7216" w:rsidRPr="0051340B" w14:paraId="561B2FDD" w14:textId="77777777" w:rsidTr="009E183B">
        <w:trPr>
          <w:trHeight w:val="851"/>
        </w:trPr>
        <w:tc>
          <w:tcPr>
            <w:tcW w:w="2175" w:type="dxa"/>
            <w:shd w:val="clear" w:color="auto" w:fill="FFFFFF" w:themeFill="background1"/>
          </w:tcPr>
          <w:p w14:paraId="583DF6D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Referință CDO:</w:t>
            </w:r>
          </w:p>
        </w:tc>
        <w:tc>
          <w:tcPr>
            <w:tcW w:w="6899" w:type="dxa"/>
            <w:gridSpan w:val="3"/>
          </w:tcPr>
          <w:p w14:paraId="05AE2C16" w14:textId="77777777" w:rsidR="00102A57" w:rsidRPr="0051340B" w:rsidRDefault="00102A57" w:rsidP="00102A57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02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5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INFONET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1</w:t>
            </w:r>
          </w:p>
          <w:p w14:paraId="05DDF7F3" w14:textId="77777777" w:rsidR="00102A57" w:rsidRPr="0051340B" w:rsidRDefault="00102A57" w:rsidP="00102A57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2F7DE258" w14:textId="6BB4630B" w:rsidR="00102A57" w:rsidRPr="00383957" w:rsidRDefault="00102A57" w:rsidP="00102A5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/>
                <w:bCs/>
                <w:szCs w:val="24"/>
                <w:lang w:val="ro-RO"/>
              </w:rPr>
            </w:pPr>
            <w:r w:rsidRPr="00383957">
              <w:rPr>
                <w:b/>
                <w:bCs/>
                <w:szCs w:val="24"/>
                <w:lang w:val="ro-RO"/>
              </w:rPr>
              <w:t>Selectarea companii</w:t>
            </w:r>
            <w:r>
              <w:rPr>
                <w:b/>
                <w:bCs/>
                <w:szCs w:val="24"/>
                <w:lang w:val="ro-RO"/>
              </w:rPr>
              <w:t>lor</w:t>
            </w:r>
            <w:r w:rsidRPr="00383957">
              <w:rPr>
                <w:b/>
                <w:bCs/>
                <w:szCs w:val="24"/>
                <w:lang w:val="ro-RO"/>
              </w:rPr>
              <w:t xml:space="preserve"> care v</w:t>
            </w:r>
            <w:r>
              <w:rPr>
                <w:b/>
                <w:bCs/>
                <w:szCs w:val="24"/>
                <w:lang w:val="ro-RO"/>
              </w:rPr>
              <w:t>or construi și monta 18 (optsprezece) rampe</w:t>
            </w:r>
            <w:r w:rsidR="003C02AA">
              <w:rPr>
                <w:b/>
                <w:bCs/>
                <w:szCs w:val="24"/>
                <w:lang w:val="ro-RO"/>
              </w:rPr>
              <w:t xml:space="preserve"> </w:t>
            </w:r>
            <w:r w:rsidR="003C02AA" w:rsidRPr="003C02AA">
              <w:rPr>
                <w:b/>
                <w:bCs/>
                <w:szCs w:val="24"/>
                <w:lang w:val="ro-RO"/>
              </w:rPr>
              <w:t>din metal pentru asigurarea accesului în incinta clădirlor unde sunt amplasate secții de votare</w:t>
            </w:r>
            <w:r w:rsidR="003C02AA" w:rsidRPr="003C02AA">
              <w:rPr>
                <w:i/>
                <w:iCs/>
                <w:szCs w:val="24"/>
                <w:lang w:val="ro-RO"/>
              </w:rPr>
              <w:t>.</w:t>
            </w:r>
          </w:p>
          <w:p w14:paraId="40A00637" w14:textId="59DB9C76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</w:pPr>
          </w:p>
        </w:tc>
      </w:tr>
    </w:tbl>
    <w:p w14:paraId="6C0820DA" w14:textId="77777777" w:rsidR="0085088E" w:rsidRPr="0051340B" w:rsidRDefault="0085088E" w:rsidP="0085088E">
      <w:pPr>
        <w:pStyle w:val="MarginText"/>
        <w:spacing w:after="0" w:line="240" w:lineRule="auto"/>
        <w:jc w:val="left"/>
        <w:rPr>
          <w:rFonts w:asciiTheme="minorHAnsi" w:hAnsiTheme="minorHAnsi" w:cstheme="minorHAnsi"/>
          <w:color w:val="000000" w:themeColor="text1"/>
          <w:szCs w:val="22"/>
          <w:lang w:val="ro-RO"/>
        </w:rPr>
      </w:pPr>
    </w:p>
    <w:p w14:paraId="0EE136CC" w14:textId="77777777" w:rsidR="0085088E" w:rsidRPr="0051340B" w:rsidRDefault="0085088E" w:rsidP="0085088E">
      <w:pPr>
        <w:tabs>
          <w:tab w:val="right" w:pos="8640"/>
        </w:tabs>
        <w:jc w:val="both"/>
        <w:rPr>
          <w:rFonts w:cstheme="minorHAnsi"/>
          <w:color w:val="000000" w:themeColor="text1"/>
          <w:lang w:val="ro-RO"/>
        </w:rPr>
      </w:pPr>
    </w:p>
    <w:p w14:paraId="70FFDD4A" w14:textId="79CAA9C8" w:rsidR="0085088E" w:rsidRPr="0051340B" w:rsidRDefault="0085088E" w:rsidP="0085088E">
      <w:pPr>
        <w:tabs>
          <w:tab w:val="right" w:pos="8640"/>
        </w:tabs>
        <w:jc w:val="both"/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Oferta tehnică urmează să fie pregătită conf</w:t>
      </w:r>
      <w:r w:rsidR="002E2668">
        <w:rPr>
          <w:rFonts w:cstheme="minorHAnsi"/>
          <w:color w:val="000000" w:themeColor="text1"/>
          <w:lang w:val="ro-RO"/>
        </w:rPr>
        <w:t>o</w:t>
      </w:r>
      <w:r w:rsidRPr="0051340B">
        <w:rPr>
          <w:rFonts w:cstheme="minorHAnsi"/>
          <w:color w:val="000000" w:themeColor="text1"/>
          <w:lang w:val="ro-RO"/>
        </w:rPr>
        <w:t xml:space="preserve">rm acestui formular. În cazul în care ofertantului i se solicită să utilizeze o abordare specifică conform Termenilor de referință, ofertantul trebuie să descrie modul în care intenționează să respecte cerințele. </w:t>
      </w:r>
    </w:p>
    <w:p w14:paraId="22D94E08" w14:textId="77777777" w:rsidR="0085088E" w:rsidRPr="0051340B" w:rsidRDefault="0085088E" w:rsidP="0085088E">
      <w:pPr>
        <w:rPr>
          <w:rFonts w:cstheme="minorHAnsi"/>
          <w:color w:val="000000" w:themeColor="text1"/>
          <w:lang w:val="ro-RO"/>
        </w:rPr>
      </w:pPr>
    </w:p>
    <w:p w14:paraId="05933CFC" w14:textId="77777777" w:rsidR="0085088E" w:rsidRPr="00300FAF" w:rsidRDefault="0085088E" w:rsidP="0085088E">
      <w:pPr>
        <w:jc w:val="both"/>
        <w:rPr>
          <w:rFonts w:cstheme="minorHAnsi"/>
          <w:lang w:val="ro-RO"/>
        </w:rPr>
      </w:pPr>
      <w:r w:rsidRPr="00300FAF">
        <w:rPr>
          <w:rFonts w:cstheme="minorHAnsi"/>
          <w:b/>
          <w:lang w:val="ro-RO"/>
        </w:rPr>
        <w:t>Oferta tehnică va include, dar nu se va limita la următoarele:</w:t>
      </w:r>
    </w:p>
    <w:p w14:paraId="7661DDCC" w14:textId="24C1CDE7" w:rsidR="009B24B5" w:rsidRDefault="009B24B5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bookmarkStart w:id="11" w:name="_Hlk207018412"/>
      <w:r>
        <w:rPr>
          <w:rFonts w:cstheme="minorHAnsi"/>
          <w:lang w:val="ro-RO"/>
        </w:rPr>
        <w:t>Copia extrasului din Registrul de Stat al persoanelor juridice</w:t>
      </w:r>
      <w:r w:rsidR="00A743A0">
        <w:rPr>
          <w:rFonts w:cstheme="minorHAnsi"/>
          <w:lang w:val="ro-RO"/>
        </w:rPr>
        <w:t>;</w:t>
      </w:r>
    </w:p>
    <w:p w14:paraId="2386DE76" w14:textId="45677C68" w:rsidR="009B24B5" w:rsidRPr="00B608F5" w:rsidRDefault="009B24B5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 w:rsidRPr="00B608F5">
        <w:rPr>
          <w:rFonts w:cstheme="minorHAnsi"/>
          <w:lang w:val="ro-RO"/>
        </w:rPr>
        <w:t>Descrierea companiei</w:t>
      </w:r>
      <w:r w:rsidR="00A743A0">
        <w:rPr>
          <w:rFonts w:cstheme="minorHAnsi"/>
          <w:lang w:val="ro-RO"/>
        </w:rPr>
        <w:t>;</w:t>
      </w:r>
    </w:p>
    <w:p w14:paraId="08111862" w14:textId="094BB1CD" w:rsidR="009B24B5" w:rsidRDefault="009B24B5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 w:rsidRPr="00B608F5">
        <w:rPr>
          <w:rFonts w:cstheme="minorHAnsi"/>
          <w:lang w:val="ro-RO"/>
        </w:rPr>
        <w:t xml:space="preserve">Portofoliul </w:t>
      </w:r>
      <w:r>
        <w:rPr>
          <w:rFonts w:cstheme="minorHAnsi"/>
          <w:lang w:val="ro-RO"/>
        </w:rPr>
        <w:t xml:space="preserve">de proiecte, </w:t>
      </w:r>
      <w:r w:rsidR="00261870">
        <w:rPr>
          <w:rFonts w:cstheme="minorHAnsi"/>
          <w:lang w:val="ro-RO"/>
        </w:rPr>
        <w:t xml:space="preserve">cu </w:t>
      </w:r>
      <w:r w:rsidR="00603AE7">
        <w:rPr>
          <w:rFonts w:cstheme="minorHAnsi"/>
          <w:lang w:val="ro-RO"/>
        </w:rPr>
        <w:t>exemple de</w:t>
      </w:r>
      <w:r w:rsidRPr="00B608F5">
        <w:rPr>
          <w:rFonts w:cstheme="minorHAnsi"/>
          <w:lang w:val="ro-RO"/>
        </w:rPr>
        <w:t xml:space="preserve"> lucrări similare</w:t>
      </w:r>
      <w:r>
        <w:rPr>
          <w:rFonts w:cstheme="minorHAnsi"/>
          <w:lang w:val="ro-RO"/>
        </w:rPr>
        <w:t xml:space="preserve"> realizate</w:t>
      </w:r>
      <w:r w:rsidR="00A743A0">
        <w:rPr>
          <w:rFonts w:cstheme="minorHAnsi"/>
          <w:lang w:val="ro-RO"/>
        </w:rPr>
        <w:t xml:space="preserve">, </w:t>
      </w:r>
      <w:r w:rsidR="0051614D">
        <w:rPr>
          <w:rFonts w:cstheme="minorHAnsi"/>
          <w:lang w:val="ro-RO"/>
        </w:rPr>
        <w:t>anexând</w:t>
      </w:r>
      <w:r w:rsidR="00A743A0" w:rsidRPr="00A743A0">
        <w:rPr>
          <w:rFonts w:cstheme="minorHAnsi"/>
          <w:lang w:val="ro-RO"/>
        </w:rPr>
        <w:t xml:space="preserve"> fotografii de la lucrările respective</w:t>
      </w:r>
      <w:r w:rsidR="00A743A0">
        <w:rPr>
          <w:rFonts w:cstheme="minorHAnsi"/>
          <w:lang w:val="ro-RO"/>
        </w:rPr>
        <w:t>;</w:t>
      </w:r>
    </w:p>
    <w:p w14:paraId="5EE19691" w14:textId="404E625E" w:rsidR="009B24B5" w:rsidRDefault="00E474D4" w:rsidP="009B24B5">
      <w:pPr>
        <w:pStyle w:val="ListParagraph"/>
        <w:widowControl/>
        <w:numPr>
          <w:ilvl w:val="0"/>
          <w:numId w:val="4"/>
        </w:numPr>
        <w:tabs>
          <w:tab w:val="left" w:pos="0"/>
        </w:tabs>
        <w:contextualSpacing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 xml:space="preserve">O </w:t>
      </w:r>
      <w:r w:rsidR="009B24B5">
        <w:rPr>
          <w:rFonts w:cstheme="minorHAnsi"/>
          <w:lang w:val="ro-RO"/>
        </w:rPr>
        <w:t>scriso</w:t>
      </w:r>
      <w:r>
        <w:rPr>
          <w:rFonts w:cstheme="minorHAnsi"/>
          <w:lang w:val="ro-RO"/>
        </w:rPr>
        <w:t>are</w:t>
      </w:r>
      <w:r w:rsidR="009B24B5">
        <w:rPr>
          <w:rFonts w:cstheme="minorHAnsi"/>
          <w:lang w:val="ro-RO"/>
        </w:rPr>
        <w:t xml:space="preserve"> de recomandare, feedback din partea beneficiarilor (inclusiv numele, funcția, date de contact ale persoanelor de referință)</w:t>
      </w:r>
      <w:r w:rsidR="00A743A0">
        <w:rPr>
          <w:rFonts w:cstheme="minorHAnsi"/>
          <w:lang w:val="ro-RO"/>
        </w:rPr>
        <w:t>;</w:t>
      </w:r>
    </w:p>
    <w:p w14:paraId="120B8F83" w14:textId="43CA7015" w:rsidR="009B24B5" w:rsidRDefault="000A732C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>P</w:t>
      </w:r>
      <w:r w:rsidR="009B24B5" w:rsidRPr="00B608F5">
        <w:rPr>
          <w:rFonts w:cstheme="minorHAnsi"/>
          <w:lang w:val="ro-RO"/>
        </w:rPr>
        <w:t>lan</w:t>
      </w:r>
      <w:r w:rsidR="009B24B5">
        <w:rPr>
          <w:rFonts w:cstheme="minorHAnsi"/>
          <w:lang w:val="ro-RO"/>
        </w:rPr>
        <w:t>ul de activități</w:t>
      </w:r>
      <w:r>
        <w:rPr>
          <w:rFonts w:cstheme="minorHAnsi"/>
          <w:lang w:val="ro-RO"/>
        </w:rPr>
        <w:t>/</w:t>
      </w:r>
      <w:proofErr w:type="spellStart"/>
      <w:r>
        <w:rPr>
          <w:rFonts w:cstheme="minorHAnsi"/>
          <w:lang w:val="ro-RO"/>
        </w:rPr>
        <w:t>lucr</w:t>
      </w:r>
      <w:r>
        <w:rPr>
          <w:rFonts w:cstheme="minorHAnsi"/>
          <w:lang w:val="ro-MD"/>
        </w:rPr>
        <w:t>ări</w:t>
      </w:r>
      <w:proofErr w:type="spellEnd"/>
      <w:r w:rsidR="00A743A0">
        <w:rPr>
          <w:rFonts w:cstheme="minorHAnsi"/>
          <w:lang w:val="ro-RO"/>
        </w:rPr>
        <w:t>;</w:t>
      </w:r>
    </w:p>
    <w:p w14:paraId="137BC203" w14:textId="3308C1CC" w:rsidR="00452017" w:rsidRPr="00B608F5" w:rsidRDefault="00452017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>D</w:t>
      </w:r>
      <w:r w:rsidRPr="00452017">
        <w:rPr>
          <w:rFonts w:cstheme="minorHAnsi"/>
          <w:lang w:val="ro-RO"/>
        </w:rPr>
        <w:t xml:space="preserve">eclarație semnată </w:t>
      </w:r>
      <w:r>
        <w:rPr>
          <w:rFonts w:cstheme="minorHAnsi"/>
          <w:lang w:val="ro-RO"/>
        </w:rPr>
        <w:t xml:space="preserve">de administrator prin care se </w:t>
      </w:r>
      <w:r w:rsidRPr="00452017">
        <w:rPr>
          <w:rFonts w:cstheme="minorHAnsi"/>
          <w:lang w:val="ro-RO"/>
        </w:rPr>
        <w:t xml:space="preserve">confirmă că </w:t>
      </w:r>
      <w:r w:rsidR="00395AFF">
        <w:rPr>
          <w:rFonts w:cstheme="minorHAnsi"/>
          <w:lang w:val="ro-RO"/>
        </w:rPr>
        <w:t xml:space="preserve">ofertantul </w:t>
      </w:r>
      <w:r w:rsidRPr="00452017">
        <w:rPr>
          <w:rFonts w:cstheme="minorHAnsi"/>
          <w:lang w:val="ro-RO"/>
        </w:rPr>
        <w:t>are angajați sau colaboratori permanenți pentru execuția lucrărilor (minim 1 sudor autorizat) și că dispune de echipamente /instalații tehnice de tăiere, sudură și montaj</w:t>
      </w:r>
      <w:r w:rsidR="00395AFF">
        <w:rPr>
          <w:rFonts w:cstheme="minorHAnsi"/>
          <w:lang w:val="ro-RO"/>
        </w:rPr>
        <w:t xml:space="preserve"> </w:t>
      </w:r>
      <w:r w:rsidRPr="00452017">
        <w:rPr>
          <w:rFonts w:cstheme="minorHAnsi"/>
          <w:lang w:val="ro-RO"/>
        </w:rPr>
        <w:t xml:space="preserve">în proprietate </w:t>
      </w:r>
      <w:r w:rsidR="00395AFF">
        <w:rPr>
          <w:rFonts w:cstheme="minorHAnsi"/>
          <w:lang w:val="ro-RO"/>
        </w:rPr>
        <w:t>și/</w:t>
      </w:r>
      <w:r w:rsidRPr="00452017">
        <w:rPr>
          <w:rFonts w:cstheme="minorHAnsi"/>
          <w:lang w:val="ro-RO"/>
        </w:rPr>
        <w:t>sau închiriate</w:t>
      </w:r>
      <w:r w:rsidR="00395AFF">
        <w:rPr>
          <w:rFonts w:cstheme="minorHAnsi"/>
          <w:lang w:val="ro-RO"/>
        </w:rPr>
        <w:t>;</w:t>
      </w:r>
    </w:p>
    <w:p w14:paraId="608D3C73" w14:textId="77777777" w:rsidR="009B24B5" w:rsidRPr="00B608F5" w:rsidRDefault="009B24B5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>A</w:t>
      </w:r>
      <w:r w:rsidRPr="00B608F5">
        <w:rPr>
          <w:rFonts w:cstheme="minorHAnsi"/>
          <w:lang w:val="ro-RO"/>
        </w:rPr>
        <w:t>lte documente în susținerea ofertei</w:t>
      </w:r>
      <w:r>
        <w:rPr>
          <w:rFonts w:cstheme="minorHAnsi"/>
          <w:lang w:val="ro-RO"/>
        </w:rPr>
        <w:t xml:space="preserve"> și </w:t>
      </w:r>
      <w:r w:rsidRPr="00B608F5">
        <w:rPr>
          <w:rFonts w:cstheme="minorHAnsi"/>
          <w:lang w:val="ro-RO"/>
        </w:rPr>
        <w:t xml:space="preserve">care demonstrează </w:t>
      </w:r>
      <w:r>
        <w:rPr>
          <w:rFonts w:cstheme="minorHAnsi"/>
          <w:lang w:val="ro-RO"/>
        </w:rPr>
        <w:t>calificările</w:t>
      </w:r>
      <w:r w:rsidRPr="00B608F5">
        <w:rPr>
          <w:rFonts w:cstheme="minorHAnsi"/>
          <w:lang w:val="ro-RO"/>
        </w:rPr>
        <w:t xml:space="preserve"> echipei</w:t>
      </w:r>
      <w:r>
        <w:rPr>
          <w:rFonts w:cstheme="minorHAnsi"/>
          <w:lang w:val="ro-RO"/>
        </w:rPr>
        <w:t>.</w:t>
      </w:r>
    </w:p>
    <w:bookmarkEnd w:id="11"/>
    <w:p w14:paraId="2086247D" w14:textId="320BE675" w:rsidR="0085088E" w:rsidRDefault="0085088E" w:rsidP="0085088E">
      <w:pPr>
        <w:rPr>
          <w:rFonts w:cstheme="minorHAnsi"/>
          <w:color w:val="000000" w:themeColor="text1"/>
          <w:lang w:val="ro-RO"/>
        </w:rPr>
      </w:pPr>
    </w:p>
    <w:p w14:paraId="0D94EF00" w14:textId="77777777" w:rsidR="00660805" w:rsidRPr="0051340B" w:rsidRDefault="00660805" w:rsidP="0085088E">
      <w:pPr>
        <w:rPr>
          <w:rFonts w:cstheme="minorHAnsi"/>
          <w:color w:val="000000" w:themeColor="text1"/>
          <w:lang w:val="ro-RO"/>
        </w:rPr>
      </w:pPr>
    </w:p>
    <w:p w14:paraId="55329581" w14:textId="77777777" w:rsidR="0085088E" w:rsidRPr="0051340B" w:rsidRDefault="0085088E" w:rsidP="0085088E">
      <w:pPr>
        <w:jc w:val="both"/>
        <w:rPr>
          <w:rFonts w:cstheme="minorHAnsi"/>
          <w:snapToGrid w:val="0"/>
          <w:color w:val="000000" w:themeColor="text1"/>
          <w:lang w:val="ro-RO"/>
        </w:rPr>
      </w:pPr>
      <w:r w:rsidRPr="0051340B">
        <w:rPr>
          <w:rFonts w:cstheme="minorHAnsi"/>
          <w:snapToGrid w:val="0"/>
          <w:color w:val="000000" w:themeColor="text1"/>
          <w:lang w:val="ro-RO"/>
        </w:rPr>
        <w:t xml:space="preserve">Notă: Ofertantul poate oferi comentarii și sugestii de îmbunătățire cu privire la Termenii de referință sau la serviciile suplimentare care vor fi prestate dincolo de cerințele Termenilor de referință, dacă există. </w:t>
      </w:r>
    </w:p>
    <w:p w14:paraId="109E6001" w14:textId="77777777" w:rsidR="0085088E" w:rsidRPr="0051340B" w:rsidRDefault="0085088E" w:rsidP="0085088E">
      <w:pPr>
        <w:shd w:val="clear" w:color="auto" w:fill="FFFFFF"/>
        <w:rPr>
          <w:rFonts w:cstheme="minorHAnsi"/>
          <w:b/>
          <w:color w:val="000000" w:themeColor="text1"/>
          <w:lang w:val="ro-RO"/>
        </w:rPr>
      </w:pPr>
    </w:p>
    <w:p w14:paraId="26D5B1F9" w14:textId="77777777" w:rsidR="0085088E" w:rsidRPr="0051340B" w:rsidRDefault="0085088E" w:rsidP="0085088E">
      <w:pPr>
        <w:pStyle w:val="Subtitle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6F196C5B" w14:textId="77777777" w:rsidR="0085088E" w:rsidRPr="0051340B" w:rsidRDefault="0085088E" w:rsidP="0085088E">
      <w:pPr>
        <w:pStyle w:val="Subtitle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3D5EC32A" w14:textId="77777777" w:rsidR="0085088E" w:rsidRPr="0051340B" w:rsidRDefault="0085088E" w:rsidP="0085088E">
      <w:pPr>
        <w:pStyle w:val="Subtitle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7771EF81" w14:textId="77777777" w:rsidR="0085088E" w:rsidRPr="0051340B" w:rsidRDefault="0085088E" w:rsidP="0085088E">
      <w:pPr>
        <w:pStyle w:val="Subtitle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68FE327A" w14:textId="77777777" w:rsidR="0085088E" w:rsidRPr="0051340B" w:rsidRDefault="0085088E" w:rsidP="0085088E">
      <w:pPr>
        <w:pStyle w:val="Subtitle"/>
        <w:tabs>
          <w:tab w:val="left" w:pos="6300"/>
        </w:tabs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  <w:r w:rsidRPr="0051340B"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  <w:t>________________________________________</w:t>
      </w:r>
    </w:p>
    <w:p w14:paraId="7AE37405" w14:textId="76AB5268" w:rsidR="0085088E" w:rsidRPr="0051340B" w:rsidRDefault="0085088E" w:rsidP="0085088E">
      <w:pPr>
        <w:rPr>
          <w:rFonts w:cstheme="minorHAnsi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Data, semnătura și ștampila</w:t>
      </w:r>
      <w:r w:rsidRPr="0051340B">
        <w:rPr>
          <w:rFonts w:cstheme="minorHAnsi"/>
          <w:lang w:val="ro-RO"/>
        </w:rPr>
        <w:t xml:space="preserve"> </w:t>
      </w:r>
    </w:p>
    <w:sectPr w:rsidR="0085088E" w:rsidRPr="0051340B" w:rsidSect="00C73F81">
      <w:headerReference w:type="default" r:id="rId11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7DAB31" w14:textId="77777777" w:rsidR="00581C85" w:rsidRDefault="00581C85" w:rsidP="00AF2CF5">
      <w:r>
        <w:separator/>
      </w:r>
    </w:p>
  </w:endnote>
  <w:endnote w:type="continuationSeparator" w:id="0">
    <w:p w14:paraId="57ED3B41" w14:textId="77777777" w:rsidR="00581C85" w:rsidRDefault="00581C85" w:rsidP="00AF2CF5">
      <w:r>
        <w:continuationSeparator/>
      </w:r>
    </w:p>
  </w:endnote>
  <w:endnote w:type="continuationNotice" w:id="1">
    <w:p w14:paraId="01D6E790" w14:textId="77777777" w:rsidR="00581C85" w:rsidRDefault="00581C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Cambria"/>
    <w:charset w:val="00"/>
    <w:family w:val="roman"/>
    <w:pitch w:val="default"/>
  </w:font>
  <w:font w:name="Calibri-BoldItalic">
    <w:altName w:val="Calibri"/>
    <w:charset w:val="00"/>
    <w:family w:val="roman"/>
    <w:pitch w:val="default"/>
  </w:font>
  <w:font w:name="Calibri-Italic">
    <w:altName w:val="Calibri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C99973" w14:textId="77777777" w:rsidR="00581C85" w:rsidRDefault="00581C85" w:rsidP="00AF2CF5">
      <w:r>
        <w:separator/>
      </w:r>
    </w:p>
  </w:footnote>
  <w:footnote w:type="continuationSeparator" w:id="0">
    <w:p w14:paraId="7B183075" w14:textId="77777777" w:rsidR="00581C85" w:rsidRDefault="00581C85" w:rsidP="00AF2CF5">
      <w:r>
        <w:continuationSeparator/>
      </w:r>
    </w:p>
  </w:footnote>
  <w:footnote w:type="continuationNotice" w:id="1">
    <w:p w14:paraId="4D8CB8B5" w14:textId="77777777" w:rsidR="00581C85" w:rsidRDefault="00581C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35673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4E5FD5" w14:textId="77777777" w:rsidR="004E1D3E" w:rsidRDefault="004E1D3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12BF21DC" w14:textId="77777777" w:rsidR="004E1D3E" w:rsidRDefault="004E1D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5713D"/>
    <w:multiLevelType w:val="hybridMultilevel"/>
    <w:tmpl w:val="F064AC36"/>
    <w:lvl w:ilvl="0" w:tplc="01264FC0">
      <w:numFmt w:val="bullet"/>
      <w:lvlText w:val="-"/>
      <w:lvlJc w:val="left"/>
      <w:pPr>
        <w:ind w:left="112" w:hanging="1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0"/>
        <w:szCs w:val="20"/>
        <w:lang w:val="ro-RO" w:eastAsia="en-US" w:bidi="ar-SA"/>
      </w:rPr>
    </w:lvl>
    <w:lvl w:ilvl="1" w:tplc="FCBC7458">
      <w:numFmt w:val="bullet"/>
      <w:lvlText w:val="-"/>
      <w:lvlJc w:val="left"/>
      <w:pPr>
        <w:ind w:left="1120" w:hanging="120"/>
      </w:pPr>
      <w:rPr>
        <w:rFonts w:ascii="Verdana" w:eastAsia="Times New Roman" w:hAnsi="Verdana" w:cs="Times New Roman" w:hint="default"/>
        <w:lang w:val="ro-RO" w:eastAsia="en-US" w:bidi="ar-SA"/>
      </w:rPr>
    </w:lvl>
    <w:lvl w:ilvl="2" w:tplc="D9EA86AC">
      <w:numFmt w:val="bullet"/>
      <w:lvlText w:val="•"/>
      <w:lvlJc w:val="left"/>
      <w:pPr>
        <w:ind w:left="2121" w:hanging="120"/>
      </w:pPr>
      <w:rPr>
        <w:rFonts w:hint="default"/>
        <w:lang w:val="ro-RO" w:eastAsia="en-US" w:bidi="ar-SA"/>
      </w:rPr>
    </w:lvl>
    <w:lvl w:ilvl="3" w:tplc="DBA4D042">
      <w:numFmt w:val="bullet"/>
      <w:lvlText w:val="•"/>
      <w:lvlJc w:val="left"/>
      <w:pPr>
        <w:ind w:left="3122" w:hanging="120"/>
      </w:pPr>
      <w:rPr>
        <w:rFonts w:hint="default"/>
        <w:lang w:val="ro-RO" w:eastAsia="en-US" w:bidi="ar-SA"/>
      </w:rPr>
    </w:lvl>
    <w:lvl w:ilvl="4" w:tplc="EEFCC456">
      <w:numFmt w:val="bullet"/>
      <w:lvlText w:val="•"/>
      <w:lvlJc w:val="left"/>
      <w:pPr>
        <w:ind w:left="4123" w:hanging="120"/>
      </w:pPr>
      <w:rPr>
        <w:rFonts w:hint="default"/>
        <w:lang w:val="ro-RO" w:eastAsia="en-US" w:bidi="ar-SA"/>
      </w:rPr>
    </w:lvl>
    <w:lvl w:ilvl="5" w:tplc="BAF83D9E">
      <w:numFmt w:val="bullet"/>
      <w:lvlText w:val="•"/>
      <w:lvlJc w:val="left"/>
      <w:pPr>
        <w:ind w:left="5124" w:hanging="120"/>
      </w:pPr>
      <w:rPr>
        <w:rFonts w:hint="default"/>
        <w:lang w:val="ro-RO" w:eastAsia="en-US" w:bidi="ar-SA"/>
      </w:rPr>
    </w:lvl>
    <w:lvl w:ilvl="6" w:tplc="1FAC699A">
      <w:numFmt w:val="bullet"/>
      <w:lvlText w:val="•"/>
      <w:lvlJc w:val="left"/>
      <w:pPr>
        <w:ind w:left="6124" w:hanging="120"/>
      </w:pPr>
      <w:rPr>
        <w:rFonts w:hint="default"/>
        <w:lang w:val="ro-RO" w:eastAsia="en-US" w:bidi="ar-SA"/>
      </w:rPr>
    </w:lvl>
    <w:lvl w:ilvl="7" w:tplc="D4B270BA">
      <w:numFmt w:val="bullet"/>
      <w:lvlText w:val="•"/>
      <w:lvlJc w:val="left"/>
      <w:pPr>
        <w:ind w:left="7125" w:hanging="120"/>
      </w:pPr>
      <w:rPr>
        <w:rFonts w:hint="default"/>
        <w:lang w:val="ro-RO" w:eastAsia="en-US" w:bidi="ar-SA"/>
      </w:rPr>
    </w:lvl>
    <w:lvl w:ilvl="8" w:tplc="F27C4540">
      <w:numFmt w:val="bullet"/>
      <w:lvlText w:val="•"/>
      <w:lvlJc w:val="left"/>
      <w:pPr>
        <w:ind w:left="8126" w:hanging="120"/>
      </w:pPr>
      <w:rPr>
        <w:rFonts w:hint="default"/>
        <w:lang w:val="ro-RO" w:eastAsia="en-US" w:bidi="ar-SA"/>
      </w:rPr>
    </w:lvl>
  </w:abstractNum>
  <w:abstractNum w:abstractNumId="1" w15:restartNumberingAfterBreak="0">
    <w:nsid w:val="0C833A20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4D0A9B"/>
    <w:multiLevelType w:val="hybridMultilevel"/>
    <w:tmpl w:val="AA3437DC"/>
    <w:lvl w:ilvl="0" w:tplc="260E3BF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3282C"/>
    <w:multiLevelType w:val="hybridMultilevel"/>
    <w:tmpl w:val="A48ADA60"/>
    <w:lvl w:ilvl="0" w:tplc="0818000F">
      <w:start w:val="1"/>
      <w:numFmt w:val="decimal"/>
      <w:lvlText w:val="%1."/>
      <w:lvlJc w:val="left"/>
      <w:pPr>
        <w:ind w:left="720" w:hanging="360"/>
      </w:p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10577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5A6FEB"/>
    <w:multiLevelType w:val="hybridMultilevel"/>
    <w:tmpl w:val="C47C68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D72D5A"/>
    <w:multiLevelType w:val="hybridMultilevel"/>
    <w:tmpl w:val="37C85FA4"/>
    <w:lvl w:ilvl="0" w:tplc="7BE0DEEA">
      <w:start w:val="2"/>
      <w:numFmt w:val="decimal"/>
      <w:lvlText w:val="%1."/>
      <w:lvlJc w:val="left"/>
      <w:pPr>
        <w:ind w:left="264" w:hanging="152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auto"/>
        <w:w w:val="100"/>
        <w:sz w:val="18"/>
        <w:szCs w:val="18"/>
        <w:lang w:val="ro-RO" w:eastAsia="en-US" w:bidi="ar-SA"/>
      </w:rPr>
    </w:lvl>
    <w:lvl w:ilvl="1" w:tplc="C84EE456">
      <w:numFmt w:val="bullet"/>
      <w:lvlText w:val="•"/>
      <w:lvlJc w:val="left"/>
      <w:pPr>
        <w:ind w:left="1246" w:hanging="152"/>
      </w:pPr>
      <w:rPr>
        <w:rFonts w:hint="default"/>
        <w:lang w:val="ro-RO" w:eastAsia="en-US" w:bidi="ar-SA"/>
      </w:rPr>
    </w:lvl>
    <w:lvl w:ilvl="2" w:tplc="5966033A">
      <w:numFmt w:val="bullet"/>
      <w:lvlText w:val="•"/>
      <w:lvlJc w:val="left"/>
      <w:pPr>
        <w:ind w:left="2233" w:hanging="152"/>
      </w:pPr>
      <w:rPr>
        <w:rFonts w:hint="default"/>
        <w:lang w:val="ro-RO" w:eastAsia="en-US" w:bidi="ar-SA"/>
      </w:rPr>
    </w:lvl>
    <w:lvl w:ilvl="3" w:tplc="32EE4842">
      <w:numFmt w:val="bullet"/>
      <w:lvlText w:val="•"/>
      <w:lvlJc w:val="left"/>
      <w:pPr>
        <w:ind w:left="3220" w:hanging="152"/>
      </w:pPr>
      <w:rPr>
        <w:rFonts w:hint="default"/>
        <w:lang w:val="ro-RO" w:eastAsia="en-US" w:bidi="ar-SA"/>
      </w:rPr>
    </w:lvl>
    <w:lvl w:ilvl="4" w:tplc="780E0E32">
      <w:numFmt w:val="bullet"/>
      <w:lvlText w:val="•"/>
      <w:lvlJc w:val="left"/>
      <w:pPr>
        <w:ind w:left="4207" w:hanging="152"/>
      </w:pPr>
      <w:rPr>
        <w:rFonts w:hint="default"/>
        <w:lang w:val="ro-RO" w:eastAsia="en-US" w:bidi="ar-SA"/>
      </w:rPr>
    </w:lvl>
    <w:lvl w:ilvl="5" w:tplc="189A5030">
      <w:numFmt w:val="bullet"/>
      <w:lvlText w:val="•"/>
      <w:lvlJc w:val="left"/>
      <w:pPr>
        <w:ind w:left="5194" w:hanging="152"/>
      </w:pPr>
      <w:rPr>
        <w:rFonts w:hint="default"/>
        <w:lang w:val="ro-RO" w:eastAsia="en-US" w:bidi="ar-SA"/>
      </w:rPr>
    </w:lvl>
    <w:lvl w:ilvl="6" w:tplc="D1AC441E">
      <w:numFmt w:val="bullet"/>
      <w:lvlText w:val="•"/>
      <w:lvlJc w:val="left"/>
      <w:pPr>
        <w:ind w:left="6180" w:hanging="152"/>
      </w:pPr>
      <w:rPr>
        <w:rFonts w:hint="default"/>
        <w:lang w:val="ro-RO" w:eastAsia="en-US" w:bidi="ar-SA"/>
      </w:rPr>
    </w:lvl>
    <w:lvl w:ilvl="7" w:tplc="872C1A52">
      <w:numFmt w:val="bullet"/>
      <w:lvlText w:val="•"/>
      <w:lvlJc w:val="left"/>
      <w:pPr>
        <w:ind w:left="7167" w:hanging="152"/>
      </w:pPr>
      <w:rPr>
        <w:rFonts w:hint="default"/>
        <w:lang w:val="ro-RO" w:eastAsia="en-US" w:bidi="ar-SA"/>
      </w:rPr>
    </w:lvl>
    <w:lvl w:ilvl="8" w:tplc="299E05BE">
      <w:numFmt w:val="bullet"/>
      <w:lvlText w:val="•"/>
      <w:lvlJc w:val="left"/>
      <w:pPr>
        <w:ind w:left="8154" w:hanging="152"/>
      </w:pPr>
      <w:rPr>
        <w:rFonts w:hint="default"/>
        <w:lang w:val="ro-RO" w:eastAsia="en-US" w:bidi="ar-SA"/>
      </w:rPr>
    </w:lvl>
  </w:abstractNum>
  <w:abstractNum w:abstractNumId="7" w15:restartNumberingAfterBreak="0">
    <w:nsid w:val="2D653CE6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E90235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94725D2"/>
    <w:multiLevelType w:val="hybridMultilevel"/>
    <w:tmpl w:val="D6A404B2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BA5E2E"/>
    <w:multiLevelType w:val="hybridMultilevel"/>
    <w:tmpl w:val="94980AA6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B1902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F3568E"/>
    <w:multiLevelType w:val="multilevel"/>
    <w:tmpl w:val="AFF4A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6AA3807"/>
    <w:multiLevelType w:val="hybridMultilevel"/>
    <w:tmpl w:val="37D44318"/>
    <w:lvl w:ilvl="0" w:tplc="4692DFD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98A7966"/>
    <w:multiLevelType w:val="hybridMultilevel"/>
    <w:tmpl w:val="44389C78"/>
    <w:lvl w:ilvl="0" w:tplc="08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177421"/>
    <w:multiLevelType w:val="hybridMultilevel"/>
    <w:tmpl w:val="C1A438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477937"/>
    <w:multiLevelType w:val="hybridMultilevel"/>
    <w:tmpl w:val="FC12FFB8"/>
    <w:lvl w:ilvl="0" w:tplc="C5DAE91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5E7FBF"/>
    <w:multiLevelType w:val="hybridMultilevel"/>
    <w:tmpl w:val="2EC6B892"/>
    <w:lvl w:ilvl="0" w:tplc="041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601C60C3"/>
    <w:multiLevelType w:val="hybridMultilevel"/>
    <w:tmpl w:val="BC6E4C06"/>
    <w:lvl w:ilvl="0" w:tplc="01264FC0">
      <w:numFmt w:val="bullet"/>
      <w:lvlText w:val="-"/>
      <w:lvlJc w:val="left"/>
      <w:pPr>
        <w:ind w:left="112" w:hanging="1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0"/>
        <w:szCs w:val="20"/>
        <w:lang w:val="ro-RO" w:eastAsia="en-US" w:bidi="ar-SA"/>
      </w:rPr>
    </w:lvl>
    <w:lvl w:ilvl="1" w:tplc="FC5E634C">
      <w:numFmt w:val="bullet"/>
      <w:lvlText w:val="•"/>
      <w:lvlJc w:val="left"/>
      <w:pPr>
        <w:ind w:left="1120" w:hanging="120"/>
      </w:pPr>
      <w:rPr>
        <w:rFonts w:hint="default"/>
        <w:lang w:val="ro-RO" w:eastAsia="en-US" w:bidi="ar-SA"/>
      </w:rPr>
    </w:lvl>
    <w:lvl w:ilvl="2" w:tplc="D9EA86AC">
      <w:numFmt w:val="bullet"/>
      <w:lvlText w:val="•"/>
      <w:lvlJc w:val="left"/>
      <w:pPr>
        <w:ind w:left="2121" w:hanging="120"/>
      </w:pPr>
      <w:rPr>
        <w:rFonts w:hint="default"/>
        <w:lang w:val="ro-RO" w:eastAsia="en-US" w:bidi="ar-SA"/>
      </w:rPr>
    </w:lvl>
    <w:lvl w:ilvl="3" w:tplc="DBA4D042">
      <w:numFmt w:val="bullet"/>
      <w:lvlText w:val="•"/>
      <w:lvlJc w:val="left"/>
      <w:pPr>
        <w:ind w:left="3122" w:hanging="120"/>
      </w:pPr>
      <w:rPr>
        <w:rFonts w:hint="default"/>
        <w:lang w:val="ro-RO" w:eastAsia="en-US" w:bidi="ar-SA"/>
      </w:rPr>
    </w:lvl>
    <w:lvl w:ilvl="4" w:tplc="EEFCC456">
      <w:numFmt w:val="bullet"/>
      <w:lvlText w:val="•"/>
      <w:lvlJc w:val="left"/>
      <w:pPr>
        <w:ind w:left="4123" w:hanging="120"/>
      </w:pPr>
      <w:rPr>
        <w:rFonts w:hint="default"/>
        <w:lang w:val="ro-RO" w:eastAsia="en-US" w:bidi="ar-SA"/>
      </w:rPr>
    </w:lvl>
    <w:lvl w:ilvl="5" w:tplc="BAF83D9E">
      <w:numFmt w:val="bullet"/>
      <w:lvlText w:val="•"/>
      <w:lvlJc w:val="left"/>
      <w:pPr>
        <w:ind w:left="5124" w:hanging="120"/>
      </w:pPr>
      <w:rPr>
        <w:rFonts w:hint="default"/>
        <w:lang w:val="ro-RO" w:eastAsia="en-US" w:bidi="ar-SA"/>
      </w:rPr>
    </w:lvl>
    <w:lvl w:ilvl="6" w:tplc="1FAC699A">
      <w:numFmt w:val="bullet"/>
      <w:lvlText w:val="•"/>
      <w:lvlJc w:val="left"/>
      <w:pPr>
        <w:ind w:left="6124" w:hanging="120"/>
      </w:pPr>
      <w:rPr>
        <w:rFonts w:hint="default"/>
        <w:lang w:val="ro-RO" w:eastAsia="en-US" w:bidi="ar-SA"/>
      </w:rPr>
    </w:lvl>
    <w:lvl w:ilvl="7" w:tplc="D4B270BA">
      <w:numFmt w:val="bullet"/>
      <w:lvlText w:val="•"/>
      <w:lvlJc w:val="left"/>
      <w:pPr>
        <w:ind w:left="7125" w:hanging="120"/>
      </w:pPr>
      <w:rPr>
        <w:rFonts w:hint="default"/>
        <w:lang w:val="ro-RO" w:eastAsia="en-US" w:bidi="ar-SA"/>
      </w:rPr>
    </w:lvl>
    <w:lvl w:ilvl="8" w:tplc="F27C4540">
      <w:numFmt w:val="bullet"/>
      <w:lvlText w:val="•"/>
      <w:lvlJc w:val="left"/>
      <w:pPr>
        <w:ind w:left="8126" w:hanging="120"/>
      </w:pPr>
      <w:rPr>
        <w:rFonts w:hint="default"/>
        <w:lang w:val="ro-RO" w:eastAsia="en-US" w:bidi="ar-SA"/>
      </w:rPr>
    </w:lvl>
  </w:abstractNum>
  <w:abstractNum w:abstractNumId="19" w15:restartNumberingAfterBreak="0">
    <w:nsid w:val="63A0386A"/>
    <w:multiLevelType w:val="hybridMultilevel"/>
    <w:tmpl w:val="E8CA32FE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846F46"/>
    <w:multiLevelType w:val="hybridMultilevel"/>
    <w:tmpl w:val="A10CB8F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451196"/>
    <w:multiLevelType w:val="hybridMultilevel"/>
    <w:tmpl w:val="BE9880C0"/>
    <w:lvl w:ilvl="0" w:tplc="632AD848">
      <w:start w:val="2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08457F3"/>
    <w:multiLevelType w:val="hybridMultilevel"/>
    <w:tmpl w:val="7CCC4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B6405D"/>
    <w:multiLevelType w:val="hybridMultilevel"/>
    <w:tmpl w:val="C3DC7FAA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DD70A2"/>
    <w:multiLevelType w:val="hybridMultilevel"/>
    <w:tmpl w:val="69EE6BD2"/>
    <w:lvl w:ilvl="0" w:tplc="08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877DD"/>
    <w:multiLevelType w:val="hybridMultilevel"/>
    <w:tmpl w:val="2A963EA4"/>
    <w:lvl w:ilvl="0" w:tplc="08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5974171">
    <w:abstractNumId w:val="5"/>
  </w:num>
  <w:num w:numId="2" w16cid:durableId="1889952149">
    <w:abstractNumId w:val="20"/>
  </w:num>
  <w:num w:numId="3" w16cid:durableId="1623919959">
    <w:abstractNumId w:val="9"/>
  </w:num>
  <w:num w:numId="4" w16cid:durableId="1720009547">
    <w:abstractNumId w:val="10"/>
  </w:num>
  <w:num w:numId="5" w16cid:durableId="471825641">
    <w:abstractNumId w:val="13"/>
  </w:num>
  <w:num w:numId="6" w16cid:durableId="1619947521">
    <w:abstractNumId w:val="19"/>
  </w:num>
  <w:num w:numId="7" w16cid:durableId="1948462110">
    <w:abstractNumId w:val="23"/>
  </w:num>
  <w:num w:numId="8" w16cid:durableId="1904830659">
    <w:abstractNumId w:val="22"/>
  </w:num>
  <w:num w:numId="9" w16cid:durableId="413430450">
    <w:abstractNumId w:val="15"/>
  </w:num>
  <w:num w:numId="10" w16cid:durableId="348338449">
    <w:abstractNumId w:val="21"/>
  </w:num>
  <w:num w:numId="11" w16cid:durableId="1942908883">
    <w:abstractNumId w:val="17"/>
  </w:num>
  <w:num w:numId="12" w16cid:durableId="1990283428">
    <w:abstractNumId w:val="7"/>
  </w:num>
  <w:num w:numId="13" w16cid:durableId="2047176686">
    <w:abstractNumId w:val="8"/>
  </w:num>
  <w:num w:numId="14" w16cid:durableId="1625191940">
    <w:abstractNumId w:val="4"/>
  </w:num>
  <w:num w:numId="15" w16cid:durableId="1418282697">
    <w:abstractNumId w:val="16"/>
  </w:num>
  <w:num w:numId="16" w16cid:durableId="271284621">
    <w:abstractNumId w:val="2"/>
  </w:num>
  <w:num w:numId="17" w16cid:durableId="452676046">
    <w:abstractNumId w:val="12"/>
  </w:num>
  <w:num w:numId="18" w16cid:durableId="959803629">
    <w:abstractNumId w:val="6"/>
  </w:num>
  <w:num w:numId="19" w16cid:durableId="507477065">
    <w:abstractNumId w:val="18"/>
  </w:num>
  <w:num w:numId="20" w16cid:durableId="1712264608">
    <w:abstractNumId w:val="24"/>
  </w:num>
  <w:num w:numId="21" w16cid:durableId="471601801">
    <w:abstractNumId w:val="0"/>
  </w:num>
  <w:num w:numId="22" w16cid:durableId="1658069575">
    <w:abstractNumId w:val="14"/>
  </w:num>
  <w:num w:numId="23" w16cid:durableId="1069034744">
    <w:abstractNumId w:val="1"/>
  </w:num>
  <w:num w:numId="24" w16cid:durableId="574902874">
    <w:abstractNumId w:val="11"/>
  </w:num>
  <w:num w:numId="25" w16cid:durableId="2125079704">
    <w:abstractNumId w:val="3"/>
  </w:num>
  <w:num w:numId="26" w16cid:durableId="201021278">
    <w:abstractNumId w:val="2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7YwMjYyMDU0tjRQ0lEKTi0uzszPAykwMa4FAFAsXYMtAAAA"/>
  </w:docVars>
  <w:rsids>
    <w:rsidRoot w:val="00C6692E"/>
    <w:rsid w:val="000004C5"/>
    <w:rsid w:val="00001DB2"/>
    <w:rsid w:val="00001ED8"/>
    <w:rsid w:val="00002A13"/>
    <w:rsid w:val="00003AA6"/>
    <w:rsid w:val="00004B8D"/>
    <w:rsid w:val="00004DD9"/>
    <w:rsid w:val="0000514A"/>
    <w:rsid w:val="00007082"/>
    <w:rsid w:val="000076E7"/>
    <w:rsid w:val="00007886"/>
    <w:rsid w:val="000123F0"/>
    <w:rsid w:val="0001251C"/>
    <w:rsid w:val="00012C81"/>
    <w:rsid w:val="000134BC"/>
    <w:rsid w:val="0001372E"/>
    <w:rsid w:val="00013C89"/>
    <w:rsid w:val="00014F06"/>
    <w:rsid w:val="00015EDC"/>
    <w:rsid w:val="000161C8"/>
    <w:rsid w:val="000169C2"/>
    <w:rsid w:val="0002138F"/>
    <w:rsid w:val="00021B9B"/>
    <w:rsid w:val="00021E82"/>
    <w:rsid w:val="00022B07"/>
    <w:rsid w:val="000248F6"/>
    <w:rsid w:val="00026436"/>
    <w:rsid w:val="0002658D"/>
    <w:rsid w:val="00026ACC"/>
    <w:rsid w:val="00026E3B"/>
    <w:rsid w:val="00026EC4"/>
    <w:rsid w:val="00027617"/>
    <w:rsid w:val="00027879"/>
    <w:rsid w:val="00030283"/>
    <w:rsid w:val="00030541"/>
    <w:rsid w:val="00030BBD"/>
    <w:rsid w:val="00031494"/>
    <w:rsid w:val="0003168D"/>
    <w:rsid w:val="000325E9"/>
    <w:rsid w:val="00032EEA"/>
    <w:rsid w:val="00033395"/>
    <w:rsid w:val="0003378C"/>
    <w:rsid w:val="00033BFC"/>
    <w:rsid w:val="00034106"/>
    <w:rsid w:val="00035430"/>
    <w:rsid w:val="000362A0"/>
    <w:rsid w:val="000368EF"/>
    <w:rsid w:val="00037B66"/>
    <w:rsid w:val="000404C5"/>
    <w:rsid w:val="000407BA"/>
    <w:rsid w:val="00041174"/>
    <w:rsid w:val="000416C2"/>
    <w:rsid w:val="000418D7"/>
    <w:rsid w:val="000439BC"/>
    <w:rsid w:val="00043FDC"/>
    <w:rsid w:val="00044096"/>
    <w:rsid w:val="000442EE"/>
    <w:rsid w:val="00045579"/>
    <w:rsid w:val="000455FC"/>
    <w:rsid w:val="00045E4D"/>
    <w:rsid w:val="00046446"/>
    <w:rsid w:val="000464E7"/>
    <w:rsid w:val="00046909"/>
    <w:rsid w:val="00046AD1"/>
    <w:rsid w:val="00047C5E"/>
    <w:rsid w:val="00050D60"/>
    <w:rsid w:val="00050FC9"/>
    <w:rsid w:val="00051386"/>
    <w:rsid w:val="0005442F"/>
    <w:rsid w:val="00054677"/>
    <w:rsid w:val="00055B15"/>
    <w:rsid w:val="00055EF1"/>
    <w:rsid w:val="00056A21"/>
    <w:rsid w:val="00057005"/>
    <w:rsid w:val="00060459"/>
    <w:rsid w:val="00060A92"/>
    <w:rsid w:val="00060ED1"/>
    <w:rsid w:val="00061598"/>
    <w:rsid w:val="000618D5"/>
    <w:rsid w:val="00061FB2"/>
    <w:rsid w:val="000621B5"/>
    <w:rsid w:val="00062304"/>
    <w:rsid w:val="0006373F"/>
    <w:rsid w:val="000650FC"/>
    <w:rsid w:val="000654F9"/>
    <w:rsid w:val="00066A6F"/>
    <w:rsid w:val="00067A5E"/>
    <w:rsid w:val="00067F33"/>
    <w:rsid w:val="00070D19"/>
    <w:rsid w:val="00070DDE"/>
    <w:rsid w:val="000714C2"/>
    <w:rsid w:val="00071A67"/>
    <w:rsid w:val="000724B6"/>
    <w:rsid w:val="000731CB"/>
    <w:rsid w:val="00073CCC"/>
    <w:rsid w:val="00074562"/>
    <w:rsid w:val="000747E3"/>
    <w:rsid w:val="00075E21"/>
    <w:rsid w:val="00075F9A"/>
    <w:rsid w:val="0007622E"/>
    <w:rsid w:val="00077464"/>
    <w:rsid w:val="000779B1"/>
    <w:rsid w:val="000779EE"/>
    <w:rsid w:val="00080649"/>
    <w:rsid w:val="000813BC"/>
    <w:rsid w:val="00082A01"/>
    <w:rsid w:val="00082E67"/>
    <w:rsid w:val="00084CB3"/>
    <w:rsid w:val="00087900"/>
    <w:rsid w:val="00087B20"/>
    <w:rsid w:val="00087BCA"/>
    <w:rsid w:val="000906AE"/>
    <w:rsid w:val="00091D2C"/>
    <w:rsid w:val="00092CCB"/>
    <w:rsid w:val="00092D5B"/>
    <w:rsid w:val="00092DAD"/>
    <w:rsid w:val="00093545"/>
    <w:rsid w:val="0009374B"/>
    <w:rsid w:val="00094C83"/>
    <w:rsid w:val="000950D0"/>
    <w:rsid w:val="00095EBC"/>
    <w:rsid w:val="00096EB6"/>
    <w:rsid w:val="000A0BD2"/>
    <w:rsid w:val="000A0FB9"/>
    <w:rsid w:val="000A19AB"/>
    <w:rsid w:val="000A3646"/>
    <w:rsid w:val="000A3F3C"/>
    <w:rsid w:val="000A4460"/>
    <w:rsid w:val="000A6296"/>
    <w:rsid w:val="000A6A26"/>
    <w:rsid w:val="000A732C"/>
    <w:rsid w:val="000A7BD9"/>
    <w:rsid w:val="000B165D"/>
    <w:rsid w:val="000B3C97"/>
    <w:rsid w:val="000B4032"/>
    <w:rsid w:val="000B480D"/>
    <w:rsid w:val="000B4D46"/>
    <w:rsid w:val="000B518F"/>
    <w:rsid w:val="000B5604"/>
    <w:rsid w:val="000B56E6"/>
    <w:rsid w:val="000B5AC7"/>
    <w:rsid w:val="000B5B4A"/>
    <w:rsid w:val="000B79F3"/>
    <w:rsid w:val="000C0B9F"/>
    <w:rsid w:val="000C0C72"/>
    <w:rsid w:val="000C0D6C"/>
    <w:rsid w:val="000C1320"/>
    <w:rsid w:val="000C261F"/>
    <w:rsid w:val="000C3CA0"/>
    <w:rsid w:val="000C6346"/>
    <w:rsid w:val="000C6962"/>
    <w:rsid w:val="000C6B79"/>
    <w:rsid w:val="000C6D72"/>
    <w:rsid w:val="000C723E"/>
    <w:rsid w:val="000C76A7"/>
    <w:rsid w:val="000C7E27"/>
    <w:rsid w:val="000C7FA9"/>
    <w:rsid w:val="000D0EAF"/>
    <w:rsid w:val="000D1D47"/>
    <w:rsid w:val="000D25C4"/>
    <w:rsid w:val="000D29FD"/>
    <w:rsid w:val="000D3225"/>
    <w:rsid w:val="000D34B0"/>
    <w:rsid w:val="000D3B01"/>
    <w:rsid w:val="000D4101"/>
    <w:rsid w:val="000D4D83"/>
    <w:rsid w:val="000D5882"/>
    <w:rsid w:val="000D5A5E"/>
    <w:rsid w:val="000D5A5F"/>
    <w:rsid w:val="000D5C26"/>
    <w:rsid w:val="000D6589"/>
    <w:rsid w:val="000D6A48"/>
    <w:rsid w:val="000D6B4E"/>
    <w:rsid w:val="000D75C6"/>
    <w:rsid w:val="000E084F"/>
    <w:rsid w:val="000E0C53"/>
    <w:rsid w:val="000E12E7"/>
    <w:rsid w:val="000E1C0B"/>
    <w:rsid w:val="000E2084"/>
    <w:rsid w:val="000E312E"/>
    <w:rsid w:val="000E364F"/>
    <w:rsid w:val="000E374D"/>
    <w:rsid w:val="000E43A8"/>
    <w:rsid w:val="000E471E"/>
    <w:rsid w:val="000E4940"/>
    <w:rsid w:val="000E4B7F"/>
    <w:rsid w:val="000E4E68"/>
    <w:rsid w:val="000E5678"/>
    <w:rsid w:val="000E5C8F"/>
    <w:rsid w:val="000E60DB"/>
    <w:rsid w:val="000E7041"/>
    <w:rsid w:val="000E7697"/>
    <w:rsid w:val="000F036E"/>
    <w:rsid w:val="000F0458"/>
    <w:rsid w:val="000F0755"/>
    <w:rsid w:val="000F0A37"/>
    <w:rsid w:val="000F0D5C"/>
    <w:rsid w:val="000F17CB"/>
    <w:rsid w:val="000F1D82"/>
    <w:rsid w:val="000F2400"/>
    <w:rsid w:val="000F2F76"/>
    <w:rsid w:val="000F313D"/>
    <w:rsid w:val="000F3518"/>
    <w:rsid w:val="000F4BC4"/>
    <w:rsid w:val="000F4DE1"/>
    <w:rsid w:val="000F5206"/>
    <w:rsid w:val="000F5638"/>
    <w:rsid w:val="000F57AB"/>
    <w:rsid w:val="000F6589"/>
    <w:rsid w:val="000F6B4D"/>
    <w:rsid w:val="000F6BFF"/>
    <w:rsid w:val="0010134E"/>
    <w:rsid w:val="00101A99"/>
    <w:rsid w:val="00102004"/>
    <w:rsid w:val="001021B4"/>
    <w:rsid w:val="001022B0"/>
    <w:rsid w:val="001024BA"/>
    <w:rsid w:val="001028D2"/>
    <w:rsid w:val="00102A56"/>
    <w:rsid w:val="00102A57"/>
    <w:rsid w:val="00103460"/>
    <w:rsid w:val="00103D2E"/>
    <w:rsid w:val="00106064"/>
    <w:rsid w:val="00106656"/>
    <w:rsid w:val="0010677E"/>
    <w:rsid w:val="00106A74"/>
    <w:rsid w:val="001106AA"/>
    <w:rsid w:val="00110A38"/>
    <w:rsid w:val="00112223"/>
    <w:rsid w:val="001123CC"/>
    <w:rsid w:val="001125D9"/>
    <w:rsid w:val="00112CB0"/>
    <w:rsid w:val="001133E3"/>
    <w:rsid w:val="00113F80"/>
    <w:rsid w:val="00114388"/>
    <w:rsid w:val="001149B1"/>
    <w:rsid w:val="00115133"/>
    <w:rsid w:val="00116487"/>
    <w:rsid w:val="001172A0"/>
    <w:rsid w:val="001201DD"/>
    <w:rsid w:val="001207A0"/>
    <w:rsid w:val="00122BF5"/>
    <w:rsid w:val="00122CEB"/>
    <w:rsid w:val="001237BF"/>
    <w:rsid w:val="0012438F"/>
    <w:rsid w:val="00125D0B"/>
    <w:rsid w:val="0012612A"/>
    <w:rsid w:val="00126674"/>
    <w:rsid w:val="00126BA3"/>
    <w:rsid w:val="00130641"/>
    <w:rsid w:val="00130C6C"/>
    <w:rsid w:val="00132710"/>
    <w:rsid w:val="001331C6"/>
    <w:rsid w:val="00133BFB"/>
    <w:rsid w:val="00134B4D"/>
    <w:rsid w:val="00135478"/>
    <w:rsid w:val="00135531"/>
    <w:rsid w:val="00135B20"/>
    <w:rsid w:val="00135BC3"/>
    <w:rsid w:val="0013641F"/>
    <w:rsid w:val="001364E8"/>
    <w:rsid w:val="001371BC"/>
    <w:rsid w:val="0014064D"/>
    <w:rsid w:val="00140818"/>
    <w:rsid w:val="001415BC"/>
    <w:rsid w:val="001419E7"/>
    <w:rsid w:val="00143C67"/>
    <w:rsid w:val="0014404E"/>
    <w:rsid w:val="001443A2"/>
    <w:rsid w:val="0014570F"/>
    <w:rsid w:val="00145B38"/>
    <w:rsid w:val="00146189"/>
    <w:rsid w:val="001468C1"/>
    <w:rsid w:val="00146E95"/>
    <w:rsid w:val="00147284"/>
    <w:rsid w:val="00147E86"/>
    <w:rsid w:val="00150792"/>
    <w:rsid w:val="0015128B"/>
    <w:rsid w:val="00151BAB"/>
    <w:rsid w:val="001528CA"/>
    <w:rsid w:val="0015408A"/>
    <w:rsid w:val="001548CC"/>
    <w:rsid w:val="001556B6"/>
    <w:rsid w:val="001563C9"/>
    <w:rsid w:val="001565AD"/>
    <w:rsid w:val="001576AE"/>
    <w:rsid w:val="0015774E"/>
    <w:rsid w:val="00157A3A"/>
    <w:rsid w:val="00157ACA"/>
    <w:rsid w:val="00157C82"/>
    <w:rsid w:val="00160C07"/>
    <w:rsid w:val="00160DC6"/>
    <w:rsid w:val="00161D29"/>
    <w:rsid w:val="00162983"/>
    <w:rsid w:val="001639FD"/>
    <w:rsid w:val="001652B1"/>
    <w:rsid w:val="00166069"/>
    <w:rsid w:val="00166488"/>
    <w:rsid w:val="00166CE0"/>
    <w:rsid w:val="00167AB4"/>
    <w:rsid w:val="0017073F"/>
    <w:rsid w:val="00171C63"/>
    <w:rsid w:val="00171E98"/>
    <w:rsid w:val="00171F8B"/>
    <w:rsid w:val="00173039"/>
    <w:rsid w:val="00173F35"/>
    <w:rsid w:val="001746ED"/>
    <w:rsid w:val="001749BE"/>
    <w:rsid w:val="00174A4E"/>
    <w:rsid w:val="00175944"/>
    <w:rsid w:val="00176BB4"/>
    <w:rsid w:val="00176C24"/>
    <w:rsid w:val="0017740B"/>
    <w:rsid w:val="00177625"/>
    <w:rsid w:val="0018036A"/>
    <w:rsid w:val="001818C8"/>
    <w:rsid w:val="00182361"/>
    <w:rsid w:val="00183707"/>
    <w:rsid w:val="0018372C"/>
    <w:rsid w:val="00183D83"/>
    <w:rsid w:val="001840A6"/>
    <w:rsid w:val="00185027"/>
    <w:rsid w:val="00186C72"/>
    <w:rsid w:val="00186D82"/>
    <w:rsid w:val="001872CD"/>
    <w:rsid w:val="00187705"/>
    <w:rsid w:val="00187E59"/>
    <w:rsid w:val="001920C4"/>
    <w:rsid w:val="0019266C"/>
    <w:rsid w:val="00192824"/>
    <w:rsid w:val="00193440"/>
    <w:rsid w:val="0019362C"/>
    <w:rsid w:val="00193FAE"/>
    <w:rsid w:val="001949B3"/>
    <w:rsid w:val="00194B62"/>
    <w:rsid w:val="001952E0"/>
    <w:rsid w:val="001959EB"/>
    <w:rsid w:val="00195A6D"/>
    <w:rsid w:val="00196223"/>
    <w:rsid w:val="00196B52"/>
    <w:rsid w:val="00196B67"/>
    <w:rsid w:val="00196EBD"/>
    <w:rsid w:val="001A0ABF"/>
    <w:rsid w:val="001A0D5E"/>
    <w:rsid w:val="001A0EA6"/>
    <w:rsid w:val="001A2737"/>
    <w:rsid w:val="001A3357"/>
    <w:rsid w:val="001A3435"/>
    <w:rsid w:val="001A3487"/>
    <w:rsid w:val="001A4EB4"/>
    <w:rsid w:val="001A63B2"/>
    <w:rsid w:val="001A6714"/>
    <w:rsid w:val="001A7679"/>
    <w:rsid w:val="001B00E3"/>
    <w:rsid w:val="001B0811"/>
    <w:rsid w:val="001B1B70"/>
    <w:rsid w:val="001B1BED"/>
    <w:rsid w:val="001B24DD"/>
    <w:rsid w:val="001B24EC"/>
    <w:rsid w:val="001B3B8E"/>
    <w:rsid w:val="001B3B91"/>
    <w:rsid w:val="001B4D3E"/>
    <w:rsid w:val="001B4ECA"/>
    <w:rsid w:val="001B731A"/>
    <w:rsid w:val="001B74DF"/>
    <w:rsid w:val="001B77C9"/>
    <w:rsid w:val="001C0608"/>
    <w:rsid w:val="001C08CA"/>
    <w:rsid w:val="001C0907"/>
    <w:rsid w:val="001C17DF"/>
    <w:rsid w:val="001C1F2B"/>
    <w:rsid w:val="001C24A3"/>
    <w:rsid w:val="001C38B6"/>
    <w:rsid w:val="001C3EA6"/>
    <w:rsid w:val="001C4518"/>
    <w:rsid w:val="001C4748"/>
    <w:rsid w:val="001C49C0"/>
    <w:rsid w:val="001C5092"/>
    <w:rsid w:val="001C6256"/>
    <w:rsid w:val="001C7345"/>
    <w:rsid w:val="001C781E"/>
    <w:rsid w:val="001C7A62"/>
    <w:rsid w:val="001D1570"/>
    <w:rsid w:val="001D21A0"/>
    <w:rsid w:val="001D2C4A"/>
    <w:rsid w:val="001D4F43"/>
    <w:rsid w:val="001D5661"/>
    <w:rsid w:val="001D5E36"/>
    <w:rsid w:val="001D631F"/>
    <w:rsid w:val="001D691C"/>
    <w:rsid w:val="001D78CE"/>
    <w:rsid w:val="001D7FDA"/>
    <w:rsid w:val="001E01CB"/>
    <w:rsid w:val="001E03B4"/>
    <w:rsid w:val="001E1DEA"/>
    <w:rsid w:val="001E27A1"/>
    <w:rsid w:val="001E2C1A"/>
    <w:rsid w:val="001E2CDB"/>
    <w:rsid w:val="001E39FF"/>
    <w:rsid w:val="001E41D9"/>
    <w:rsid w:val="001E43B4"/>
    <w:rsid w:val="001E483A"/>
    <w:rsid w:val="001E52FD"/>
    <w:rsid w:val="001E551B"/>
    <w:rsid w:val="001E5C4B"/>
    <w:rsid w:val="001F0947"/>
    <w:rsid w:val="001F0968"/>
    <w:rsid w:val="001F13D7"/>
    <w:rsid w:val="001F179D"/>
    <w:rsid w:val="001F19AE"/>
    <w:rsid w:val="001F1E2C"/>
    <w:rsid w:val="001F36CD"/>
    <w:rsid w:val="001F5678"/>
    <w:rsid w:val="001F730F"/>
    <w:rsid w:val="001F7FA2"/>
    <w:rsid w:val="0020086C"/>
    <w:rsid w:val="0020094B"/>
    <w:rsid w:val="00200E36"/>
    <w:rsid w:val="00201A9C"/>
    <w:rsid w:val="0020593C"/>
    <w:rsid w:val="00205CB5"/>
    <w:rsid w:val="00206258"/>
    <w:rsid w:val="0020676C"/>
    <w:rsid w:val="00206B4B"/>
    <w:rsid w:val="00206C90"/>
    <w:rsid w:val="00207440"/>
    <w:rsid w:val="00207FBB"/>
    <w:rsid w:val="0021004D"/>
    <w:rsid w:val="002119DB"/>
    <w:rsid w:val="002125AB"/>
    <w:rsid w:val="002140BA"/>
    <w:rsid w:val="00214178"/>
    <w:rsid w:val="002146E3"/>
    <w:rsid w:val="002147BB"/>
    <w:rsid w:val="00216342"/>
    <w:rsid w:val="002165D1"/>
    <w:rsid w:val="002178B1"/>
    <w:rsid w:val="00220720"/>
    <w:rsid w:val="0022121D"/>
    <w:rsid w:val="00223213"/>
    <w:rsid w:val="00223220"/>
    <w:rsid w:val="00223A4A"/>
    <w:rsid w:val="00225F75"/>
    <w:rsid w:val="0022603C"/>
    <w:rsid w:val="002260D8"/>
    <w:rsid w:val="00226686"/>
    <w:rsid w:val="00226B54"/>
    <w:rsid w:val="00226C92"/>
    <w:rsid w:val="00226FA2"/>
    <w:rsid w:val="002275A7"/>
    <w:rsid w:val="00227C84"/>
    <w:rsid w:val="00231FDA"/>
    <w:rsid w:val="00232587"/>
    <w:rsid w:val="002330D2"/>
    <w:rsid w:val="002330F3"/>
    <w:rsid w:val="00234EAB"/>
    <w:rsid w:val="00235B23"/>
    <w:rsid w:val="002363A1"/>
    <w:rsid w:val="002368CB"/>
    <w:rsid w:val="00237857"/>
    <w:rsid w:val="002402B8"/>
    <w:rsid w:val="00240341"/>
    <w:rsid w:val="00240466"/>
    <w:rsid w:val="0024071C"/>
    <w:rsid w:val="002418E4"/>
    <w:rsid w:val="00241DFA"/>
    <w:rsid w:val="0024201F"/>
    <w:rsid w:val="00242624"/>
    <w:rsid w:val="0024280A"/>
    <w:rsid w:val="00243ACE"/>
    <w:rsid w:val="00243EFC"/>
    <w:rsid w:val="00243F15"/>
    <w:rsid w:val="00245DB2"/>
    <w:rsid w:val="0024662B"/>
    <w:rsid w:val="0024794A"/>
    <w:rsid w:val="00247AF9"/>
    <w:rsid w:val="00250151"/>
    <w:rsid w:val="00250758"/>
    <w:rsid w:val="0025104F"/>
    <w:rsid w:val="00252196"/>
    <w:rsid w:val="00252663"/>
    <w:rsid w:val="00252B7F"/>
    <w:rsid w:val="00254187"/>
    <w:rsid w:val="00254DA0"/>
    <w:rsid w:val="00255030"/>
    <w:rsid w:val="00255750"/>
    <w:rsid w:val="00256213"/>
    <w:rsid w:val="00256FDD"/>
    <w:rsid w:val="002577C7"/>
    <w:rsid w:val="0025795B"/>
    <w:rsid w:val="00257AF1"/>
    <w:rsid w:val="00260B04"/>
    <w:rsid w:val="00260FB5"/>
    <w:rsid w:val="00261042"/>
    <w:rsid w:val="00261870"/>
    <w:rsid w:val="00261AF3"/>
    <w:rsid w:val="00261C9B"/>
    <w:rsid w:val="00261CE7"/>
    <w:rsid w:val="00264021"/>
    <w:rsid w:val="002645DB"/>
    <w:rsid w:val="00264EF2"/>
    <w:rsid w:val="0026589D"/>
    <w:rsid w:val="00266885"/>
    <w:rsid w:val="002705BB"/>
    <w:rsid w:val="00270B89"/>
    <w:rsid w:val="00270BD0"/>
    <w:rsid w:val="00273454"/>
    <w:rsid w:val="0027428A"/>
    <w:rsid w:val="002744EA"/>
    <w:rsid w:val="002747DC"/>
    <w:rsid w:val="0027530F"/>
    <w:rsid w:val="0027571C"/>
    <w:rsid w:val="00275E80"/>
    <w:rsid w:val="002760DC"/>
    <w:rsid w:val="002802F7"/>
    <w:rsid w:val="00280A4B"/>
    <w:rsid w:val="00281680"/>
    <w:rsid w:val="00282984"/>
    <w:rsid w:val="00282B0D"/>
    <w:rsid w:val="00282CF4"/>
    <w:rsid w:val="00282DA3"/>
    <w:rsid w:val="00283549"/>
    <w:rsid w:val="00283E3E"/>
    <w:rsid w:val="00283E94"/>
    <w:rsid w:val="00283F32"/>
    <w:rsid w:val="00284804"/>
    <w:rsid w:val="00284D33"/>
    <w:rsid w:val="00285C8D"/>
    <w:rsid w:val="00286820"/>
    <w:rsid w:val="00286E36"/>
    <w:rsid w:val="002904F2"/>
    <w:rsid w:val="0029064E"/>
    <w:rsid w:val="00290DF7"/>
    <w:rsid w:val="00292132"/>
    <w:rsid w:val="002923D3"/>
    <w:rsid w:val="002933C2"/>
    <w:rsid w:val="002957B6"/>
    <w:rsid w:val="00296A7A"/>
    <w:rsid w:val="00296CC2"/>
    <w:rsid w:val="002A0920"/>
    <w:rsid w:val="002A1478"/>
    <w:rsid w:val="002A273D"/>
    <w:rsid w:val="002A2A3E"/>
    <w:rsid w:val="002A40C5"/>
    <w:rsid w:val="002A431B"/>
    <w:rsid w:val="002A469A"/>
    <w:rsid w:val="002A4EF9"/>
    <w:rsid w:val="002A5B7C"/>
    <w:rsid w:val="002A6937"/>
    <w:rsid w:val="002A6C19"/>
    <w:rsid w:val="002A6C8B"/>
    <w:rsid w:val="002A73D4"/>
    <w:rsid w:val="002B0418"/>
    <w:rsid w:val="002B0596"/>
    <w:rsid w:val="002B1343"/>
    <w:rsid w:val="002B24F3"/>
    <w:rsid w:val="002B5328"/>
    <w:rsid w:val="002B56F0"/>
    <w:rsid w:val="002B634D"/>
    <w:rsid w:val="002B6451"/>
    <w:rsid w:val="002B684E"/>
    <w:rsid w:val="002B69B3"/>
    <w:rsid w:val="002B6DDE"/>
    <w:rsid w:val="002B766C"/>
    <w:rsid w:val="002B7D3A"/>
    <w:rsid w:val="002C0364"/>
    <w:rsid w:val="002C16F0"/>
    <w:rsid w:val="002C21F8"/>
    <w:rsid w:val="002C278B"/>
    <w:rsid w:val="002C3E1E"/>
    <w:rsid w:val="002C42E9"/>
    <w:rsid w:val="002C4944"/>
    <w:rsid w:val="002C52CF"/>
    <w:rsid w:val="002C5734"/>
    <w:rsid w:val="002C5B89"/>
    <w:rsid w:val="002CB1B1"/>
    <w:rsid w:val="002D10AA"/>
    <w:rsid w:val="002D18A0"/>
    <w:rsid w:val="002D2243"/>
    <w:rsid w:val="002D2272"/>
    <w:rsid w:val="002D2FFF"/>
    <w:rsid w:val="002D3A04"/>
    <w:rsid w:val="002D3B3E"/>
    <w:rsid w:val="002D3C36"/>
    <w:rsid w:val="002D3FA2"/>
    <w:rsid w:val="002D474E"/>
    <w:rsid w:val="002D49DC"/>
    <w:rsid w:val="002D5BD1"/>
    <w:rsid w:val="002D66D9"/>
    <w:rsid w:val="002E0453"/>
    <w:rsid w:val="002E2509"/>
    <w:rsid w:val="002E2668"/>
    <w:rsid w:val="002E32A5"/>
    <w:rsid w:val="002E3EB2"/>
    <w:rsid w:val="002E4AFF"/>
    <w:rsid w:val="002E59B1"/>
    <w:rsid w:val="002E5D38"/>
    <w:rsid w:val="002E611D"/>
    <w:rsid w:val="002E66A7"/>
    <w:rsid w:val="002E6C7B"/>
    <w:rsid w:val="002E6D56"/>
    <w:rsid w:val="002E7D41"/>
    <w:rsid w:val="002F0216"/>
    <w:rsid w:val="002F0CF6"/>
    <w:rsid w:val="002F19D9"/>
    <w:rsid w:val="002F28F0"/>
    <w:rsid w:val="002F3075"/>
    <w:rsid w:val="002F38D2"/>
    <w:rsid w:val="002F427D"/>
    <w:rsid w:val="002F4467"/>
    <w:rsid w:val="002F6031"/>
    <w:rsid w:val="002F71F4"/>
    <w:rsid w:val="002F77CF"/>
    <w:rsid w:val="002F78D7"/>
    <w:rsid w:val="002F7BC9"/>
    <w:rsid w:val="002F7FD2"/>
    <w:rsid w:val="00300FAF"/>
    <w:rsid w:val="00302F7F"/>
    <w:rsid w:val="0030362D"/>
    <w:rsid w:val="003048B9"/>
    <w:rsid w:val="00304B71"/>
    <w:rsid w:val="00305070"/>
    <w:rsid w:val="00305192"/>
    <w:rsid w:val="00306D84"/>
    <w:rsid w:val="0030753C"/>
    <w:rsid w:val="0031095B"/>
    <w:rsid w:val="00310A55"/>
    <w:rsid w:val="003110FC"/>
    <w:rsid w:val="00311592"/>
    <w:rsid w:val="00312663"/>
    <w:rsid w:val="003146A6"/>
    <w:rsid w:val="00315097"/>
    <w:rsid w:val="00315357"/>
    <w:rsid w:val="0031593F"/>
    <w:rsid w:val="00320158"/>
    <w:rsid w:val="003201B3"/>
    <w:rsid w:val="0032021A"/>
    <w:rsid w:val="0032091C"/>
    <w:rsid w:val="00320DAC"/>
    <w:rsid w:val="00320EAC"/>
    <w:rsid w:val="00321681"/>
    <w:rsid w:val="003222D4"/>
    <w:rsid w:val="0032321F"/>
    <w:rsid w:val="0032350A"/>
    <w:rsid w:val="0032368B"/>
    <w:rsid w:val="003239C8"/>
    <w:rsid w:val="00326AD9"/>
    <w:rsid w:val="00327B46"/>
    <w:rsid w:val="00327D48"/>
    <w:rsid w:val="00327D55"/>
    <w:rsid w:val="00330041"/>
    <w:rsid w:val="0033071D"/>
    <w:rsid w:val="0033077C"/>
    <w:rsid w:val="00330BDE"/>
    <w:rsid w:val="00330CA7"/>
    <w:rsid w:val="0033146F"/>
    <w:rsid w:val="0033281A"/>
    <w:rsid w:val="003328AE"/>
    <w:rsid w:val="00332BFD"/>
    <w:rsid w:val="00333A20"/>
    <w:rsid w:val="00333F35"/>
    <w:rsid w:val="003340A6"/>
    <w:rsid w:val="003348B8"/>
    <w:rsid w:val="003350B1"/>
    <w:rsid w:val="003355FC"/>
    <w:rsid w:val="00336573"/>
    <w:rsid w:val="003372EC"/>
    <w:rsid w:val="0033797D"/>
    <w:rsid w:val="00337F5C"/>
    <w:rsid w:val="003406DF"/>
    <w:rsid w:val="0034100D"/>
    <w:rsid w:val="003419CF"/>
    <w:rsid w:val="00341DDA"/>
    <w:rsid w:val="0034284C"/>
    <w:rsid w:val="00342D3E"/>
    <w:rsid w:val="003433A4"/>
    <w:rsid w:val="00343938"/>
    <w:rsid w:val="00343A5D"/>
    <w:rsid w:val="003440C2"/>
    <w:rsid w:val="003458EF"/>
    <w:rsid w:val="00345AD0"/>
    <w:rsid w:val="00346106"/>
    <w:rsid w:val="00346525"/>
    <w:rsid w:val="00346534"/>
    <w:rsid w:val="00346CEF"/>
    <w:rsid w:val="003477B8"/>
    <w:rsid w:val="00350698"/>
    <w:rsid w:val="00350A28"/>
    <w:rsid w:val="00350ED8"/>
    <w:rsid w:val="00351824"/>
    <w:rsid w:val="0035332E"/>
    <w:rsid w:val="00353482"/>
    <w:rsid w:val="00354172"/>
    <w:rsid w:val="0035434D"/>
    <w:rsid w:val="00355337"/>
    <w:rsid w:val="003553BA"/>
    <w:rsid w:val="00356627"/>
    <w:rsid w:val="00356EC8"/>
    <w:rsid w:val="00357464"/>
    <w:rsid w:val="00357549"/>
    <w:rsid w:val="003577A3"/>
    <w:rsid w:val="0035780C"/>
    <w:rsid w:val="00361818"/>
    <w:rsid w:val="00361D8C"/>
    <w:rsid w:val="003625A5"/>
    <w:rsid w:val="00362965"/>
    <w:rsid w:val="00362D81"/>
    <w:rsid w:val="00362FAA"/>
    <w:rsid w:val="0036305C"/>
    <w:rsid w:val="003632FD"/>
    <w:rsid w:val="0036452F"/>
    <w:rsid w:val="0036628C"/>
    <w:rsid w:val="003662A9"/>
    <w:rsid w:val="00366D02"/>
    <w:rsid w:val="0036741E"/>
    <w:rsid w:val="003701E6"/>
    <w:rsid w:val="00370474"/>
    <w:rsid w:val="00370760"/>
    <w:rsid w:val="0037096E"/>
    <w:rsid w:val="00371FED"/>
    <w:rsid w:val="0037228A"/>
    <w:rsid w:val="00372929"/>
    <w:rsid w:val="003735A7"/>
    <w:rsid w:val="003748DE"/>
    <w:rsid w:val="0037649B"/>
    <w:rsid w:val="003777FD"/>
    <w:rsid w:val="003800FF"/>
    <w:rsid w:val="00381C92"/>
    <w:rsid w:val="00381DB7"/>
    <w:rsid w:val="003823D8"/>
    <w:rsid w:val="00382D5B"/>
    <w:rsid w:val="00382EFF"/>
    <w:rsid w:val="0038309D"/>
    <w:rsid w:val="0038325B"/>
    <w:rsid w:val="00383957"/>
    <w:rsid w:val="00383CF6"/>
    <w:rsid w:val="00384E23"/>
    <w:rsid w:val="00385391"/>
    <w:rsid w:val="003857E9"/>
    <w:rsid w:val="00385B8F"/>
    <w:rsid w:val="003866E7"/>
    <w:rsid w:val="00390A61"/>
    <w:rsid w:val="00391C1D"/>
    <w:rsid w:val="00392836"/>
    <w:rsid w:val="0039323B"/>
    <w:rsid w:val="003943CB"/>
    <w:rsid w:val="0039548C"/>
    <w:rsid w:val="00395AFF"/>
    <w:rsid w:val="00396358"/>
    <w:rsid w:val="003976B0"/>
    <w:rsid w:val="003979CF"/>
    <w:rsid w:val="003A04B2"/>
    <w:rsid w:val="003A05D5"/>
    <w:rsid w:val="003A0FD9"/>
    <w:rsid w:val="003A1233"/>
    <w:rsid w:val="003A2378"/>
    <w:rsid w:val="003A2486"/>
    <w:rsid w:val="003A3424"/>
    <w:rsid w:val="003A35FB"/>
    <w:rsid w:val="003A3A8D"/>
    <w:rsid w:val="003A45D3"/>
    <w:rsid w:val="003A5622"/>
    <w:rsid w:val="003A7E0F"/>
    <w:rsid w:val="003A7FCB"/>
    <w:rsid w:val="003B090F"/>
    <w:rsid w:val="003B0BEA"/>
    <w:rsid w:val="003B162C"/>
    <w:rsid w:val="003B17A7"/>
    <w:rsid w:val="003B2387"/>
    <w:rsid w:val="003B2EE2"/>
    <w:rsid w:val="003B37FC"/>
    <w:rsid w:val="003B75CC"/>
    <w:rsid w:val="003B7CB0"/>
    <w:rsid w:val="003C02AA"/>
    <w:rsid w:val="003C0FA9"/>
    <w:rsid w:val="003C18E3"/>
    <w:rsid w:val="003C2B6F"/>
    <w:rsid w:val="003C2C85"/>
    <w:rsid w:val="003C3FC4"/>
    <w:rsid w:val="003C5FC2"/>
    <w:rsid w:val="003C67D5"/>
    <w:rsid w:val="003C739D"/>
    <w:rsid w:val="003C7CF7"/>
    <w:rsid w:val="003D0241"/>
    <w:rsid w:val="003D0B4B"/>
    <w:rsid w:val="003D0CD3"/>
    <w:rsid w:val="003D1173"/>
    <w:rsid w:val="003D1A77"/>
    <w:rsid w:val="003D22B1"/>
    <w:rsid w:val="003D4609"/>
    <w:rsid w:val="003D5007"/>
    <w:rsid w:val="003D5109"/>
    <w:rsid w:val="003D6027"/>
    <w:rsid w:val="003D62AC"/>
    <w:rsid w:val="003D7452"/>
    <w:rsid w:val="003D7DC0"/>
    <w:rsid w:val="003E081D"/>
    <w:rsid w:val="003E11C2"/>
    <w:rsid w:val="003E3C1F"/>
    <w:rsid w:val="003E46CE"/>
    <w:rsid w:val="003E48B2"/>
    <w:rsid w:val="003E574A"/>
    <w:rsid w:val="003E6D11"/>
    <w:rsid w:val="003E6FA7"/>
    <w:rsid w:val="003E7542"/>
    <w:rsid w:val="003E7769"/>
    <w:rsid w:val="003E7813"/>
    <w:rsid w:val="003F0508"/>
    <w:rsid w:val="003F20CD"/>
    <w:rsid w:val="003F2375"/>
    <w:rsid w:val="003F408C"/>
    <w:rsid w:val="003F4383"/>
    <w:rsid w:val="003F46DB"/>
    <w:rsid w:val="003F4918"/>
    <w:rsid w:val="003F4A44"/>
    <w:rsid w:val="003F5B3D"/>
    <w:rsid w:val="00400734"/>
    <w:rsid w:val="00401780"/>
    <w:rsid w:val="004026F8"/>
    <w:rsid w:val="00403E98"/>
    <w:rsid w:val="00404254"/>
    <w:rsid w:val="0040465F"/>
    <w:rsid w:val="00404F94"/>
    <w:rsid w:val="00405368"/>
    <w:rsid w:val="0040570F"/>
    <w:rsid w:val="00405D1B"/>
    <w:rsid w:val="00407A66"/>
    <w:rsid w:val="00411D33"/>
    <w:rsid w:val="004124F6"/>
    <w:rsid w:val="00412C9E"/>
    <w:rsid w:val="00413E72"/>
    <w:rsid w:val="00415FAE"/>
    <w:rsid w:val="0041735C"/>
    <w:rsid w:val="00417591"/>
    <w:rsid w:val="0041777D"/>
    <w:rsid w:val="00417B84"/>
    <w:rsid w:val="00420709"/>
    <w:rsid w:val="00420B33"/>
    <w:rsid w:val="00420FD7"/>
    <w:rsid w:val="00421984"/>
    <w:rsid w:val="00421987"/>
    <w:rsid w:val="004221E3"/>
    <w:rsid w:val="0042279E"/>
    <w:rsid w:val="0042317C"/>
    <w:rsid w:val="00424682"/>
    <w:rsid w:val="00424D9F"/>
    <w:rsid w:val="00425E78"/>
    <w:rsid w:val="004262E5"/>
    <w:rsid w:val="004264A0"/>
    <w:rsid w:val="00426C27"/>
    <w:rsid w:val="00426DAF"/>
    <w:rsid w:val="004274AA"/>
    <w:rsid w:val="004278CF"/>
    <w:rsid w:val="00431807"/>
    <w:rsid w:val="004320CF"/>
    <w:rsid w:val="00432974"/>
    <w:rsid w:val="004335FD"/>
    <w:rsid w:val="004347F1"/>
    <w:rsid w:val="00434FF3"/>
    <w:rsid w:val="00435038"/>
    <w:rsid w:val="004361CF"/>
    <w:rsid w:val="004379FF"/>
    <w:rsid w:val="0044059B"/>
    <w:rsid w:val="00441948"/>
    <w:rsid w:val="00441AFB"/>
    <w:rsid w:val="00441EEE"/>
    <w:rsid w:val="004422A4"/>
    <w:rsid w:val="00442680"/>
    <w:rsid w:val="004426BB"/>
    <w:rsid w:val="00442E54"/>
    <w:rsid w:val="00442F18"/>
    <w:rsid w:val="00443187"/>
    <w:rsid w:val="00444B65"/>
    <w:rsid w:val="004450C0"/>
    <w:rsid w:val="004456B4"/>
    <w:rsid w:val="00445C94"/>
    <w:rsid w:val="0044603A"/>
    <w:rsid w:val="0044608D"/>
    <w:rsid w:val="00446353"/>
    <w:rsid w:val="0044662B"/>
    <w:rsid w:val="00447D8E"/>
    <w:rsid w:val="00450E99"/>
    <w:rsid w:val="00452017"/>
    <w:rsid w:val="004526E8"/>
    <w:rsid w:val="00452933"/>
    <w:rsid w:val="004534E4"/>
    <w:rsid w:val="004536DC"/>
    <w:rsid w:val="00453A65"/>
    <w:rsid w:val="00453DFE"/>
    <w:rsid w:val="00454CD8"/>
    <w:rsid w:val="00454D7C"/>
    <w:rsid w:val="004559B1"/>
    <w:rsid w:val="00455DC3"/>
    <w:rsid w:val="0045604D"/>
    <w:rsid w:val="00456C7E"/>
    <w:rsid w:val="004572D5"/>
    <w:rsid w:val="00460FAA"/>
    <w:rsid w:val="004623F1"/>
    <w:rsid w:val="00462A6D"/>
    <w:rsid w:val="004642A9"/>
    <w:rsid w:val="00465582"/>
    <w:rsid w:val="0046575F"/>
    <w:rsid w:val="004658FC"/>
    <w:rsid w:val="00465D79"/>
    <w:rsid w:val="00466C94"/>
    <w:rsid w:val="00467377"/>
    <w:rsid w:val="004673F2"/>
    <w:rsid w:val="004676BD"/>
    <w:rsid w:val="004708EF"/>
    <w:rsid w:val="0047130F"/>
    <w:rsid w:val="00471320"/>
    <w:rsid w:val="004715A8"/>
    <w:rsid w:val="004715FE"/>
    <w:rsid w:val="004721FB"/>
    <w:rsid w:val="004724F2"/>
    <w:rsid w:val="004727B8"/>
    <w:rsid w:val="004730A5"/>
    <w:rsid w:val="00473CA0"/>
    <w:rsid w:val="00474D7A"/>
    <w:rsid w:val="00475855"/>
    <w:rsid w:val="0048020A"/>
    <w:rsid w:val="0048084C"/>
    <w:rsid w:val="00481127"/>
    <w:rsid w:val="00481614"/>
    <w:rsid w:val="0048161D"/>
    <w:rsid w:val="00484110"/>
    <w:rsid w:val="004841AB"/>
    <w:rsid w:val="0048610A"/>
    <w:rsid w:val="004863CC"/>
    <w:rsid w:val="00486477"/>
    <w:rsid w:val="00487F55"/>
    <w:rsid w:val="004902AA"/>
    <w:rsid w:val="00491735"/>
    <w:rsid w:val="004917C5"/>
    <w:rsid w:val="00492209"/>
    <w:rsid w:val="00492571"/>
    <w:rsid w:val="0049275B"/>
    <w:rsid w:val="00492774"/>
    <w:rsid w:val="00494970"/>
    <w:rsid w:val="00494AED"/>
    <w:rsid w:val="00495025"/>
    <w:rsid w:val="00495343"/>
    <w:rsid w:val="004953C5"/>
    <w:rsid w:val="004954E5"/>
    <w:rsid w:val="00496024"/>
    <w:rsid w:val="004A0C9F"/>
    <w:rsid w:val="004A0EAA"/>
    <w:rsid w:val="004A151A"/>
    <w:rsid w:val="004A2B9D"/>
    <w:rsid w:val="004A399F"/>
    <w:rsid w:val="004A3FC0"/>
    <w:rsid w:val="004A40EE"/>
    <w:rsid w:val="004A4A80"/>
    <w:rsid w:val="004A5219"/>
    <w:rsid w:val="004A53E8"/>
    <w:rsid w:val="004A5E3B"/>
    <w:rsid w:val="004A62B9"/>
    <w:rsid w:val="004A6B8C"/>
    <w:rsid w:val="004A7020"/>
    <w:rsid w:val="004A72C0"/>
    <w:rsid w:val="004A7EC6"/>
    <w:rsid w:val="004B041D"/>
    <w:rsid w:val="004B04D6"/>
    <w:rsid w:val="004B0570"/>
    <w:rsid w:val="004B2123"/>
    <w:rsid w:val="004B255F"/>
    <w:rsid w:val="004B26F1"/>
    <w:rsid w:val="004B271A"/>
    <w:rsid w:val="004B2EB2"/>
    <w:rsid w:val="004B2EFA"/>
    <w:rsid w:val="004B34D7"/>
    <w:rsid w:val="004B3B7D"/>
    <w:rsid w:val="004B515D"/>
    <w:rsid w:val="004B51EF"/>
    <w:rsid w:val="004B6679"/>
    <w:rsid w:val="004B6B8E"/>
    <w:rsid w:val="004B6CB5"/>
    <w:rsid w:val="004B6CCD"/>
    <w:rsid w:val="004B75A8"/>
    <w:rsid w:val="004B79F1"/>
    <w:rsid w:val="004B7A1A"/>
    <w:rsid w:val="004C0656"/>
    <w:rsid w:val="004C08CB"/>
    <w:rsid w:val="004C0F7F"/>
    <w:rsid w:val="004C1AE3"/>
    <w:rsid w:val="004C2633"/>
    <w:rsid w:val="004C425C"/>
    <w:rsid w:val="004C42BB"/>
    <w:rsid w:val="004C485D"/>
    <w:rsid w:val="004C4BB5"/>
    <w:rsid w:val="004C4D3B"/>
    <w:rsid w:val="004C4DD9"/>
    <w:rsid w:val="004C5065"/>
    <w:rsid w:val="004C50DE"/>
    <w:rsid w:val="004C5243"/>
    <w:rsid w:val="004C5756"/>
    <w:rsid w:val="004C5CEE"/>
    <w:rsid w:val="004C600B"/>
    <w:rsid w:val="004C61D9"/>
    <w:rsid w:val="004C6895"/>
    <w:rsid w:val="004C6981"/>
    <w:rsid w:val="004C713B"/>
    <w:rsid w:val="004C754A"/>
    <w:rsid w:val="004D0DDD"/>
    <w:rsid w:val="004D23CD"/>
    <w:rsid w:val="004D3F05"/>
    <w:rsid w:val="004D4F5A"/>
    <w:rsid w:val="004D78B1"/>
    <w:rsid w:val="004E0889"/>
    <w:rsid w:val="004E092E"/>
    <w:rsid w:val="004E0B3F"/>
    <w:rsid w:val="004E19A5"/>
    <w:rsid w:val="004E1A22"/>
    <w:rsid w:val="004E1D3E"/>
    <w:rsid w:val="004E3CF3"/>
    <w:rsid w:val="004E44CB"/>
    <w:rsid w:val="004E518F"/>
    <w:rsid w:val="004E569A"/>
    <w:rsid w:val="004E56ED"/>
    <w:rsid w:val="004E5DD2"/>
    <w:rsid w:val="004E64EC"/>
    <w:rsid w:val="004E6505"/>
    <w:rsid w:val="004E6B41"/>
    <w:rsid w:val="004E79A0"/>
    <w:rsid w:val="004E7DB0"/>
    <w:rsid w:val="004F0EB1"/>
    <w:rsid w:val="004F1462"/>
    <w:rsid w:val="004F1AE8"/>
    <w:rsid w:val="004F1C17"/>
    <w:rsid w:val="004F23C1"/>
    <w:rsid w:val="004F2A16"/>
    <w:rsid w:val="004F3284"/>
    <w:rsid w:val="004F3B30"/>
    <w:rsid w:val="004F3C1E"/>
    <w:rsid w:val="004F4135"/>
    <w:rsid w:val="004F43EB"/>
    <w:rsid w:val="004F4877"/>
    <w:rsid w:val="004F5622"/>
    <w:rsid w:val="004F6958"/>
    <w:rsid w:val="004F7756"/>
    <w:rsid w:val="004F7E3B"/>
    <w:rsid w:val="004F7F27"/>
    <w:rsid w:val="005005A1"/>
    <w:rsid w:val="005012A7"/>
    <w:rsid w:val="005012D7"/>
    <w:rsid w:val="0050286C"/>
    <w:rsid w:val="00503432"/>
    <w:rsid w:val="00503A1B"/>
    <w:rsid w:val="00504197"/>
    <w:rsid w:val="005041FA"/>
    <w:rsid w:val="00504467"/>
    <w:rsid w:val="00505367"/>
    <w:rsid w:val="0050641E"/>
    <w:rsid w:val="005065A2"/>
    <w:rsid w:val="005066C7"/>
    <w:rsid w:val="0050759B"/>
    <w:rsid w:val="00507EAD"/>
    <w:rsid w:val="00511410"/>
    <w:rsid w:val="005119BB"/>
    <w:rsid w:val="00511DEB"/>
    <w:rsid w:val="00512B2F"/>
    <w:rsid w:val="0051340B"/>
    <w:rsid w:val="005140B7"/>
    <w:rsid w:val="00514CB6"/>
    <w:rsid w:val="005155F9"/>
    <w:rsid w:val="00515652"/>
    <w:rsid w:val="00515931"/>
    <w:rsid w:val="00515B07"/>
    <w:rsid w:val="00515FFA"/>
    <w:rsid w:val="0051614D"/>
    <w:rsid w:val="00517CCE"/>
    <w:rsid w:val="00517F62"/>
    <w:rsid w:val="005208CE"/>
    <w:rsid w:val="00520B6E"/>
    <w:rsid w:val="00521056"/>
    <w:rsid w:val="00521C27"/>
    <w:rsid w:val="005222C7"/>
    <w:rsid w:val="00522EE3"/>
    <w:rsid w:val="00523ACA"/>
    <w:rsid w:val="005242CC"/>
    <w:rsid w:val="00526066"/>
    <w:rsid w:val="005264A8"/>
    <w:rsid w:val="00526503"/>
    <w:rsid w:val="00526B9F"/>
    <w:rsid w:val="00526F6F"/>
    <w:rsid w:val="005271CA"/>
    <w:rsid w:val="0052733A"/>
    <w:rsid w:val="005302BB"/>
    <w:rsid w:val="00530997"/>
    <w:rsid w:val="0053194F"/>
    <w:rsid w:val="00532388"/>
    <w:rsid w:val="00532788"/>
    <w:rsid w:val="005333F8"/>
    <w:rsid w:val="0053398E"/>
    <w:rsid w:val="005340BB"/>
    <w:rsid w:val="00534DB3"/>
    <w:rsid w:val="00535684"/>
    <w:rsid w:val="00536554"/>
    <w:rsid w:val="005372F0"/>
    <w:rsid w:val="00537C5F"/>
    <w:rsid w:val="00537EC2"/>
    <w:rsid w:val="00540BEB"/>
    <w:rsid w:val="00540F04"/>
    <w:rsid w:val="005411D4"/>
    <w:rsid w:val="005426E4"/>
    <w:rsid w:val="00542BE8"/>
    <w:rsid w:val="005433B5"/>
    <w:rsid w:val="00543543"/>
    <w:rsid w:val="005435BF"/>
    <w:rsid w:val="00543A65"/>
    <w:rsid w:val="00544DD4"/>
    <w:rsid w:val="00546A42"/>
    <w:rsid w:val="00546DAA"/>
    <w:rsid w:val="00546ED7"/>
    <w:rsid w:val="0055102B"/>
    <w:rsid w:val="00551A73"/>
    <w:rsid w:val="00551C04"/>
    <w:rsid w:val="005521B8"/>
    <w:rsid w:val="005522BA"/>
    <w:rsid w:val="005531AF"/>
    <w:rsid w:val="00553859"/>
    <w:rsid w:val="0055404E"/>
    <w:rsid w:val="005547C9"/>
    <w:rsid w:val="00554809"/>
    <w:rsid w:val="00556305"/>
    <w:rsid w:val="00556A55"/>
    <w:rsid w:val="00556F87"/>
    <w:rsid w:val="00560376"/>
    <w:rsid w:val="00560B1E"/>
    <w:rsid w:val="00562405"/>
    <w:rsid w:val="005632BE"/>
    <w:rsid w:val="00563D08"/>
    <w:rsid w:val="00564A1F"/>
    <w:rsid w:val="00565403"/>
    <w:rsid w:val="0056542E"/>
    <w:rsid w:val="00567069"/>
    <w:rsid w:val="00567253"/>
    <w:rsid w:val="00567276"/>
    <w:rsid w:val="00567BA5"/>
    <w:rsid w:val="005711EF"/>
    <w:rsid w:val="0057136D"/>
    <w:rsid w:val="005738D9"/>
    <w:rsid w:val="00573F6F"/>
    <w:rsid w:val="00575343"/>
    <w:rsid w:val="005767C3"/>
    <w:rsid w:val="005772EE"/>
    <w:rsid w:val="0057768C"/>
    <w:rsid w:val="005807FE"/>
    <w:rsid w:val="00581C85"/>
    <w:rsid w:val="00581DF3"/>
    <w:rsid w:val="0058203A"/>
    <w:rsid w:val="005825A4"/>
    <w:rsid w:val="00582A80"/>
    <w:rsid w:val="00582FF0"/>
    <w:rsid w:val="00583204"/>
    <w:rsid w:val="00583355"/>
    <w:rsid w:val="0058380A"/>
    <w:rsid w:val="00583BA6"/>
    <w:rsid w:val="00584277"/>
    <w:rsid w:val="00584FEA"/>
    <w:rsid w:val="00585761"/>
    <w:rsid w:val="005861CC"/>
    <w:rsid w:val="00586A9C"/>
    <w:rsid w:val="00586FE0"/>
    <w:rsid w:val="00590705"/>
    <w:rsid w:val="00590E10"/>
    <w:rsid w:val="00590F6A"/>
    <w:rsid w:val="00591844"/>
    <w:rsid w:val="00591A8C"/>
    <w:rsid w:val="00592238"/>
    <w:rsid w:val="00593104"/>
    <w:rsid w:val="00593957"/>
    <w:rsid w:val="00595500"/>
    <w:rsid w:val="00595527"/>
    <w:rsid w:val="005961D3"/>
    <w:rsid w:val="0059630E"/>
    <w:rsid w:val="00596E0F"/>
    <w:rsid w:val="00596FF7"/>
    <w:rsid w:val="005975BA"/>
    <w:rsid w:val="00597840"/>
    <w:rsid w:val="00597D15"/>
    <w:rsid w:val="005A08D2"/>
    <w:rsid w:val="005A0DEF"/>
    <w:rsid w:val="005A10C6"/>
    <w:rsid w:val="005A2363"/>
    <w:rsid w:val="005A283A"/>
    <w:rsid w:val="005A300C"/>
    <w:rsid w:val="005A3D64"/>
    <w:rsid w:val="005A409C"/>
    <w:rsid w:val="005A40B6"/>
    <w:rsid w:val="005A588C"/>
    <w:rsid w:val="005A58B3"/>
    <w:rsid w:val="005A5D36"/>
    <w:rsid w:val="005A6968"/>
    <w:rsid w:val="005B18CA"/>
    <w:rsid w:val="005B1CCC"/>
    <w:rsid w:val="005B1D7D"/>
    <w:rsid w:val="005B1FD9"/>
    <w:rsid w:val="005B3D98"/>
    <w:rsid w:val="005B474A"/>
    <w:rsid w:val="005B5590"/>
    <w:rsid w:val="005B59ED"/>
    <w:rsid w:val="005B6756"/>
    <w:rsid w:val="005B6AF6"/>
    <w:rsid w:val="005B6F8C"/>
    <w:rsid w:val="005B710D"/>
    <w:rsid w:val="005B778F"/>
    <w:rsid w:val="005C076A"/>
    <w:rsid w:val="005C195F"/>
    <w:rsid w:val="005C1C09"/>
    <w:rsid w:val="005C2390"/>
    <w:rsid w:val="005C24A5"/>
    <w:rsid w:val="005C30D8"/>
    <w:rsid w:val="005C7195"/>
    <w:rsid w:val="005C7543"/>
    <w:rsid w:val="005C7897"/>
    <w:rsid w:val="005C7A91"/>
    <w:rsid w:val="005D0850"/>
    <w:rsid w:val="005D0877"/>
    <w:rsid w:val="005D165B"/>
    <w:rsid w:val="005D1F52"/>
    <w:rsid w:val="005D217A"/>
    <w:rsid w:val="005D2A9A"/>
    <w:rsid w:val="005D40DD"/>
    <w:rsid w:val="005D51F6"/>
    <w:rsid w:val="005D5578"/>
    <w:rsid w:val="005D5E50"/>
    <w:rsid w:val="005D67F7"/>
    <w:rsid w:val="005D6F5F"/>
    <w:rsid w:val="005D7A81"/>
    <w:rsid w:val="005D7AB6"/>
    <w:rsid w:val="005E047D"/>
    <w:rsid w:val="005E08A1"/>
    <w:rsid w:val="005E0A3C"/>
    <w:rsid w:val="005E0D09"/>
    <w:rsid w:val="005E1895"/>
    <w:rsid w:val="005E191E"/>
    <w:rsid w:val="005E21B2"/>
    <w:rsid w:val="005E240E"/>
    <w:rsid w:val="005E2532"/>
    <w:rsid w:val="005E27D1"/>
    <w:rsid w:val="005E312E"/>
    <w:rsid w:val="005E34CD"/>
    <w:rsid w:val="005E3B76"/>
    <w:rsid w:val="005E3F5E"/>
    <w:rsid w:val="005E43E3"/>
    <w:rsid w:val="005E4722"/>
    <w:rsid w:val="005E5679"/>
    <w:rsid w:val="005E5870"/>
    <w:rsid w:val="005E58B0"/>
    <w:rsid w:val="005E5DFB"/>
    <w:rsid w:val="005E5E32"/>
    <w:rsid w:val="005E6445"/>
    <w:rsid w:val="005E680F"/>
    <w:rsid w:val="005E7A9C"/>
    <w:rsid w:val="005F049E"/>
    <w:rsid w:val="005F0AE8"/>
    <w:rsid w:val="005F19B0"/>
    <w:rsid w:val="005F2752"/>
    <w:rsid w:val="005F2E3A"/>
    <w:rsid w:val="005F2F37"/>
    <w:rsid w:val="005F3BA0"/>
    <w:rsid w:val="005F42B7"/>
    <w:rsid w:val="005F49AD"/>
    <w:rsid w:val="005F4B47"/>
    <w:rsid w:val="005F5220"/>
    <w:rsid w:val="005F5A0D"/>
    <w:rsid w:val="005F7E89"/>
    <w:rsid w:val="00600C0B"/>
    <w:rsid w:val="00600ED6"/>
    <w:rsid w:val="006012EE"/>
    <w:rsid w:val="006015B2"/>
    <w:rsid w:val="00602D40"/>
    <w:rsid w:val="00603A7F"/>
    <w:rsid w:val="00603AE7"/>
    <w:rsid w:val="00603EF5"/>
    <w:rsid w:val="00604E4C"/>
    <w:rsid w:val="00607CF2"/>
    <w:rsid w:val="00607CFE"/>
    <w:rsid w:val="00610CC7"/>
    <w:rsid w:val="0061109A"/>
    <w:rsid w:val="0061207E"/>
    <w:rsid w:val="006124AE"/>
    <w:rsid w:val="0061348D"/>
    <w:rsid w:val="00616FAF"/>
    <w:rsid w:val="0061729A"/>
    <w:rsid w:val="00617ABF"/>
    <w:rsid w:val="00620476"/>
    <w:rsid w:val="00620F20"/>
    <w:rsid w:val="00621780"/>
    <w:rsid w:val="00621CFF"/>
    <w:rsid w:val="00622A39"/>
    <w:rsid w:val="00622DB1"/>
    <w:rsid w:val="006240DC"/>
    <w:rsid w:val="00624910"/>
    <w:rsid w:val="00624E43"/>
    <w:rsid w:val="006251C1"/>
    <w:rsid w:val="0062566C"/>
    <w:rsid w:val="00626999"/>
    <w:rsid w:val="00626B9F"/>
    <w:rsid w:val="00626BE0"/>
    <w:rsid w:val="00627338"/>
    <w:rsid w:val="00627628"/>
    <w:rsid w:val="0062797D"/>
    <w:rsid w:val="00627B02"/>
    <w:rsid w:val="00627C28"/>
    <w:rsid w:val="00630244"/>
    <w:rsid w:val="0063057D"/>
    <w:rsid w:val="0063071F"/>
    <w:rsid w:val="00630DD4"/>
    <w:rsid w:val="0063191C"/>
    <w:rsid w:val="0063251D"/>
    <w:rsid w:val="0063286F"/>
    <w:rsid w:val="00632CD0"/>
    <w:rsid w:val="00633BEF"/>
    <w:rsid w:val="00634288"/>
    <w:rsid w:val="00634CD6"/>
    <w:rsid w:val="00635B50"/>
    <w:rsid w:val="00640F50"/>
    <w:rsid w:val="00643AF5"/>
    <w:rsid w:val="00644C7B"/>
    <w:rsid w:val="006457DA"/>
    <w:rsid w:val="00645DFF"/>
    <w:rsid w:val="00646116"/>
    <w:rsid w:val="006478CB"/>
    <w:rsid w:val="0064C6C0"/>
    <w:rsid w:val="00650295"/>
    <w:rsid w:val="00650C42"/>
    <w:rsid w:val="00650D67"/>
    <w:rsid w:val="00651263"/>
    <w:rsid w:val="00651848"/>
    <w:rsid w:val="00651FAB"/>
    <w:rsid w:val="00652563"/>
    <w:rsid w:val="00653043"/>
    <w:rsid w:val="00653047"/>
    <w:rsid w:val="0065386B"/>
    <w:rsid w:val="006539BC"/>
    <w:rsid w:val="00653DF2"/>
    <w:rsid w:val="00654F5D"/>
    <w:rsid w:val="006556CA"/>
    <w:rsid w:val="00655F0C"/>
    <w:rsid w:val="00656D5E"/>
    <w:rsid w:val="0065748E"/>
    <w:rsid w:val="00660805"/>
    <w:rsid w:val="00660DAC"/>
    <w:rsid w:val="00660E55"/>
    <w:rsid w:val="006611AB"/>
    <w:rsid w:val="0066196A"/>
    <w:rsid w:val="006619A7"/>
    <w:rsid w:val="00661FC4"/>
    <w:rsid w:val="00662A8D"/>
    <w:rsid w:val="006632B6"/>
    <w:rsid w:val="00663B5C"/>
    <w:rsid w:val="00664738"/>
    <w:rsid w:val="00664D87"/>
    <w:rsid w:val="0066594E"/>
    <w:rsid w:val="00665B23"/>
    <w:rsid w:val="006666C5"/>
    <w:rsid w:val="00666723"/>
    <w:rsid w:val="00666905"/>
    <w:rsid w:val="00666ADE"/>
    <w:rsid w:val="006670CE"/>
    <w:rsid w:val="00667ABB"/>
    <w:rsid w:val="00670071"/>
    <w:rsid w:val="00670121"/>
    <w:rsid w:val="0067136D"/>
    <w:rsid w:val="00671505"/>
    <w:rsid w:val="00671EDD"/>
    <w:rsid w:val="006726CD"/>
    <w:rsid w:val="00673EC6"/>
    <w:rsid w:val="00674062"/>
    <w:rsid w:val="00674286"/>
    <w:rsid w:val="00674459"/>
    <w:rsid w:val="00674C44"/>
    <w:rsid w:val="00675620"/>
    <w:rsid w:val="0067747B"/>
    <w:rsid w:val="006807C6"/>
    <w:rsid w:val="0068111F"/>
    <w:rsid w:val="00681A25"/>
    <w:rsid w:val="0068366F"/>
    <w:rsid w:val="00683B3B"/>
    <w:rsid w:val="006854F3"/>
    <w:rsid w:val="00685506"/>
    <w:rsid w:val="00685522"/>
    <w:rsid w:val="00686286"/>
    <w:rsid w:val="00687072"/>
    <w:rsid w:val="00687C6A"/>
    <w:rsid w:val="00687DF1"/>
    <w:rsid w:val="00690BC6"/>
    <w:rsid w:val="00690F9F"/>
    <w:rsid w:val="00691F0D"/>
    <w:rsid w:val="006933CA"/>
    <w:rsid w:val="006937A9"/>
    <w:rsid w:val="00694E1F"/>
    <w:rsid w:val="006958B4"/>
    <w:rsid w:val="00696198"/>
    <w:rsid w:val="00696510"/>
    <w:rsid w:val="006977EB"/>
    <w:rsid w:val="006A0A02"/>
    <w:rsid w:val="006A0B97"/>
    <w:rsid w:val="006A0C0E"/>
    <w:rsid w:val="006A0DE7"/>
    <w:rsid w:val="006A1778"/>
    <w:rsid w:val="006A1F42"/>
    <w:rsid w:val="006A1F76"/>
    <w:rsid w:val="006A25D3"/>
    <w:rsid w:val="006A4B23"/>
    <w:rsid w:val="006A4C95"/>
    <w:rsid w:val="006A4F84"/>
    <w:rsid w:val="006A59C9"/>
    <w:rsid w:val="006A619D"/>
    <w:rsid w:val="006A644B"/>
    <w:rsid w:val="006A6CE1"/>
    <w:rsid w:val="006A6CF6"/>
    <w:rsid w:val="006A75F7"/>
    <w:rsid w:val="006B075D"/>
    <w:rsid w:val="006B0907"/>
    <w:rsid w:val="006B1570"/>
    <w:rsid w:val="006B2F54"/>
    <w:rsid w:val="006B35DD"/>
    <w:rsid w:val="006B3B05"/>
    <w:rsid w:val="006B3EB5"/>
    <w:rsid w:val="006B4025"/>
    <w:rsid w:val="006B53BF"/>
    <w:rsid w:val="006B6F64"/>
    <w:rsid w:val="006B73F5"/>
    <w:rsid w:val="006B7527"/>
    <w:rsid w:val="006B7645"/>
    <w:rsid w:val="006C10E6"/>
    <w:rsid w:val="006C1579"/>
    <w:rsid w:val="006C1A73"/>
    <w:rsid w:val="006C2926"/>
    <w:rsid w:val="006C3C77"/>
    <w:rsid w:val="006C40BD"/>
    <w:rsid w:val="006C4D42"/>
    <w:rsid w:val="006C590E"/>
    <w:rsid w:val="006C61E1"/>
    <w:rsid w:val="006C674D"/>
    <w:rsid w:val="006C6A0E"/>
    <w:rsid w:val="006C6EE3"/>
    <w:rsid w:val="006C7575"/>
    <w:rsid w:val="006C782E"/>
    <w:rsid w:val="006C7A4F"/>
    <w:rsid w:val="006D017D"/>
    <w:rsid w:val="006D0296"/>
    <w:rsid w:val="006D0443"/>
    <w:rsid w:val="006D08A7"/>
    <w:rsid w:val="006D0925"/>
    <w:rsid w:val="006D0FC3"/>
    <w:rsid w:val="006D266D"/>
    <w:rsid w:val="006D2FBE"/>
    <w:rsid w:val="006D31B7"/>
    <w:rsid w:val="006D38DD"/>
    <w:rsid w:val="006D497E"/>
    <w:rsid w:val="006D4C1C"/>
    <w:rsid w:val="006D57AD"/>
    <w:rsid w:val="006D6A93"/>
    <w:rsid w:val="006D6E06"/>
    <w:rsid w:val="006D6F35"/>
    <w:rsid w:val="006E0184"/>
    <w:rsid w:val="006E0DE1"/>
    <w:rsid w:val="006E11F4"/>
    <w:rsid w:val="006E2331"/>
    <w:rsid w:val="006E248F"/>
    <w:rsid w:val="006E2A03"/>
    <w:rsid w:val="006E48A7"/>
    <w:rsid w:val="006E559D"/>
    <w:rsid w:val="006E5BF1"/>
    <w:rsid w:val="006E5DAB"/>
    <w:rsid w:val="006E6019"/>
    <w:rsid w:val="006E6275"/>
    <w:rsid w:val="006F006C"/>
    <w:rsid w:val="006F05AD"/>
    <w:rsid w:val="006F0729"/>
    <w:rsid w:val="006F10B9"/>
    <w:rsid w:val="006F13CE"/>
    <w:rsid w:val="006F2D60"/>
    <w:rsid w:val="006F301F"/>
    <w:rsid w:val="006F342A"/>
    <w:rsid w:val="006F44D3"/>
    <w:rsid w:val="006F4BDD"/>
    <w:rsid w:val="006F4EFD"/>
    <w:rsid w:val="006F533B"/>
    <w:rsid w:val="006F5F02"/>
    <w:rsid w:val="006F7ADE"/>
    <w:rsid w:val="0070086A"/>
    <w:rsid w:val="0070136B"/>
    <w:rsid w:val="00701460"/>
    <w:rsid w:val="007018C5"/>
    <w:rsid w:val="007038E8"/>
    <w:rsid w:val="00703B72"/>
    <w:rsid w:val="00703FF2"/>
    <w:rsid w:val="007040CA"/>
    <w:rsid w:val="00705C31"/>
    <w:rsid w:val="00705CBD"/>
    <w:rsid w:val="00705FD5"/>
    <w:rsid w:val="00706B75"/>
    <w:rsid w:val="007072F6"/>
    <w:rsid w:val="00707E21"/>
    <w:rsid w:val="00710299"/>
    <w:rsid w:val="00710EDC"/>
    <w:rsid w:val="007117FC"/>
    <w:rsid w:val="00711A1E"/>
    <w:rsid w:val="00711F35"/>
    <w:rsid w:val="007122DB"/>
    <w:rsid w:val="0071236E"/>
    <w:rsid w:val="00712A43"/>
    <w:rsid w:val="00712B97"/>
    <w:rsid w:val="007131F6"/>
    <w:rsid w:val="007150F5"/>
    <w:rsid w:val="00715574"/>
    <w:rsid w:val="00715B78"/>
    <w:rsid w:val="00715B87"/>
    <w:rsid w:val="007167F0"/>
    <w:rsid w:val="007168FD"/>
    <w:rsid w:val="007173EA"/>
    <w:rsid w:val="00720922"/>
    <w:rsid w:val="00720F35"/>
    <w:rsid w:val="007217F8"/>
    <w:rsid w:val="00722F30"/>
    <w:rsid w:val="0072319D"/>
    <w:rsid w:val="007238F9"/>
    <w:rsid w:val="007251E9"/>
    <w:rsid w:val="007252ED"/>
    <w:rsid w:val="007256CB"/>
    <w:rsid w:val="007260B9"/>
    <w:rsid w:val="00726566"/>
    <w:rsid w:val="00726623"/>
    <w:rsid w:val="00726809"/>
    <w:rsid w:val="00726B6C"/>
    <w:rsid w:val="0073062D"/>
    <w:rsid w:val="00730A27"/>
    <w:rsid w:val="00730BB5"/>
    <w:rsid w:val="00730D7B"/>
    <w:rsid w:val="00731456"/>
    <w:rsid w:val="00731E41"/>
    <w:rsid w:val="00732082"/>
    <w:rsid w:val="00732624"/>
    <w:rsid w:val="00733A2E"/>
    <w:rsid w:val="00735E12"/>
    <w:rsid w:val="0073661E"/>
    <w:rsid w:val="007367E8"/>
    <w:rsid w:val="0073686B"/>
    <w:rsid w:val="00736E0F"/>
    <w:rsid w:val="00737335"/>
    <w:rsid w:val="007376BE"/>
    <w:rsid w:val="00740701"/>
    <w:rsid w:val="00741213"/>
    <w:rsid w:val="00742DBD"/>
    <w:rsid w:val="007431D4"/>
    <w:rsid w:val="00743244"/>
    <w:rsid w:val="00743B14"/>
    <w:rsid w:val="00743EF7"/>
    <w:rsid w:val="0074465F"/>
    <w:rsid w:val="0074491A"/>
    <w:rsid w:val="007454D8"/>
    <w:rsid w:val="007464C2"/>
    <w:rsid w:val="007465EA"/>
    <w:rsid w:val="00746A0B"/>
    <w:rsid w:val="00746A3F"/>
    <w:rsid w:val="00747745"/>
    <w:rsid w:val="00747C8F"/>
    <w:rsid w:val="00750FA8"/>
    <w:rsid w:val="00751436"/>
    <w:rsid w:val="007519A0"/>
    <w:rsid w:val="00752CE2"/>
    <w:rsid w:val="007532A7"/>
    <w:rsid w:val="00753DC0"/>
    <w:rsid w:val="007550F5"/>
    <w:rsid w:val="00755161"/>
    <w:rsid w:val="00756539"/>
    <w:rsid w:val="007565B0"/>
    <w:rsid w:val="007575F3"/>
    <w:rsid w:val="00757BF5"/>
    <w:rsid w:val="00757D32"/>
    <w:rsid w:val="0076052F"/>
    <w:rsid w:val="007617A8"/>
    <w:rsid w:val="007624FB"/>
    <w:rsid w:val="00762AD5"/>
    <w:rsid w:val="00762BE8"/>
    <w:rsid w:val="0076303F"/>
    <w:rsid w:val="0076329A"/>
    <w:rsid w:val="007637EE"/>
    <w:rsid w:val="0076441B"/>
    <w:rsid w:val="007651D4"/>
    <w:rsid w:val="007664B7"/>
    <w:rsid w:val="007665DD"/>
    <w:rsid w:val="00766C3E"/>
    <w:rsid w:val="00767917"/>
    <w:rsid w:val="0077080C"/>
    <w:rsid w:val="00771615"/>
    <w:rsid w:val="007718B7"/>
    <w:rsid w:val="00771CFD"/>
    <w:rsid w:val="00771D54"/>
    <w:rsid w:val="00772543"/>
    <w:rsid w:val="007732C3"/>
    <w:rsid w:val="00774329"/>
    <w:rsid w:val="00776319"/>
    <w:rsid w:val="00776970"/>
    <w:rsid w:val="007813D4"/>
    <w:rsid w:val="00781F2E"/>
    <w:rsid w:val="00782112"/>
    <w:rsid w:val="00783140"/>
    <w:rsid w:val="007834A6"/>
    <w:rsid w:val="0078362B"/>
    <w:rsid w:val="00783D60"/>
    <w:rsid w:val="007852BF"/>
    <w:rsid w:val="00785A0F"/>
    <w:rsid w:val="00785DB7"/>
    <w:rsid w:val="007863BC"/>
    <w:rsid w:val="0078682F"/>
    <w:rsid w:val="00786A4E"/>
    <w:rsid w:val="00786CD4"/>
    <w:rsid w:val="00786D86"/>
    <w:rsid w:val="007872A9"/>
    <w:rsid w:val="00790625"/>
    <w:rsid w:val="00790F76"/>
    <w:rsid w:val="0079181C"/>
    <w:rsid w:val="00791D2E"/>
    <w:rsid w:val="00791D7E"/>
    <w:rsid w:val="00792343"/>
    <w:rsid w:val="007934E4"/>
    <w:rsid w:val="007937D4"/>
    <w:rsid w:val="00793D60"/>
    <w:rsid w:val="007945B1"/>
    <w:rsid w:val="00794883"/>
    <w:rsid w:val="0079488B"/>
    <w:rsid w:val="00794D90"/>
    <w:rsid w:val="00795A0A"/>
    <w:rsid w:val="007A0352"/>
    <w:rsid w:val="007A038E"/>
    <w:rsid w:val="007A05D1"/>
    <w:rsid w:val="007A07D3"/>
    <w:rsid w:val="007A1AE3"/>
    <w:rsid w:val="007A37CD"/>
    <w:rsid w:val="007A38D1"/>
    <w:rsid w:val="007A3CD2"/>
    <w:rsid w:val="007A413C"/>
    <w:rsid w:val="007A46E7"/>
    <w:rsid w:val="007A4868"/>
    <w:rsid w:val="007A4A41"/>
    <w:rsid w:val="007B04CA"/>
    <w:rsid w:val="007B2467"/>
    <w:rsid w:val="007B2F84"/>
    <w:rsid w:val="007B304D"/>
    <w:rsid w:val="007B37B4"/>
    <w:rsid w:val="007B38DD"/>
    <w:rsid w:val="007B3A47"/>
    <w:rsid w:val="007B3C9A"/>
    <w:rsid w:val="007B43F7"/>
    <w:rsid w:val="007B47B7"/>
    <w:rsid w:val="007B4F10"/>
    <w:rsid w:val="007B500B"/>
    <w:rsid w:val="007B570B"/>
    <w:rsid w:val="007B5777"/>
    <w:rsid w:val="007B5B8C"/>
    <w:rsid w:val="007B5C63"/>
    <w:rsid w:val="007B7D88"/>
    <w:rsid w:val="007C099D"/>
    <w:rsid w:val="007C1A8A"/>
    <w:rsid w:val="007C1D15"/>
    <w:rsid w:val="007C216F"/>
    <w:rsid w:val="007C3679"/>
    <w:rsid w:val="007C3C20"/>
    <w:rsid w:val="007C403B"/>
    <w:rsid w:val="007C47DE"/>
    <w:rsid w:val="007C531C"/>
    <w:rsid w:val="007C5E47"/>
    <w:rsid w:val="007C7057"/>
    <w:rsid w:val="007C75A2"/>
    <w:rsid w:val="007D0AD0"/>
    <w:rsid w:val="007D0E17"/>
    <w:rsid w:val="007D21CD"/>
    <w:rsid w:val="007D21EA"/>
    <w:rsid w:val="007D2206"/>
    <w:rsid w:val="007D2214"/>
    <w:rsid w:val="007D2679"/>
    <w:rsid w:val="007D32E7"/>
    <w:rsid w:val="007D4045"/>
    <w:rsid w:val="007D52C0"/>
    <w:rsid w:val="007D5DA8"/>
    <w:rsid w:val="007D691C"/>
    <w:rsid w:val="007D6C2C"/>
    <w:rsid w:val="007D72D6"/>
    <w:rsid w:val="007D746E"/>
    <w:rsid w:val="007D757B"/>
    <w:rsid w:val="007E0128"/>
    <w:rsid w:val="007E0E10"/>
    <w:rsid w:val="007E145B"/>
    <w:rsid w:val="007E14D3"/>
    <w:rsid w:val="007E1793"/>
    <w:rsid w:val="007E1969"/>
    <w:rsid w:val="007E21B2"/>
    <w:rsid w:val="007E34E0"/>
    <w:rsid w:val="007E43D1"/>
    <w:rsid w:val="007E46BD"/>
    <w:rsid w:val="007E5E21"/>
    <w:rsid w:val="007E60D3"/>
    <w:rsid w:val="007E7CB0"/>
    <w:rsid w:val="007F00B0"/>
    <w:rsid w:val="007F017C"/>
    <w:rsid w:val="007F0515"/>
    <w:rsid w:val="007F0E25"/>
    <w:rsid w:val="007F307C"/>
    <w:rsid w:val="007F3AC6"/>
    <w:rsid w:val="007F425F"/>
    <w:rsid w:val="007F483F"/>
    <w:rsid w:val="007F5428"/>
    <w:rsid w:val="007F5570"/>
    <w:rsid w:val="007F5C42"/>
    <w:rsid w:val="007F5D4E"/>
    <w:rsid w:val="007F6E5A"/>
    <w:rsid w:val="007F7970"/>
    <w:rsid w:val="0080028A"/>
    <w:rsid w:val="00800F1A"/>
    <w:rsid w:val="008011B2"/>
    <w:rsid w:val="008027D4"/>
    <w:rsid w:val="008027FE"/>
    <w:rsid w:val="00802B44"/>
    <w:rsid w:val="008049C6"/>
    <w:rsid w:val="0080653A"/>
    <w:rsid w:val="008105C4"/>
    <w:rsid w:val="00811224"/>
    <w:rsid w:val="008114D5"/>
    <w:rsid w:val="00812532"/>
    <w:rsid w:val="00813234"/>
    <w:rsid w:val="0081333B"/>
    <w:rsid w:val="00813F90"/>
    <w:rsid w:val="008148FF"/>
    <w:rsid w:val="00817138"/>
    <w:rsid w:val="00817582"/>
    <w:rsid w:val="00817663"/>
    <w:rsid w:val="0081777A"/>
    <w:rsid w:val="0082014F"/>
    <w:rsid w:val="00820285"/>
    <w:rsid w:val="008218FE"/>
    <w:rsid w:val="00822208"/>
    <w:rsid w:val="008236AB"/>
    <w:rsid w:val="00823D06"/>
    <w:rsid w:val="0082416B"/>
    <w:rsid w:val="0082434D"/>
    <w:rsid w:val="008243A3"/>
    <w:rsid w:val="00825243"/>
    <w:rsid w:val="008263B7"/>
    <w:rsid w:val="00826C29"/>
    <w:rsid w:val="00827583"/>
    <w:rsid w:val="00830411"/>
    <w:rsid w:val="00830E42"/>
    <w:rsid w:val="00831330"/>
    <w:rsid w:val="00831544"/>
    <w:rsid w:val="008317E7"/>
    <w:rsid w:val="00832058"/>
    <w:rsid w:val="00832146"/>
    <w:rsid w:val="00832207"/>
    <w:rsid w:val="00832A8F"/>
    <w:rsid w:val="00832C22"/>
    <w:rsid w:val="00833566"/>
    <w:rsid w:val="00834FD8"/>
    <w:rsid w:val="0083505D"/>
    <w:rsid w:val="00835431"/>
    <w:rsid w:val="00835CB8"/>
    <w:rsid w:val="0083605E"/>
    <w:rsid w:val="00836145"/>
    <w:rsid w:val="00836C9F"/>
    <w:rsid w:val="00837034"/>
    <w:rsid w:val="008374B7"/>
    <w:rsid w:val="008374EA"/>
    <w:rsid w:val="00837862"/>
    <w:rsid w:val="00837A9B"/>
    <w:rsid w:val="00838654"/>
    <w:rsid w:val="00841F7A"/>
    <w:rsid w:val="00842019"/>
    <w:rsid w:val="00842176"/>
    <w:rsid w:val="008422E2"/>
    <w:rsid w:val="00842D09"/>
    <w:rsid w:val="00842DCF"/>
    <w:rsid w:val="00843AEF"/>
    <w:rsid w:val="00843B34"/>
    <w:rsid w:val="00844094"/>
    <w:rsid w:val="00844960"/>
    <w:rsid w:val="00845903"/>
    <w:rsid w:val="00846ECA"/>
    <w:rsid w:val="0085022E"/>
    <w:rsid w:val="0085088E"/>
    <w:rsid w:val="00851A44"/>
    <w:rsid w:val="008521A6"/>
    <w:rsid w:val="0085238D"/>
    <w:rsid w:val="00852523"/>
    <w:rsid w:val="00852ECD"/>
    <w:rsid w:val="00852F9C"/>
    <w:rsid w:val="008531E7"/>
    <w:rsid w:val="00853597"/>
    <w:rsid w:val="00853DFD"/>
    <w:rsid w:val="0085474E"/>
    <w:rsid w:val="00854B29"/>
    <w:rsid w:val="00855633"/>
    <w:rsid w:val="0085583B"/>
    <w:rsid w:val="008576F4"/>
    <w:rsid w:val="00857B0F"/>
    <w:rsid w:val="00857C17"/>
    <w:rsid w:val="00860128"/>
    <w:rsid w:val="00861811"/>
    <w:rsid w:val="00862097"/>
    <w:rsid w:val="0086425E"/>
    <w:rsid w:val="00864662"/>
    <w:rsid w:val="00864763"/>
    <w:rsid w:val="008653E2"/>
    <w:rsid w:val="008654EA"/>
    <w:rsid w:val="008660A2"/>
    <w:rsid w:val="00866193"/>
    <w:rsid w:val="0086729B"/>
    <w:rsid w:val="00867537"/>
    <w:rsid w:val="008700CD"/>
    <w:rsid w:val="0087116E"/>
    <w:rsid w:val="00871997"/>
    <w:rsid w:val="00872277"/>
    <w:rsid w:val="00872AAE"/>
    <w:rsid w:val="00872D71"/>
    <w:rsid w:val="0087314B"/>
    <w:rsid w:val="00873150"/>
    <w:rsid w:val="008731E0"/>
    <w:rsid w:val="00873D49"/>
    <w:rsid w:val="00873F21"/>
    <w:rsid w:val="00875699"/>
    <w:rsid w:val="008761AD"/>
    <w:rsid w:val="00876D73"/>
    <w:rsid w:val="00877159"/>
    <w:rsid w:val="008773A8"/>
    <w:rsid w:val="0087778F"/>
    <w:rsid w:val="00880454"/>
    <w:rsid w:val="00880AA5"/>
    <w:rsid w:val="00880B6B"/>
    <w:rsid w:val="0088132A"/>
    <w:rsid w:val="00881634"/>
    <w:rsid w:val="00881635"/>
    <w:rsid w:val="00881A07"/>
    <w:rsid w:val="00882079"/>
    <w:rsid w:val="0088326F"/>
    <w:rsid w:val="00883A86"/>
    <w:rsid w:val="00883CCE"/>
    <w:rsid w:val="00885A96"/>
    <w:rsid w:val="0088639D"/>
    <w:rsid w:val="00886B3F"/>
    <w:rsid w:val="00887005"/>
    <w:rsid w:val="008879B4"/>
    <w:rsid w:val="00890735"/>
    <w:rsid w:val="008908F0"/>
    <w:rsid w:val="00891B5B"/>
    <w:rsid w:val="008921F7"/>
    <w:rsid w:val="00892750"/>
    <w:rsid w:val="0089276F"/>
    <w:rsid w:val="00892FB3"/>
    <w:rsid w:val="00893627"/>
    <w:rsid w:val="00893702"/>
    <w:rsid w:val="00893FA1"/>
    <w:rsid w:val="00894205"/>
    <w:rsid w:val="00894885"/>
    <w:rsid w:val="00895284"/>
    <w:rsid w:val="0089754A"/>
    <w:rsid w:val="00897B70"/>
    <w:rsid w:val="008A06F7"/>
    <w:rsid w:val="008A0E80"/>
    <w:rsid w:val="008A153F"/>
    <w:rsid w:val="008A1D12"/>
    <w:rsid w:val="008A1D7C"/>
    <w:rsid w:val="008A215E"/>
    <w:rsid w:val="008A3627"/>
    <w:rsid w:val="008A3732"/>
    <w:rsid w:val="008A3C9C"/>
    <w:rsid w:val="008A4424"/>
    <w:rsid w:val="008A5073"/>
    <w:rsid w:val="008A5A1B"/>
    <w:rsid w:val="008A60EE"/>
    <w:rsid w:val="008A6379"/>
    <w:rsid w:val="008A6A7A"/>
    <w:rsid w:val="008A74C3"/>
    <w:rsid w:val="008A769B"/>
    <w:rsid w:val="008A7E4E"/>
    <w:rsid w:val="008B078F"/>
    <w:rsid w:val="008B1308"/>
    <w:rsid w:val="008B1AC8"/>
    <w:rsid w:val="008B1B01"/>
    <w:rsid w:val="008B3B0F"/>
    <w:rsid w:val="008B433F"/>
    <w:rsid w:val="008B688A"/>
    <w:rsid w:val="008B6BBA"/>
    <w:rsid w:val="008B76B4"/>
    <w:rsid w:val="008C0798"/>
    <w:rsid w:val="008C0E2C"/>
    <w:rsid w:val="008C0EE2"/>
    <w:rsid w:val="008C153F"/>
    <w:rsid w:val="008C1AD8"/>
    <w:rsid w:val="008C3741"/>
    <w:rsid w:val="008C3829"/>
    <w:rsid w:val="008C44E9"/>
    <w:rsid w:val="008C4DBD"/>
    <w:rsid w:val="008C5A02"/>
    <w:rsid w:val="008C5F43"/>
    <w:rsid w:val="008C6231"/>
    <w:rsid w:val="008C6988"/>
    <w:rsid w:val="008C6D20"/>
    <w:rsid w:val="008C700D"/>
    <w:rsid w:val="008C7151"/>
    <w:rsid w:val="008C7425"/>
    <w:rsid w:val="008D10C0"/>
    <w:rsid w:val="008D21A2"/>
    <w:rsid w:val="008D2229"/>
    <w:rsid w:val="008D2B46"/>
    <w:rsid w:val="008D34D4"/>
    <w:rsid w:val="008D4046"/>
    <w:rsid w:val="008D462C"/>
    <w:rsid w:val="008D4C86"/>
    <w:rsid w:val="008D6F5E"/>
    <w:rsid w:val="008D7133"/>
    <w:rsid w:val="008D7DB3"/>
    <w:rsid w:val="008E071A"/>
    <w:rsid w:val="008E0EF1"/>
    <w:rsid w:val="008E1B7B"/>
    <w:rsid w:val="008E2344"/>
    <w:rsid w:val="008E27C2"/>
    <w:rsid w:val="008E3594"/>
    <w:rsid w:val="008E3747"/>
    <w:rsid w:val="008E4855"/>
    <w:rsid w:val="008E4C3D"/>
    <w:rsid w:val="008E5572"/>
    <w:rsid w:val="008E557D"/>
    <w:rsid w:val="008E67B0"/>
    <w:rsid w:val="008E7281"/>
    <w:rsid w:val="008E79F2"/>
    <w:rsid w:val="008F3B20"/>
    <w:rsid w:val="008F43E2"/>
    <w:rsid w:val="008F45E3"/>
    <w:rsid w:val="008F57EB"/>
    <w:rsid w:val="008F5A17"/>
    <w:rsid w:val="008F6B40"/>
    <w:rsid w:val="008F73B7"/>
    <w:rsid w:val="008F76C8"/>
    <w:rsid w:val="008F77AA"/>
    <w:rsid w:val="008F7CCA"/>
    <w:rsid w:val="00901174"/>
    <w:rsid w:val="009015C4"/>
    <w:rsid w:val="0090321D"/>
    <w:rsid w:val="009032DF"/>
    <w:rsid w:val="00904A5A"/>
    <w:rsid w:val="009062AE"/>
    <w:rsid w:val="00907304"/>
    <w:rsid w:val="0091063D"/>
    <w:rsid w:val="009112CD"/>
    <w:rsid w:val="00911746"/>
    <w:rsid w:val="00911BBD"/>
    <w:rsid w:val="00911D8F"/>
    <w:rsid w:val="009122A0"/>
    <w:rsid w:val="0091230F"/>
    <w:rsid w:val="00913D6D"/>
    <w:rsid w:val="009143F9"/>
    <w:rsid w:val="0091487F"/>
    <w:rsid w:val="00914A61"/>
    <w:rsid w:val="009160BB"/>
    <w:rsid w:val="00916667"/>
    <w:rsid w:val="00916B4D"/>
    <w:rsid w:val="00917036"/>
    <w:rsid w:val="0091714D"/>
    <w:rsid w:val="009176D5"/>
    <w:rsid w:val="00917AEA"/>
    <w:rsid w:val="00917EDF"/>
    <w:rsid w:val="009205AF"/>
    <w:rsid w:val="00920DEE"/>
    <w:rsid w:val="0092105D"/>
    <w:rsid w:val="0092177F"/>
    <w:rsid w:val="00921B67"/>
    <w:rsid w:val="0092274E"/>
    <w:rsid w:val="009250A7"/>
    <w:rsid w:val="00925445"/>
    <w:rsid w:val="00925481"/>
    <w:rsid w:val="0092577E"/>
    <w:rsid w:val="00926C7F"/>
    <w:rsid w:val="00927DFF"/>
    <w:rsid w:val="00931D1F"/>
    <w:rsid w:val="009328B6"/>
    <w:rsid w:val="00932BD0"/>
    <w:rsid w:val="00934CA6"/>
    <w:rsid w:val="00934D9F"/>
    <w:rsid w:val="00934E3C"/>
    <w:rsid w:val="00935346"/>
    <w:rsid w:val="00935A1A"/>
    <w:rsid w:val="00936794"/>
    <w:rsid w:val="00937FF8"/>
    <w:rsid w:val="00940DB0"/>
    <w:rsid w:val="00941AAD"/>
    <w:rsid w:val="00942B72"/>
    <w:rsid w:val="00942CD2"/>
    <w:rsid w:val="00944724"/>
    <w:rsid w:val="009454B0"/>
    <w:rsid w:val="0094597B"/>
    <w:rsid w:val="009459B0"/>
    <w:rsid w:val="00946317"/>
    <w:rsid w:val="009471CA"/>
    <w:rsid w:val="009473AD"/>
    <w:rsid w:val="00950129"/>
    <w:rsid w:val="0095044E"/>
    <w:rsid w:val="0095105B"/>
    <w:rsid w:val="00952079"/>
    <w:rsid w:val="009527E5"/>
    <w:rsid w:val="00952A46"/>
    <w:rsid w:val="009537B7"/>
    <w:rsid w:val="00953DBF"/>
    <w:rsid w:val="00955F11"/>
    <w:rsid w:val="00956695"/>
    <w:rsid w:val="00957A5D"/>
    <w:rsid w:val="00957E3E"/>
    <w:rsid w:val="00957EFF"/>
    <w:rsid w:val="00960335"/>
    <w:rsid w:val="009603FF"/>
    <w:rsid w:val="0096092E"/>
    <w:rsid w:val="00960DE3"/>
    <w:rsid w:val="00960E21"/>
    <w:rsid w:val="009610A1"/>
    <w:rsid w:val="00961934"/>
    <w:rsid w:val="00962508"/>
    <w:rsid w:val="00962F51"/>
    <w:rsid w:val="0096306A"/>
    <w:rsid w:val="00963CCE"/>
    <w:rsid w:val="00964068"/>
    <w:rsid w:val="00965475"/>
    <w:rsid w:val="00965BF4"/>
    <w:rsid w:val="00966116"/>
    <w:rsid w:val="009664A7"/>
    <w:rsid w:val="00966771"/>
    <w:rsid w:val="00966A94"/>
    <w:rsid w:val="0096767F"/>
    <w:rsid w:val="00970369"/>
    <w:rsid w:val="00970A3A"/>
    <w:rsid w:val="00970B03"/>
    <w:rsid w:val="009717A4"/>
    <w:rsid w:val="009728F8"/>
    <w:rsid w:val="00973094"/>
    <w:rsid w:val="009737D8"/>
    <w:rsid w:val="00973A34"/>
    <w:rsid w:val="009755CB"/>
    <w:rsid w:val="00975D2D"/>
    <w:rsid w:val="009825D9"/>
    <w:rsid w:val="00982AD6"/>
    <w:rsid w:val="00982BFC"/>
    <w:rsid w:val="00984778"/>
    <w:rsid w:val="00984A5B"/>
    <w:rsid w:val="00985222"/>
    <w:rsid w:val="00985FFB"/>
    <w:rsid w:val="00986619"/>
    <w:rsid w:val="009866B6"/>
    <w:rsid w:val="00986C7A"/>
    <w:rsid w:val="00986D36"/>
    <w:rsid w:val="009906CE"/>
    <w:rsid w:val="00990B53"/>
    <w:rsid w:val="00992800"/>
    <w:rsid w:val="00993607"/>
    <w:rsid w:val="009936B8"/>
    <w:rsid w:val="00993B38"/>
    <w:rsid w:val="00993CB7"/>
    <w:rsid w:val="009946D2"/>
    <w:rsid w:val="00994981"/>
    <w:rsid w:val="00995375"/>
    <w:rsid w:val="00997CD8"/>
    <w:rsid w:val="009A0E53"/>
    <w:rsid w:val="009A0F20"/>
    <w:rsid w:val="009A111D"/>
    <w:rsid w:val="009A15F6"/>
    <w:rsid w:val="009A1748"/>
    <w:rsid w:val="009A180A"/>
    <w:rsid w:val="009A1AF7"/>
    <w:rsid w:val="009A1DCF"/>
    <w:rsid w:val="009A255C"/>
    <w:rsid w:val="009A3B14"/>
    <w:rsid w:val="009A3FBB"/>
    <w:rsid w:val="009A4FF3"/>
    <w:rsid w:val="009A5283"/>
    <w:rsid w:val="009B02C7"/>
    <w:rsid w:val="009B070F"/>
    <w:rsid w:val="009B09EE"/>
    <w:rsid w:val="009B0C88"/>
    <w:rsid w:val="009B16E4"/>
    <w:rsid w:val="009B24B5"/>
    <w:rsid w:val="009B252E"/>
    <w:rsid w:val="009B30F9"/>
    <w:rsid w:val="009B3780"/>
    <w:rsid w:val="009B3C63"/>
    <w:rsid w:val="009B46D8"/>
    <w:rsid w:val="009B496B"/>
    <w:rsid w:val="009B512B"/>
    <w:rsid w:val="009B5627"/>
    <w:rsid w:val="009B5906"/>
    <w:rsid w:val="009B634A"/>
    <w:rsid w:val="009B6807"/>
    <w:rsid w:val="009B6A53"/>
    <w:rsid w:val="009B6A85"/>
    <w:rsid w:val="009B6BF7"/>
    <w:rsid w:val="009B7207"/>
    <w:rsid w:val="009B7D8E"/>
    <w:rsid w:val="009C050F"/>
    <w:rsid w:val="009C1644"/>
    <w:rsid w:val="009C227F"/>
    <w:rsid w:val="009C2F9F"/>
    <w:rsid w:val="009C43AB"/>
    <w:rsid w:val="009C4D0E"/>
    <w:rsid w:val="009C5B82"/>
    <w:rsid w:val="009C5C25"/>
    <w:rsid w:val="009C7430"/>
    <w:rsid w:val="009C76E4"/>
    <w:rsid w:val="009D07E5"/>
    <w:rsid w:val="009D08D5"/>
    <w:rsid w:val="009D0D76"/>
    <w:rsid w:val="009D13C0"/>
    <w:rsid w:val="009D1CCC"/>
    <w:rsid w:val="009D2400"/>
    <w:rsid w:val="009D294D"/>
    <w:rsid w:val="009D29E4"/>
    <w:rsid w:val="009D3556"/>
    <w:rsid w:val="009D439F"/>
    <w:rsid w:val="009D4562"/>
    <w:rsid w:val="009D4A17"/>
    <w:rsid w:val="009D6D02"/>
    <w:rsid w:val="009E03E4"/>
    <w:rsid w:val="009E0595"/>
    <w:rsid w:val="009E0AF8"/>
    <w:rsid w:val="009E1077"/>
    <w:rsid w:val="009E129D"/>
    <w:rsid w:val="009E13E5"/>
    <w:rsid w:val="009E183B"/>
    <w:rsid w:val="009E1A64"/>
    <w:rsid w:val="009E2C2B"/>
    <w:rsid w:val="009E2FAF"/>
    <w:rsid w:val="009E3346"/>
    <w:rsid w:val="009E3E66"/>
    <w:rsid w:val="009E5F14"/>
    <w:rsid w:val="009F0401"/>
    <w:rsid w:val="009F0B27"/>
    <w:rsid w:val="009F0B4F"/>
    <w:rsid w:val="009F1DBB"/>
    <w:rsid w:val="009F24D0"/>
    <w:rsid w:val="009F26D8"/>
    <w:rsid w:val="009F4031"/>
    <w:rsid w:val="009F4B48"/>
    <w:rsid w:val="009F4C7D"/>
    <w:rsid w:val="009F5CB0"/>
    <w:rsid w:val="00A0004E"/>
    <w:rsid w:val="00A002C6"/>
    <w:rsid w:val="00A01761"/>
    <w:rsid w:val="00A0259A"/>
    <w:rsid w:val="00A02A8C"/>
    <w:rsid w:val="00A02F7D"/>
    <w:rsid w:val="00A02FC9"/>
    <w:rsid w:val="00A038E0"/>
    <w:rsid w:val="00A039B7"/>
    <w:rsid w:val="00A03B6A"/>
    <w:rsid w:val="00A04DF6"/>
    <w:rsid w:val="00A05E88"/>
    <w:rsid w:val="00A06201"/>
    <w:rsid w:val="00A0633F"/>
    <w:rsid w:val="00A070C9"/>
    <w:rsid w:val="00A100BD"/>
    <w:rsid w:val="00A109DF"/>
    <w:rsid w:val="00A118EC"/>
    <w:rsid w:val="00A11AA8"/>
    <w:rsid w:val="00A126A8"/>
    <w:rsid w:val="00A1304A"/>
    <w:rsid w:val="00A136E6"/>
    <w:rsid w:val="00A140C4"/>
    <w:rsid w:val="00A1532F"/>
    <w:rsid w:val="00A15A98"/>
    <w:rsid w:val="00A1608D"/>
    <w:rsid w:val="00A16A05"/>
    <w:rsid w:val="00A16CA7"/>
    <w:rsid w:val="00A171B1"/>
    <w:rsid w:val="00A20E46"/>
    <w:rsid w:val="00A21138"/>
    <w:rsid w:val="00A21303"/>
    <w:rsid w:val="00A21877"/>
    <w:rsid w:val="00A21DD4"/>
    <w:rsid w:val="00A22867"/>
    <w:rsid w:val="00A22E3B"/>
    <w:rsid w:val="00A24BF6"/>
    <w:rsid w:val="00A25927"/>
    <w:rsid w:val="00A26A1B"/>
    <w:rsid w:val="00A26D9A"/>
    <w:rsid w:val="00A30536"/>
    <w:rsid w:val="00A306E7"/>
    <w:rsid w:val="00A31A08"/>
    <w:rsid w:val="00A31B64"/>
    <w:rsid w:val="00A32629"/>
    <w:rsid w:val="00A328FC"/>
    <w:rsid w:val="00A32FDF"/>
    <w:rsid w:val="00A34203"/>
    <w:rsid w:val="00A361D1"/>
    <w:rsid w:val="00A379BE"/>
    <w:rsid w:val="00A37CDB"/>
    <w:rsid w:val="00A40405"/>
    <w:rsid w:val="00A408AE"/>
    <w:rsid w:val="00A40E4C"/>
    <w:rsid w:val="00A418F5"/>
    <w:rsid w:val="00A420EE"/>
    <w:rsid w:val="00A4213F"/>
    <w:rsid w:val="00A425B8"/>
    <w:rsid w:val="00A426BF"/>
    <w:rsid w:val="00A42FCC"/>
    <w:rsid w:val="00A43892"/>
    <w:rsid w:val="00A43B86"/>
    <w:rsid w:val="00A44429"/>
    <w:rsid w:val="00A4464D"/>
    <w:rsid w:val="00A44C12"/>
    <w:rsid w:val="00A44C5D"/>
    <w:rsid w:val="00A453C7"/>
    <w:rsid w:val="00A45D9C"/>
    <w:rsid w:val="00A4633F"/>
    <w:rsid w:val="00A46B7F"/>
    <w:rsid w:val="00A46C4C"/>
    <w:rsid w:val="00A47999"/>
    <w:rsid w:val="00A47F84"/>
    <w:rsid w:val="00A5055B"/>
    <w:rsid w:val="00A5161A"/>
    <w:rsid w:val="00A52617"/>
    <w:rsid w:val="00A545B6"/>
    <w:rsid w:val="00A54837"/>
    <w:rsid w:val="00A5496A"/>
    <w:rsid w:val="00A55A23"/>
    <w:rsid w:val="00A56429"/>
    <w:rsid w:val="00A56A21"/>
    <w:rsid w:val="00A5725E"/>
    <w:rsid w:val="00A57294"/>
    <w:rsid w:val="00A5746B"/>
    <w:rsid w:val="00A60964"/>
    <w:rsid w:val="00A60E3A"/>
    <w:rsid w:val="00A62B04"/>
    <w:rsid w:val="00A62EE3"/>
    <w:rsid w:val="00A63312"/>
    <w:rsid w:val="00A638EE"/>
    <w:rsid w:val="00A63BB0"/>
    <w:rsid w:val="00A63E79"/>
    <w:rsid w:val="00A64411"/>
    <w:rsid w:val="00A648A0"/>
    <w:rsid w:val="00A65820"/>
    <w:rsid w:val="00A65907"/>
    <w:rsid w:val="00A66139"/>
    <w:rsid w:val="00A67071"/>
    <w:rsid w:val="00A67191"/>
    <w:rsid w:val="00A6737F"/>
    <w:rsid w:val="00A674F6"/>
    <w:rsid w:val="00A679FA"/>
    <w:rsid w:val="00A702E8"/>
    <w:rsid w:val="00A7069F"/>
    <w:rsid w:val="00A730CC"/>
    <w:rsid w:val="00A73B6B"/>
    <w:rsid w:val="00A743A0"/>
    <w:rsid w:val="00A74A45"/>
    <w:rsid w:val="00A74FAD"/>
    <w:rsid w:val="00A75091"/>
    <w:rsid w:val="00A75340"/>
    <w:rsid w:val="00A75601"/>
    <w:rsid w:val="00A7561A"/>
    <w:rsid w:val="00A76722"/>
    <w:rsid w:val="00A768DB"/>
    <w:rsid w:val="00A814C4"/>
    <w:rsid w:val="00A81E3E"/>
    <w:rsid w:val="00A82024"/>
    <w:rsid w:val="00A822F5"/>
    <w:rsid w:val="00A82C94"/>
    <w:rsid w:val="00A82F29"/>
    <w:rsid w:val="00A83BE3"/>
    <w:rsid w:val="00A83BFF"/>
    <w:rsid w:val="00A83DD0"/>
    <w:rsid w:val="00A84F4C"/>
    <w:rsid w:val="00A8723F"/>
    <w:rsid w:val="00A87580"/>
    <w:rsid w:val="00A87E03"/>
    <w:rsid w:val="00A914CD"/>
    <w:rsid w:val="00A929D4"/>
    <w:rsid w:val="00A92BB2"/>
    <w:rsid w:val="00A92D56"/>
    <w:rsid w:val="00A93A7F"/>
    <w:rsid w:val="00A93B4D"/>
    <w:rsid w:val="00A93D37"/>
    <w:rsid w:val="00A94E64"/>
    <w:rsid w:val="00A96A04"/>
    <w:rsid w:val="00A973B7"/>
    <w:rsid w:val="00A979E8"/>
    <w:rsid w:val="00A97F1B"/>
    <w:rsid w:val="00AA0AC6"/>
    <w:rsid w:val="00AA0CB3"/>
    <w:rsid w:val="00AA0ECF"/>
    <w:rsid w:val="00AA1EC4"/>
    <w:rsid w:val="00AA35D5"/>
    <w:rsid w:val="00AA4293"/>
    <w:rsid w:val="00AA498B"/>
    <w:rsid w:val="00AA4AED"/>
    <w:rsid w:val="00AA5378"/>
    <w:rsid w:val="00AA63AD"/>
    <w:rsid w:val="00AA72A7"/>
    <w:rsid w:val="00AA735A"/>
    <w:rsid w:val="00AAD1F5"/>
    <w:rsid w:val="00AB0535"/>
    <w:rsid w:val="00AB0ABD"/>
    <w:rsid w:val="00AB0ABE"/>
    <w:rsid w:val="00AB10DD"/>
    <w:rsid w:val="00AB123F"/>
    <w:rsid w:val="00AB1B44"/>
    <w:rsid w:val="00AB200D"/>
    <w:rsid w:val="00AB25F5"/>
    <w:rsid w:val="00AB387B"/>
    <w:rsid w:val="00AB51C2"/>
    <w:rsid w:val="00AB5611"/>
    <w:rsid w:val="00AB56CE"/>
    <w:rsid w:val="00AB58A0"/>
    <w:rsid w:val="00AB636C"/>
    <w:rsid w:val="00AB638A"/>
    <w:rsid w:val="00AB66F8"/>
    <w:rsid w:val="00AC020C"/>
    <w:rsid w:val="00AC042F"/>
    <w:rsid w:val="00AC0C9E"/>
    <w:rsid w:val="00AC0D3B"/>
    <w:rsid w:val="00AC17C2"/>
    <w:rsid w:val="00AC2004"/>
    <w:rsid w:val="00AC3A3E"/>
    <w:rsid w:val="00AC3F94"/>
    <w:rsid w:val="00AC450F"/>
    <w:rsid w:val="00AC5CCA"/>
    <w:rsid w:val="00AC6227"/>
    <w:rsid w:val="00AC6F16"/>
    <w:rsid w:val="00AC7987"/>
    <w:rsid w:val="00AC7C4C"/>
    <w:rsid w:val="00AD0949"/>
    <w:rsid w:val="00AD0BDB"/>
    <w:rsid w:val="00AD0C44"/>
    <w:rsid w:val="00AD1408"/>
    <w:rsid w:val="00AD231B"/>
    <w:rsid w:val="00AD3859"/>
    <w:rsid w:val="00AD417E"/>
    <w:rsid w:val="00AD4481"/>
    <w:rsid w:val="00AD54B8"/>
    <w:rsid w:val="00AD5539"/>
    <w:rsid w:val="00AD6578"/>
    <w:rsid w:val="00AD6593"/>
    <w:rsid w:val="00AD6AF0"/>
    <w:rsid w:val="00AD7C4F"/>
    <w:rsid w:val="00AE03D0"/>
    <w:rsid w:val="00AE05F7"/>
    <w:rsid w:val="00AE0C64"/>
    <w:rsid w:val="00AE126C"/>
    <w:rsid w:val="00AE28BF"/>
    <w:rsid w:val="00AE2DB5"/>
    <w:rsid w:val="00AE306B"/>
    <w:rsid w:val="00AE30C2"/>
    <w:rsid w:val="00AE35FE"/>
    <w:rsid w:val="00AE3B77"/>
    <w:rsid w:val="00AE3E44"/>
    <w:rsid w:val="00AE45A7"/>
    <w:rsid w:val="00AE5158"/>
    <w:rsid w:val="00AE54D5"/>
    <w:rsid w:val="00AE674D"/>
    <w:rsid w:val="00AE6B6F"/>
    <w:rsid w:val="00AE6EE1"/>
    <w:rsid w:val="00AE7C2A"/>
    <w:rsid w:val="00AF178A"/>
    <w:rsid w:val="00AF1F2B"/>
    <w:rsid w:val="00AF21ED"/>
    <w:rsid w:val="00AF2CF5"/>
    <w:rsid w:val="00AF4448"/>
    <w:rsid w:val="00AF466B"/>
    <w:rsid w:val="00AF4AED"/>
    <w:rsid w:val="00AF4E55"/>
    <w:rsid w:val="00AF6A3D"/>
    <w:rsid w:val="00AF70BA"/>
    <w:rsid w:val="00AF7113"/>
    <w:rsid w:val="00AF7372"/>
    <w:rsid w:val="00AF76E4"/>
    <w:rsid w:val="00B0176A"/>
    <w:rsid w:val="00B01D45"/>
    <w:rsid w:val="00B01F81"/>
    <w:rsid w:val="00B028FF"/>
    <w:rsid w:val="00B02A45"/>
    <w:rsid w:val="00B02C78"/>
    <w:rsid w:val="00B03451"/>
    <w:rsid w:val="00B0518F"/>
    <w:rsid w:val="00B055C5"/>
    <w:rsid w:val="00B05E99"/>
    <w:rsid w:val="00B0626E"/>
    <w:rsid w:val="00B06AC1"/>
    <w:rsid w:val="00B06B9F"/>
    <w:rsid w:val="00B070C7"/>
    <w:rsid w:val="00B0787A"/>
    <w:rsid w:val="00B07F74"/>
    <w:rsid w:val="00B10B97"/>
    <w:rsid w:val="00B10F17"/>
    <w:rsid w:val="00B119F6"/>
    <w:rsid w:val="00B12E87"/>
    <w:rsid w:val="00B15036"/>
    <w:rsid w:val="00B15F07"/>
    <w:rsid w:val="00B15FD9"/>
    <w:rsid w:val="00B16158"/>
    <w:rsid w:val="00B163A9"/>
    <w:rsid w:val="00B16C71"/>
    <w:rsid w:val="00B172D7"/>
    <w:rsid w:val="00B1775B"/>
    <w:rsid w:val="00B17BC0"/>
    <w:rsid w:val="00B20529"/>
    <w:rsid w:val="00B20CB7"/>
    <w:rsid w:val="00B21380"/>
    <w:rsid w:val="00B2182E"/>
    <w:rsid w:val="00B219BC"/>
    <w:rsid w:val="00B21CAB"/>
    <w:rsid w:val="00B22C29"/>
    <w:rsid w:val="00B22DBA"/>
    <w:rsid w:val="00B22F5E"/>
    <w:rsid w:val="00B23144"/>
    <w:rsid w:val="00B2323B"/>
    <w:rsid w:val="00B237B4"/>
    <w:rsid w:val="00B24BA7"/>
    <w:rsid w:val="00B2531E"/>
    <w:rsid w:val="00B267A1"/>
    <w:rsid w:val="00B26B0B"/>
    <w:rsid w:val="00B273AC"/>
    <w:rsid w:val="00B31772"/>
    <w:rsid w:val="00B31C78"/>
    <w:rsid w:val="00B326DF"/>
    <w:rsid w:val="00B32AFD"/>
    <w:rsid w:val="00B333B9"/>
    <w:rsid w:val="00B342BD"/>
    <w:rsid w:val="00B34482"/>
    <w:rsid w:val="00B3465C"/>
    <w:rsid w:val="00B34C7E"/>
    <w:rsid w:val="00B35195"/>
    <w:rsid w:val="00B357E4"/>
    <w:rsid w:val="00B35A18"/>
    <w:rsid w:val="00B37820"/>
    <w:rsid w:val="00B37B4A"/>
    <w:rsid w:val="00B42706"/>
    <w:rsid w:val="00B4310A"/>
    <w:rsid w:val="00B431CF"/>
    <w:rsid w:val="00B461E3"/>
    <w:rsid w:val="00B46329"/>
    <w:rsid w:val="00B4709A"/>
    <w:rsid w:val="00B4799C"/>
    <w:rsid w:val="00B47ED7"/>
    <w:rsid w:val="00B47FCC"/>
    <w:rsid w:val="00B50719"/>
    <w:rsid w:val="00B51548"/>
    <w:rsid w:val="00B517A4"/>
    <w:rsid w:val="00B5198D"/>
    <w:rsid w:val="00B51B25"/>
    <w:rsid w:val="00B51B89"/>
    <w:rsid w:val="00B51FD6"/>
    <w:rsid w:val="00B52055"/>
    <w:rsid w:val="00B5235A"/>
    <w:rsid w:val="00B529F8"/>
    <w:rsid w:val="00B5365A"/>
    <w:rsid w:val="00B54820"/>
    <w:rsid w:val="00B551CA"/>
    <w:rsid w:val="00B55586"/>
    <w:rsid w:val="00B5708D"/>
    <w:rsid w:val="00B605C0"/>
    <w:rsid w:val="00B608F5"/>
    <w:rsid w:val="00B6100C"/>
    <w:rsid w:val="00B6111F"/>
    <w:rsid w:val="00B61671"/>
    <w:rsid w:val="00B61CFE"/>
    <w:rsid w:val="00B629EB"/>
    <w:rsid w:val="00B62AC1"/>
    <w:rsid w:val="00B63454"/>
    <w:rsid w:val="00B63881"/>
    <w:rsid w:val="00B63DA3"/>
    <w:rsid w:val="00B64084"/>
    <w:rsid w:val="00B64C7B"/>
    <w:rsid w:val="00B65157"/>
    <w:rsid w:val="00B66157"/>
    <w:rsid w:val="00B669F0"/>
    <w:rsid w:val="00B66ACA"/>
    <w:rsid w:val="00B66B9B"/>
    <w:rsid w:val="00B67952"/>
    <w:rsid w:val="00B67FF3"/>
    <w:rsid w:val="00B7112C"/>
    <w:rsid w:val="00B712B0"/>
    <w:rsid w:val="00B71FBF"/>
    <w:rsid w:val="00B7260F"/>
    <w:rsid w:val="00B72CED"/>
    <w:rsid w:val="00B73EFA"/>
    <w:rsid w:val="00B74832"/>
    <w:rsid w:val="00B74992"/>
    <w:rsid w:val="00B749DD"/>
    <w:rsid w:val="00B74DCD"/>
    <w:rsid w:val="00B762B8"/>
    <w:rsid w:val="00B7663D"/>
    <w:rsid w:val="00B76883"/>
    <w:rsid w:val="00B774FC"/>
    <w:rsid w:val="00B77DC4"/>
    <w:rsid w:val="00B81BBB"/>
    <w:rsid w:val="00B82137"/>
    <w:rsid w:val="00B82EDC"/>
    <w:rsid w:val="00B8379F"/>
    <w:rsid w:val="00B8459A"/>
    <w:rsid w:val="00B84CF5"/>
    <w:rsid w:val="00B85C26"/>
    <w:rsid w:val="00B85E24"/>
    <w:rsid w:val="00B863AA"/>
    <w:rsid w:val="00B865B7"/>
    <w:rsid w:val="00B86C47"/>
    <w:rsid w:val="00B86D04"/>
    <w:rsid w:val="00B86F9D"/>
    <w:rsid w:val="00B87D42"/>
    <w:rsid w:val="00B90723"/>
    <w:rsid w:val="00B90CCF"/>
    <w:rsid w:val="00B90FC8"/>
    <w:rsid w:val="00B9310B"/>
    <w:rsid w:val="00B94011"/>
    <w:rsid w:val="00B94133"/>
    <w:rsid w:val="00B942F4"/>
    <w:rsid w:val="00B9576C"/>
    <w:rsid w:val="00B95C9C"/>
    <w:rsid w:val="00B964F2"/>
    <w:rsid w:val="00B96946"/>
    <w:rsid w:val="00B975EC"/>
    <w:rsid w:val="00BA02AC"/>
    <w:rsid w:val="00BA04CC"/>
    <w:rsid w:val="00BA065B"/>
    <w:rsid w:val="00BA0D6B"/>
    <w:rsid w:val="00BA0E70"/>
    <w:rsid w:val="00BA34DD"/>
    <w:rsid w:val="00BA3DE3"/>
    <w:rsid w:val="00BA480C"/>
    <w:rsid w:val="00BA6363"/>
    <w:rsid w:val="00BA6AA3"/>
    <w:rsid w:val="00BA7655"/>
    <w:rsid w:val="00BA785E"/>
    <w:rsid w:val="00BA7A4D"/>
    <w:rsid w:val="00BB077C"/>
    <w:rsid w:val="00BB29CB"/>
    <w:rsid w:val="00BB2C1D"/>
    <w:rsid w:val="00BB31B5"/>
    <w:rsid w:val="00BB41B6"/>
    <w:rsid w:val="00BB42A8"/>
    <w:rsid w:val="00BB47C5"/>
    <w:rsid w:val="00BB4EF3"/>
    <w:rsid w:val="00BB580D"/>
    <w:rsid w:val="00BB5A62"/>
    <w:rsid w:val="00BB5DEE"/>
    <w:rsid w:val="00BB725A"/>
    <w:rsid w:val="00BC0E45"/>
    <w:rsid w:val="00BC1EF9"/>
    <w:rsid w:val="00BC4683"/>
    <w:rsid w:val="00BC46CB"/>
    <w:rsid w:val="00BC48CC"/>
    <w:rsid w:val="00BC49FD"/>
    <w:rsid w:val="00BC5142"/>
    <w:rsid w:val="00BD010F"/>
    <w:rsid w:val="00BD1ED5"/>
    <w:rsid w:val="00BD2C66"/>
    <w:rsid w:val="00BD48D4"/>
    <w:rsid w:val="00BD537C"/>
    <w:rsid w:val="00BD5B34"/>
    <w:rsid w:val="00BD6555"/>
    <w:rsid w:val="00BD665A"/>
    <w:rsid w:val="00BD6AB3"/>
    <w:rsid w:val="00BD774D"/>
    <w:rsid w:val="00BD7D29"/>
    <w:rsid w:val="00BE06B2"/>
    <w:rsid w:val="00BE12B4"/>
    <w:rsid w:val="00BE2071"/>
    <w:rsid w:val="00BE37DE"/>
    <w:rsid w:val="00BE3877"/>
    <w:rsid w:val="00BE629A"/>
    <w:rsid w:val="00BE6437"/>
    <w:rsid w:val="00BE6C16"/>
    <w:rsid w:val="00BE7777"/>
    <w:rsid w:val="00BE78A5"/>
    <w:rsid w:val="00BE7C94"/>
    <w:rsid w:val="00BF08D7"/>
    <w:rsid w:val="00BF0BA9"/>
    <w:rsid w:val="00BF1AFE"/>
    <w:rsid w:val="00BF34BD"/>
    <w:rsid w:val="00BF3B63"/>
    <w:rsid w:val="00BF3C53"/>
    <w:rsid w:val="00BF479B"/>
    <w:rsid w:val="00BF5128"/>
    <w:rsid w:val="00BF54FD"/>
    <w:rsid w:val="00BF62ED"/>
    <w:rsid w:val="00BF6BD4"/>
    <w:rsid w:val="00BF727B"/>
    <w:rsid w:val="00BF76AE"/>
    <w:rsid w:val="00BF7B13"/>
    <w:rsid w:val="00BF7C0E"/>
    <w:rsid w:val="00C007CD"/>
    <w:rsid w:val="00C008B2"/>
    <w:rsid w:val="00C008BA"/>
    <w:rsid w:val="00C00A2C"/>
    <w:rsid w:val="00C0164C"/>
    <w:rsid w:val="00C01DA8"/>
    <w:rsid w:val="00C01E13"/>
    <w:rsid w:val="00C03BF5"/>
    <w:rsid w:val="00C050EA"/>
    <w:rsid w:val="00C05770"/>
    <w:rsid w:val="00C05EA9"/>
    <w:rsid w:val="00C078F9"/>
    <w:rsid w:val="00C1012D"/>
    <w:rsid w:val="00C10266"/>
    <w:rsid w:val="00C107B0"/>
    <w:rsid w:val="00C10923"/>
    <w:rsid w:val="00C10B7B"/>
    <w:rsid w:val="00C11919"/>
    <w:rsid w:val="00C11D6D"/>
    <w:rsid w:val="00C1201C"/>
    <w:rsid w:val="00C12066"/>
    <w:rsid w:val="00C1272E"/>
    <w:rsid w:val="00C138AC"/>
    <w:rsid w:val="00C142C0"/>
    <w:rsid w:val="00C15124"/>
    <w:rsid w:val="00C15376"/>
    <w:rsid w:val="00C1540F"/>
    <w:rsid w:val="00C16752"/>
    <w:rsid w:val="00C169F8"/>
    <w:rsid w:val="00C1757F"/>
    <w:rsid w:val="00C17B6E"/>
    <w:rsid w:val="00C2104E"/>
    <w:rsid w:val="00C21190"/>
    <w:rsid w:val="00C211A3"/>
    <w:rsid w:val="00C21D77"/>
    <w:rsid w:val="00C2273C"/>
    <w:rsid w:val="00C23B66"/>
    <w:rsid w:val="00C24DF8"/>
    <w:rsid w:val="00C2554F"/>
    <w:rsid w:val="00C257AC"/>
    <w:rsid w:val="00C25AED"/>
    <w:rsid w:val="00C2603B"/>
    <w:rsid w:val="00C2779B"/>
    <w:rsid w:val="00C303EA"/>
    <w:rsid w:val="00C30647"/>
    <w:rsid w:val="00C31511"/>
    <w:rsid w:val="00C33850"/>
    <w:rsid w:val="00C338EC"/>
    <w:rsid w:val="00C33B62"/>
    <w:rsid w:val="00C33B7B"/>
    <w:rsid w:val="00C34109"/>
    <w:rsid w:val="00C35483"/>
    <w:rsid w:val="00C3572E"/>
    <w:rsid w:val="00C35A34"/>
    <w:rsid w:val="00C36959"/>
    <w:rsid w:val="00C36FDA"/>
    <w:rsid w:val="00C37459"/>
    <w:rsid w:val="00C40022"/>
    <w:rsid w:val="00C401A2"/>
    <w:rsid w:val="00C401A9"/>
    <w:rsid w:val="00C4060C"/>
    <w:rsid w:val="00C41EBD"/>
    <w:rsid w:val="00C41EC0"/>
    <w:rsid w:val="00C42260"/>
    <w:rsid w:val="00C42D3F"/>
    <w:rsid w:val="00C43CEE"/>
    <w:rsid w:val="00C45E3A"/>
    <w:rsid w:val="00C46569"/>
    <w:rsid w:val="00C46F7F"/>
    <w:rsid w:val="00C470C6"/>
    <w:rsid w:val="00C479C2"/>
    <w:rsid w:val="00C479D3"/>
    <w:rsid w:val="00C47C07"/>
    <w:rsid w:val="00C51235"/>
    <w:rsid w:val="00C513AB"/>
    <w:rsid w:val="00C52066"/>
    <w:rsid w:val="00C5350B"/>
    <w:rsid w:val="00C54CEF"/>
    <w:rsid w:val="00C54F33"/>
    <w:rsid w:val="00C55384"/>
    <w:rsid w:val="00C56CD4"/>
    <w:rsid w:val="00C57B67"/>
    <w:rsid w:val="00C60FA3"/>
    <w:rsid w:val="00C61118"/>
    <w:rsid w:val="00C61C49"/>
    <w:rsid w:val="00C61C8C"/>
    <w:rsid w:val="00C62B15"/>
    <w:rsid w:val="00C639AF"/>
    <w:rsid w:val="00C64082"/>
    <w:rsid w:val="00C6469D"/>
    <w:rsid w:val="00C649AF"/>
    <w:rsid w:val="00C65357"/>
    <w:rsid w:val="00C6692E"/>
    <w:rsid w:val="00C66FD3"/>
    <w:rsid w:val="00C6704C"/>
    <w:rsid w:val="00C71F7C"/>
    <w:rsid w:val="00C72A09"/>
    <w:rsid w:val="00C72F4F"/>
    <w:rsid w:val="00C73BBF"/>
    <w:rsid w:val="00C73F81"/>
    <w:rsid w:val="00C74794"/>
    <w:rsid w:val="00C74980"/>
    <w:rsid w:val="00C74EB4"/>
    <w:rsid w:val="00C75CC3"/>
    <w:rsid w:val="00C76534"/>
    <w:rsid w:val="00C7706A"/>
    <w:rsid w:val="00C7706E"/>
    <w:rsid w:val="00C7721D"/>
    <w:rsid w:val="00C80B70"/>
    <w:rsid w:val="00C80C84"/>
    <w:rsid w:val="00C80FE4"/>
    <w:rsid w:val="00C81055"/>
    <w:rsid w:val="00C81256"/>
    <w:rsid w:val="00C81C6C"/>
    <w:rsid w:val="00C81E77"/>
    <w:rsid w:val="00C84181"/>
    <w:rsid w:val="00C846E7"/>
    <w:rsid w:val="00C8480C"/>
    <w:rsid w:val="00C84DDA"/>
    <w:rsid w:val="00C854CA"/>
    <w:rsid w:val="00C86235"/>
    <w:rsid w:val="00C86317"/>
    <w:rsid w:val="00C86665"/>
    <w:rsid w:val="00C91CAD"/>
    <w:rsid w:val="00C923F1"/>
    <w:rsid w:val="00C93058"/>
    <w:rsid w:val="00C93200"/>
    <w:rsid w:val="00C9381E"/>
    <w:rsid w:val="00C938A4"/>
    <w:rsid w:val="00C943A3"/>
    <w:rsid w:val="00C94880"/>
    <w:rsid w:val="00C97141"/>
    <w:rsid w:val="00CA116A"/>
    <w:rsid w:val="00CA1FEB"/>
    <w:rsid w:val="00CA282F"/>
    <w:rsid w:val="00CA3075"/>
    <w:rsid w:val="00CA3792"/>
    <w:rsid w:val="00CA37BB"/>
    <w:rsid w:val="00CA38D7"/>
    <w:rsid w:val="00CA3A0A"/>
    <w:rsid w:val="00CA4550"/>
    <w:rsid w:val="00CA5379"/>
    <w:rsid w:val="00CA5EA5"/>
    <w:rsid w:val="00CA620B"/>
    <w:rsid w:val="00CA737C"/>
    <w:rsid w:val="00CB0128"/>
    <w:rsid w:val="00CB0896"/>
    <w:rsid w:val="00CB1028"/>
    <w:rsid w:val="00CB153E"/>
    <w:rsid w:val="00CB1972"/>
    <w:rsid w:val="00CB1F00"/>
    <w:rsid w:val="00CB2827"/>
    <w:rsid w:val="00CB3005"/>
    <w:rsid w:val="00CB3861"/>
    <w:rsid w:val="00CB4ABE"/>
    <w:rsid w:val="00CB4F7F"/>
    <w:rsid w:val="00CB53E9"/>
    <w:rsid w:val="00CB612B"/>
    <w:rsid w:val="00CB7604"/>
    <w:rsid w:val="00CC0AC1"/>
    <w:rsid w:val="00CC14EC"/>
    <w:rsid w:val="00CC1BF9"/>
    <w:rsid w:val="00CC2258"/>
    <w:rsid w:val="00CC2506"/>
    <w:rsid w:val="00CC258C"/>
    <w:rsid w:val="00CC2606"/>
    <w:rsid w:val="00CC38C6"/>
    <w:rsid w:val="00CC53FB"/>
    <w:rsid w:val="00CC5E52"/>
    <w:rsid w:val="00CD07EA"/>
    <w:rsid w:val="00CD1C6D"/>
    <w:rsid w:val="00CD1D01"/>
    <w:rsid w:val="00CD1FE4"/>
    <w:rsid w:val="00CD25EB"/>
    <w:rsid w:val="00CD2D88"/>
    <w:rsid w:val="00CD3696"/>
    <w:rsid w:val="00CD36F8"/>
    <w:rsid w:val="00CD4198"/>
    <w:rsid w:val="00CD444B"/>
    <w:rsid w:val="00CD4D0A"/>
    <w:rsid w:val="00CD516E"/>
    <w:rsid w:val="00CD6594"/>
    <w:rsid w:val="00CD77AB"/>
    <w:rsid w:val="00CE06B2"/>
    <w:rsid w:val="00CE127B"/>
    <w:rsid w:val="00CE3C16"/>
    <w:rsid w:val="00CE4C76"/>
    <w:rsid w:val="00CE4D09"/>
    <w:rsid w:val="00CE536A"/>
    <w:rsid w:val="00CE546D"/>
    <w:rsid w:val="00CE5E15"/>
    <w:rsid w:val="00CE6FDC"/>
    <w:rsid w:val="00CF01FD"/>
    <w:rsid w:val="00CF0330"/>
    <w:rsid w:val="00CF0B40"/>
    <w:rsid w:val="00CF0C33"/>
    <w:rsid w:val="00CF2326"/>
    <w:rsid w:val="00CF27E6"/>
    <w:rsid w:val="00CF2954"/>
    <w:rsid w:val="00CF2C66"/>
    <w:rsid w:val="00CF3D99"/>
    <w:rsid w:val="00CF3DF7"/>
    <w:rsid w:val="00CF3F40"/>
    <w:rsid w:val="00CF5AD4"/>
    <w:rsid w:val="00CF6454"/>
    <w:rsid w:val="00CF68B3"/>
    <w:rsid w:val="00CF776B"/>
    <w:rsid w:val="00CF7CEB"/>
    <w:rsid w:val="00CF7EB7"/>
    <w:rsid w:val="00D01981"/>
    <w:rsid w:val="00D02001"/>
    <w:rsid w:val="00D02587"/>
    <w:rsid w:val="00D036B2"/>
    <w:rsid w:val="00D045E0"/>
    <w:rsid w:val="00D04FFB"/>
    <w:rsid w:val="00D05091"/>
    <w:rsid w:val="00D10D59"/>
    <w:rsid w:val="00D11436"/>
    <w:rsid w:val="00D12A53"/>
    <w:rsid w:val="00D12A6E"/>
    <w:rsid w:val="00D12C74"/>
    <w:rsid w:val="00D12EB1"/>
    <w:rsid w:val="00D133F8"/>
    <w:rsid w:val="00D14224"/>
    <w:rsid w:val="00D1431C"/>
    <w:rsid w:val="00D15676"/>
    <w:rsid w:val="00D156A9"/>
    <w:rsid w:val="00D1626C"/>
    <w:rsid w:val="00D1706D"/>
    <w:rsid w:val="00D17711"/>
    <w:rsid w:val="00D20314"/>
    <w:rsid w:val="00D21A92"/>
    <w:rsid w:val="00D235A5"/>
    <w:rsid w:val="00D23723"/>
    <w:rsid w:val="00D23D9C"/>
    <w:rsid w:val="00D24039"/>
    <w:rsid w:val="00D24949"/>
    <w:rsid w:val="00D24FF0"/>
    <w:rsid w:val="00D250DD"/>
    <w:rsid w:val="00D253CE"/>
    <w:rsid w:val="00D25EC0"/>
    <w:rsid w:val="00D267CA"/>
    <w:rsid w:val="00D27740"/>
    <w:rsid w:val="00D2ADAD"/>
    <w:rsid w:val="00D3049B"/>
    <w:rsid w:val="00D30699"/>
    <w:rsid w:val="00D30D61"/>
    <w:rsid w:val="00D30D91"/>
    <w:rsid w:val="00D31AEA"/>
    <w:rsid w:val="00D31CB3"/>
    <w:rsid w:val="00D32169"/>
    <w:rsid w:val="00D3283A"/>
    <w:rsid w:val="00D33CE2"/>
    <w:rsid w:val="00D34641"/>
    <w:rsid w:val="00D34C50"/>
    <w:rsid w:val="00D354CD"/>
    <w:rsid w:val="00D35966"/>
    <w:rsid w:val="00D35E7F"/>
    <w:rsid w:val="00D361DA"/>
    <w:rsid w:val="00D368E5"/>
    <w:rsid w:val="00D37366"/>
    <w:rsid w:val="00D401A3"/>
    <w:rsid w:val="00D413FD"/>
    <w:rsid w:val="00D41457"/>
    <w:rsid w:val="00D41A8B"/>
    <w:rsid w:val="00D421D1"/>
    <w:rsid w:val="00D429F4"/>
    <w:rsid w:val="00D42C7D"/>
    <w:rsid w:val="00D42D28"/>
    <w:rsid w:val="00D43A9B"/>
    <w:rsid w:val="00D445C6"/>
    <w:rsid w:val="00D44F90"/>
    <w:rsid w:val="00D4505E"/>
    <w:rsid w:val="00D45325"/>
    <w:rsid w:val="00D45424"/>
    <w:rsid w:val="00D46325"/>
    <w:rsid w:val="00D46C3F"/>
    <w:rsid w:val="00D46C75"/>
    <w:rsid w:val="00D471AB"/>
    <w:rsid w:val="00D47D01"/>
    <w:rsid w:val="00D5078C"/>
    <w:rsid w:val="00D50837"/>
    <w:rsid w:val="00D50FCD"/>
    <w:rsid w:val="00D51A18"/>
    <w:rsid w:val="00D53ABB"/>
    <w:rsid w:val="00D53E6B"/>
    <w:rsid w:val="00D5628B"/>
    <w:rsid w:val="00D57E3E"/>
    <w:rsid w:val="00D60789"/>
    <w:rsid w:val="00D61571"/>
    <w:rsid w:val="00D61661"/>
    <w:rsid w:val="00D62316"/>
    <w:rsid w:val="00D6345D"/>
    <w:rsid w:val="00D6394D"/>
    <w:rsid w:val="00D63E43"/>
    <w:rsid w:val="00D63F82"/>
    <w:rsid w:val="00D64C30"/>
    <w:rsid w:val="00D65136"/>
    <w:rsid w:val="00D65B59"/>
    <w:rsid w:val="00D66D43"/>
    <w:rsid w:val="00D6751B"/>
    <w:rsid w:val="00D71012"/>
    <w:rsid w:val="00D71A8C"/>
    <w:rsid w:val="00D71C62"/>
    <w:rsid w:val="00D71F86"/>
    <w:rsid w:val="00D7249B"/>
    <w:rsid w:val="00D7272F"/>
    <w:rsid w:val="00D7309F"/>
    <w:rsid w:val="00D73A0B"/>
    <w:rsid w:val="00D75ADF"/>
    <w:rsid w:val="00D7699F"/>
    <w:rsid w:val="00D76A69"/>
    <w:rsid w:val="00D7738F"/>
    <w:rsid w:val="00D77A81"/>
    <w:rsid w:val="00D77C2A"/>
    <w:rsid w:val="00D80669"/>
    <w:rsid w:val="00D80877"/>
    <w:rsid w:val="00D81B59"/>
    <w:rsid w:val="00D81C75"/>
    <w:rsid w:val="00D82235"/>
    <w:rsid w:val="00D82611"/>
    <w:rsid w:val="00D82E5D"/>
    <w:rsid w:val="00D83FF1"/>
    <w:rsid w:val="00D841DC"/>
    <w:rsid w:val="00D8466B"/>
    <w:rsid w:val="00D8482C"/>
    <w:rsid w:val="00D84D12"/>
    <w:rsid w:val="00D85646"/>
    <w:rsid w:val="00D85B2D"/>
    <w:rsid w:val="00D85C03"/>
    <w:rsid w:val="00D85EFE"/>
    <w:rsid w:val="00D85FE0"/>
    <w:rsid w:val="00D860CB"/>
    <w:rsid w:val="00D871BC"/>
    <w:rsid w:val="00D872D8"/>
    <w:rsid w:val="00D878D3"/>
    <w:rsid w:val="00D87EF7"/>
    <w:rsid w:val="00D90F3C"/>
    <w:rsid w:val="00D91B81"/>
    <w:rsid w:val="00D92C6E"/>
    <w:rsid w:val="00D93D3C"/>
    <w:rsid w:val="00D93EE8"/>
    <w:rsid w:val="00D944DE"/>
    <w:rsid w:val="00D950F1"/>
    <w:rsid w:val="00D952E6"/>
    <w:rsid w:val="00D95BFC"/>
    <w:rsid w:val="00D96123"/>
    <w:rsid w:val="00D971FB"/>
    <w:rsid w:val="00D97B0A"/>
    <w:rsid w:val="00DA0272"/>
    <w:rsid w:val="00DA07C1"/>
    <w:rsid w:val="00DA1FD3"/>
    <w:rsid w:val="00DA2708"/>
    <w:rsid w:val="00DA29BC"/>
    <w:rsid w:val="00DA2B3F"/>
    <w:rsid w:val="00DA42C6"/>
    <w:rsid w:val="00DA4961"/>
    <w:rsid w:val="00DA49B9"/>
    <w:rsid w:val="00DA4A39"/>
    <w:rsid w:val="00DA6250"/>
    <w:rsid w:val="00DA6363"/>
    <w:rsid w:val="00DB06EF"/>
    <w:rsid w:val="00DB0903"/>
    <w:rsid w:val="00DB09B4"/>
    <w:rsid w:val="00DB10BD"/>
    <w:rsid w:val="00DB1CD3"/>
    <w:rsid w:val="00DB2C4B"/>
    <w:rsid w:val="00DB3589"/>
    <w:rsid w:val="00DB4206"/>
    <w:rsid w:val="00DB4AC5"/>
    <w:rsid w:val="00DB5091"/>
    <w:rsid w:val="00DB5334"/>
    <w:rsid w:val="00DB6B8B"/>
    <w:rsid w:val="00DC0156"/>
    <w:rsid w:val="00DC03FF"/>
    <w:rsid w:val="00DC1505"/>
    <w:rsid w:val="00DC15A1"/>
    <w:rsid w:val="00DC1E3C"/>
    <w:rsid w:val="00DC1FA6"/>
    <w:rsid w:val="00DC26BB"/>
    <w:rsid w:val="00DC2CBF"/>
    <w:rsid w:val="00DC305B"/>
    <w:rsid w:val="00DC3865"/>
    <w:rsid w:val="00DC4F3F"/>
    <w:rsid w:val="00DC6457"/>
    <w:rsid w:val="00DC6AD2"/>
    <w:rsid w:val="00DC7FAB"/>
    <w:rsid w:val="00DD0752"/>
    <w:rsid w:val="00DD0F60"/>
    <w:rsid w:val="00DD14A7"/>
    <w:rsid w:val="00DD272E"/>
    <w:rsid w:val="00DD2B43"/>
    <w:rsid w:val="00DD2CAA"/>
    <w:rsid w:val="00DD581E"/>
    <w:rsid w:val="00DD5BC7"/>
    <w:rsid w:val="00DD5C78"/>
    <w:rsid w:val="00DD654C"/>
    <w:rsid w:val="00DD692E"/>
    <w:rsid w:val="00DD6D0C"/>
    <w:rsid w:val="00DD6D16"/>
    <w:rsid w:val="00DD6E36"/>
    <w:rsid w:val="00DD7A80"/>
    <w:rsid w:val="00DE0881"/>
    <w:rsid w:val="00DE09BA"/>
    <w:rsid w:val="00DE0FA7"/>
    <w:rsid w:val="00DE2096"/>
    <w:rsid w:val="00DE2138"/>
    <w:rsid w:val="00DE28C7"/>
    <w:rsid w:val="00DE361A"/>
    <w:rsid w:val="00DE4061"/>
    <w:rsid w:val="00DE4789"/>
    <w:rsid w:val="00DE4A92"/>
    <w:rsid w:val="00DE4D19"/>
    <w:rsid w:val="00DE5805"/>
    <w:rsid w:val="00DE5D6C"/>
    <w:rsid w:val="00DE61CE"/>
    <w:rsid w:val="00DE62A4"/>
    <w:rsid w:val="00DE66B4"/>
    <w:rsid w:val="00DE6787"/>
    <w:rsid w:val="00DE7C36"/>
    <w:rsid w:val="00DF08A2"/>
    <w:rsid w:val="00DF0950"/>
    <w:rsid w:val="00DF0F29"/>
    <w:rsid w:val="00DF2538"/>
    <w:rsid w:val="00DF45DC"/>
    <w:rsid w:val="00DF4681"/>
    <w:rsid w:val="00DF5072"/>
    <w:rsid w:val="00DF5407"/>
    <w:rsid w:val="00DF7235"/>
    <w:rsid w:val="00E01C0E"/>
    <w:rsid w:val="00E01C73"/>
    <w:rsid w:val="00E034BB"/>
    <w:rsid w:val="00E03E31"/>
    <w:rsid w:val="00E0427F"/>
    <w:rsid w:val="00E04E20"/>
    <w:rsid w:val="00E066EB"/>
    <w:rsid w:val="00E118C2"/>
    <w:rsid w:val="00E11CF8"/>
    <w:rsid w:val="00E11EF0"/>
    <w:rsid w:val="00E12B2E"/>
    <w:rsid w:val="00E12D47"/>
    <w:rsid w:val="00E12F7C"/>
    <w:rsid w:val="00E13D8E"/>
    <w:rsid w:val="00E15312"/>
    <w:rsid w:val="00E171F5"/>
    <w:rsid w:val="00E17EE8"/>
    <w:rsid w:val="00E20A75"/>
    <w:rsid w:val="00E2139B"/>
    <w:rsid w:val="00E21578"/>
    <w:rsid w:val="00E2279C"/>
    <w:rsid w:val="00E2296C"/>
    <w:rsid w:val="00E234C2"/>
    <w:rsid w:val="00E245B8"/>
    <w:rsid w:val="00E24AA3"/>
    <w:rsid w:val="00E250C0"/>
    <w:rsid w:val="00E2537A"/>
    <w:rsid w:val="00E25833"/>
    <w:rsid w:val="00E25A50"/>
    <w:rsid w:val="00E25CC7"/>
    <w:rsid w:val="00E27404"/>
    <w:rsid w:val="00E2783B"/>
    <w:rsid w:val="00E27879"/>
    <w:rsid w:val="00E27F9E"/>
    <w:rsid w:val="00E316D1"/>
    <w:rsid w:val="00E31716"/>
    <w:rsid w:val="00E324DF"/>
    <w:rsid w:val="00E332D9"/>
    <w:rsid w:val="00E33649"/>
    <w:rsid w:val="00E33B96"/>
    <w:rsid w:val="00E34B17"/>
    <w:rsid w:val="00E3532B"/>
    <w:rsid w:val="00E358E3"/>
    <w:rsid w:val="00E36950"/>
    <w:rsid w:val="00E36F83"/>
    <w:rsid w:val="00E3745E"/>
    <w:rsid w:val="00E378D8"/>
    <w:rsid w:val="00E40E15"/>
    <w:rsid w:val="00E42026"/>
    <w:rsid w:val="00E4295E"/>
    <w:rsid w:val="00E43458"/>
    <w:rsid w:val="00E4426D"/>
    <w:rsid w:val="00E45B8D"/>
    <w:rsid w:val="00E45BE9"/>
    <w:rsid w:val="00E461FA"/>
    <w:rsid w:val="00E46A11"/>
    <w:rsid w:val="00E474D4"/>
    <w:rsid w:val="00E47615"/>
    <w:rsid w:val="00E47BD3"/>
    <w:rsid w:val="00E49278"/>
    <w:rsid w:val="00E506C3"/>
    <w:rsid w:val="00E52101"/>
    <w:rsid w:val="00E52F58"/>
    <w:rsid w:val="00E53B4A"/>
    <w:rsid w:val="00E53F18"/>
    <w:rsid w:val="00E543E6"/>
    <w:rsid w:val="00E566E5"/>
    <w:rsid w:val="00E575DF"/>
    <w:rsid w:val="00E605B9"/>
    <w:rsid w:val="00E61764"/>
    <w:rsid w:val="00E6197B"/>
    <w:rsid w:val="00E61B21"/>
    <w:rsid w:val="00E625AF"/>
    <w:rsid w:val="00E627A9"/>
    <w:rsid w:val="00E6371A"/>
    <w:rsid w:val="00E645C7"/>
    <w:rsid w:val="00E65140"/>
    <w:rsid w:val="00E65344"/>
    <w:rsid w:val="00E655C6"/>
    <w:rsid w:val="00E6682B"/>
    <w:rsid w:val="00E67B2E"/>
    <w:rsid w:val="00E67DFE"/>
    <w:rsid w:val="00E67F41"/>
    <w:rsid w:val="00E70007"/>
    <w:rsid w:val="00E708FE"/>
    <w:rsid w:val="00E709E2"/>
    <w:rsid w:val="00E70DB6"/>
    <w:rsid w:val="00E71A5D"/>
    <w:rsid w:val="00E71F49"/>
    <w:rsid w:val="00E72765"/>
    <w:rsid w:val="00E73EA8"/>
    <w:rsid w:val="00E742DF"/>
    <w:rsid w:val="00E7473C"/>
    <w:rsid w:val="00E74A36"/>
    <w:rsid w:val="00E74C8F"/>
    <w:rsid w:val="00E76B27"/>
    <w:rsid w:val="00E77395"/>
    <w:rsid w:val="00E775F6"/>
    <w:rsid w:val="00E77C0D"/>
    <w:rsid w:val="00E801E4"/>
    <w:rsid w:val="00E80520"/>
    <w:rsid w:val="00E80752"/>
    <w:rsid w:val="00E81FEC"/>
    <w:rsid w:val="00E82358"/>
    <w:rsid w:val="00E825A8"/>
    <w:rsid w:val="00E83335"/>
    <w:rsid w:val="00E8369F"/>
    <w:rsid w:val="00E83CE6"/>
    <w:rsid w:val="00E8496F"/>
    <w:rsid w:val="00E87A3C"/>
    <w:rsid w:val="00E90355"/>
    <w:rsid w:val="00E922EB"/>
    <w:rsid w:val="00E927DA"/>
    <w:rsid w:val="00E92F58"/>
    <w:rsid w:val="00E932DC"/>
    <w:rsid w:val="00E937F3"/>
    <w:rsid w:val="00E943F1"/>
    <w:rsid w:val="00E95837"/>
    <w:rsid w:val="00E95D1A"/>
    <w:rsid w:val="00E95F4C"/>
    <w:rsid w:val="00E96162"/>
    <w:rsid w:val="00E961D4"/>
    <w:rsid w:val="00E96B17"/>
    <w:rsid w:val="00E96C46"/>
    <w:rsid w:val="00E974C6"/>
    <w:rsid w:val="00EA02E0"/>
    <w:rsid w:val="00EA1D3B"/>
    <w:rsid w:val="00EA212B"/>
    <w:rsid w:val="00EA2572"/>
    <w:rsid w:val="00EA2BEB"/>
    <w:rsid w:val="00EA2D35"/>
    <w:rsid w:val="00EA2EA3"/>
    <w:rsid w:val="00EA3151"/>
    <w:rsid w:val="00EA36D6"/>
    <w:rsid w:val="00EA4043"/>
    <w:rsid w:val="00EA4637"/>
    <w:rsid w:val="00EA4E43"/>
    <w:rsid w:val="00EA668E"/>
    <w:rsid w:val="00EA67AB"/>
    <w:rsid w:val="00EA6C37"/>
    <w:rsid w:val="00EA6D15"/>
    <w:rsid w:val="00EA70FD"/>
    <w:rsid w:val="00EA7787"/>
    <w:rsid w:val="00EA7D9B"/>
    <w:rsid w:val="00EB0AB8"/>
    <w:rsid w:val="00EB2E9E"/>
    <w:rsid w:val="00EB3A5A"/>
    <w:rsid w:val="00EB41BF"/>
    <w:rsid w:val="00EB44A8"/>
    <w:rsid w:val="00EB52C6"/>
    <w:rsid w:val="00EB53DD"/>
    <w:rsid w:val="00EB5D5B"/>
    <w:rsid w:val="00EB6524"/>
    <w:rsid w:val="00EB7390"/>
    <w:rsid w:val="00EC0013"/>
    <w:rsid w:val="00EC2CF5"/>
    <w:rsid w:val="00EC2D14"/>
    <w:rsid w:val="00EC3432"/>
    <w:rsid w:val="00EC377F"/>
    <w:rsid w:val="00EC42F9"/>
    <w:rsid w:val="00EC49F4"/>
    <w:rsid w:val="00EC4A87"/>
    <w:rsid w:val="00EC5F9D"/>
    <w:rsid w:val="00EC6683"/>
    <w:rsid w:val="00EC6C2B"/>
    <w:rsid w:val="00EC7292"/>
    <w:rsid w:val="00EC78CC"/>
    <w:rsid w:val="00EC7BD8"/>
    <w:rsid w:val="00ED168C"/>
    <w:rsid w:val="00ED1AA3"/>
    <w:rsid w:val="00ED1C80"/>
    <w:rsid w:val="00ED24D2"/>
    <w:rsid w:val="00ED3711"/>
    <w:rsid w:val="00ED37B2"/>
    <w:rsid w:val="00ED3A0F"/>
    <w:rsid w:val="00ED3DAC"/>
    <w:rsid w:val="00ED6225"/>
    <w:rsid w:val="00ED664D"/>
    <w:rsid w:val="00ED6C92"/>
    <w:rsid w:val="00ED6F0B"/>
    <w:rsid w:val="00EE0AC1"/>
    <w:rsid w:val="00EE12F7"/>
    <w:rsid w:val="00EE13F4"/>
    <w:rsid w:val="00EE3446"/>
    <w:rsid w:val="00EE3FAD"/>
    <w:rsid w:val="00EE4925"/>
    <w:rsid w:val="00EE57BA"/>
    <w:rsid w:val="00EE5D88"/>
    <w:rsid w:val="00EE621C"/>
    <w:rsid w:val="00EE6CF1"/>
    <w:rsid w:val="00EF0B7D"/>
    <w:rsid w:val="00EF0F7C"/>
    <w:rsid w:val="00EF10CA"/>
    <w:rsid w:val="00EF1344"/>
    <w:rsid w:val="00EF1FB9"/>
    <w:rsid w:val="00EF298E"/>
    <w:rsid w:val="00EF2C5C"/>
    <w:rsid w:val="00EF4C3E"/>
    <w:rsid w:val="00EF4CDF"/>
    <w:rsid w:val="00EF5515"/>
    <w:rsid w:val="00EF5762"/>
    <w:rsid w:val="00EF6BA9"/>
    <w:rsid w:val="00F01AED"/>
    <w:rsid w:val="00F01C11"/>
    <w:rsid w:val="00F01D17"/>
    <w:rsid w:val="00F02A6B"/>
    <w:rsid w:val="00F03003"/>
    <w:rsid w:val="00F0312B"/>
    <w:rsid w:val="00F03753"/>
    <w:rsid w:val="00F038D2"/>
    <w:rsid w:val="00F0409A"/>
    <w:rsid w:val="00F04CC3"/>
    <w:rsid w:val="00F04D65"/>
    <w:rsid w:val="00F04FD7"/>
    <w:rsid w:val="00F07D24"/>
    <w:rsid w:val="00F1059A"/>
    <w:rsid w:val="00F10CE7"/>
    <w:rsid w:val="00F10E03"/>
    <w:rsid w:val="00F11FE0"/>
    <w:rsid w:val="00F14FBA"/>
    <w:rsid w:val="00F157A2"/>
    <w:rsid w:val="00F16251"/>
    <w:rsid w:val="00F16386"/>
    <w:rsid w:val="00F170C5"/>
    <w:rsid w:val="00F20B9A"/>
    <w:rsid w:val="00F20BBE"/>
    <w:rsid w:val="00F20E3E"/>
    <w:rsid w:val="00F2287E"/>
    <w:rsid w:val="00F228C9"/>
    <w:rsid w:val="00F23033"/>
    <w:rsid w:val="00F23C43"/>
    <w:rsid w:val="00F2418A"/>
    <w:rsid w:val="00F24267"/>
    <w:rsid w:val="00F24B53"/>
    <w:rsid w:val="00F25A30"/>
    <w:rsid w:val="00F25B71"/>
    <w:rsid w:val="00F265FD"/>
    <w:rsid w:val="00F27ECE"/>
    <w:rsid w:val="00F30FDA"/>
    <w:rsid w:val="00F31375"/>
    <w:rsid w:val="00F3197B"/>
    <w:rsid w:val="00F32A29"/>
    <w:rsid w:val="00F337B2"/>
    <w:rsid w:val="00F33E01"/>
    <w:rsid w:val="00F34F68"/>
    <w:rsid w:val="00F3512C"/>
    <w:rsid w:val="00F35865"/>
    <w:rsid w:val="00F37165"/>
    <w:rsid w:val="00F37610"/>
    <w:rsid w:val="00F402AA"/>
    <w:rsid w:val="00F40810"/>
    <w:rsid w:val="00F408A4"/>
    <w:rsid w:val="00F41B37"/>
    <w:rsid w:val="00F42AAF"/>
    <w:rsid w:val="00F446FE"/>
    <w:rsid w:val="00F4471B"/>
    <w:rsid w:val="00F44945"/>
    <w:rsid w:val="00F44AB8"/>
    <w:rsid w:val="00F44AF6"/>
    <w:rsid w:val="00F45759"/>
    <w:rsid w:val="00F4641F"/>
    <w:rsid w:val="00F46A5C"/>
    <w:rsid w:val="00F46AC9"/>
    <w:rsid w:val="00F4741D"/>
    <w:rsid w:val="00F47A79"/>
    <w:rsid w:val="00F47DB4"/>
    <w:rsid w:val="00F5073A"/>
    <w:rsid w:val="00F50C25"/>
    <w:rsid w:val="00F519A8"/>
    <w:rsid w:val="00F5306E"/>
    <w:rsid w:val="00F537DE"/>
    <w:rsid w:val="00F53A6C"/>
    <w:rsid w:val="00F54482"/>
    <w:rsid w:val="00F553C2"/>
    <w:rsid w:val="00F55D71"/>
    <w:rsid w:val="00F55E6D"/>
    <w:rsid w:val="00F566FA"/>
    <w:rsid w:val="00F57C20"/>
    <w:rsid w:val="00F57F78"/>
    <w:rsid w:val="00F605D4"/>
    <w:rsid w:val="00F60BFC"/>
    <w:rsid w:val="00F611A8"/>
    <w:rsid w:val="00F61231"/>
    <w:rsid w:val="00F61973"/>
    <w:rsid w:val="00F62ABE"/>
    <w:rsid w:val="00F63446"/>
    <w:rsid w:val="00F63EBF"/>
    <w:rsid w:val="00F646AB"/>
    <w:rsid w:val="00F65ED8"/>
    <w:rsid w:val="00F66819"/>
    <w:rsid w:val="00F66907"/>
    <w:rsid w:val="00F67206"/>
    <w:rsid w:val="00F6746C"/>
    <w:rsid w:val="00F677F3"/>
    <w:rsid w:val="00F67CE9"/>
    <w:rsid w:val="00F67DC4"/>
    <w:rsid w:val="00F67EF2"/>
    <w:rsid w:val="00F7073D"/>
    <w:rsid w:val="00F70CF4"/>
    <w:rsid w:val="00F70E94"/>
    <w:rsid w:val="00F71727"/>
    <w:rsid w:val="00F71D91"/>
    <w:rsid w:val="00F72D19"/>
    <w:rsid w:val="00F72DB7"/>
    <w:rsid w:val="00F72E3B"/>
    <w:rsid w:val="00F72EFC"/>
    <w:rsid w:val="00F73172"/>
    <w:rsid w:val="00F75209"/>
    <w:rsid w:val="00F75533"/>
    <w:rsid w:val="00F75B36"/>
    <w:rsid w:val="00F76657"/>
    <w:rsid w:val="00F76E4D"/>
    <w:rsid w:val="00F76E8C"/>
    <w:rsid w:val="00F80172"/>
    <w:rsid w:val="00F80866"/>
    <w:rsid w:val="00F80B45"/>
    <w:rsid w:val="00F81227"/>
    <w:rsid w:val="00F81BC3"/>
    <w:rsid w:val="00F8259F"/>
    <w:rsid w:val="00F8273B"/>
    <w:rsid w:val="00F8398C"/>
    <w:rsid w:val="00F8400D"/>
    <w:rsid w:val="00F8414E"/>
    <w:rsid w:val="00F84A47"/>
    <w:rsid w:val="00F84B52"/>
    <w:rsid w:val="00F85B87"/>
    <w:rsid w:val="00F86724"/>
    <w:rsid w:val="00F87DD3"/>
    <w:rsid w:val="00F87ECF"/>
    <w:rsid w:val="00F8D405"/>
    <w:rsid w:val="00F90128"/>
    <w:rsid w:val="00F902AF"/>
    <w:rsid w:val="00F912BB"/>
    <w:rsid w:val="00F916ED"/>
    <w:rsid w:val="00F918E1"/>
    <w:rsid w:val="00F91B1B"/>
    <w:rsid w:val="00F91C34"/>
    <w:rsid w:val="00F920FC"/>
    <w:rsid w:val="00F929CC"/>
    <w:rsid w:val="00F93793"/>
    <w:rsid w:val="00F93C20"/>
    <w:rsid w:val="00F946D2"/>
    <w:rsid w:val="00F94B81"/>
    <w:rsid w:val="00F94F4C"/>
    <w:rsid w:val="00F94FFA"/>
    <w:rsid w:val="00F955CC"/>
    <w:rsid w:val="00F9640A"/>
    <w:rsid w:val="00F9744B"/>
    <w:rsid w:val="00F9799C"/>
    <w:rsid w:val="00FA0F34"/>
    <w:rsid w:val="00FA11D2"/>
    <w:rsid w:val="00FA13D5"/>
    <w:rsid w:val="00FA1468"/>
    <w:rsid w:val="00FA2052"/>
    <w:rsid w:val="00FA2598"/>
    <w:rsid w:val="00FA301C"/>
    <w:rsid w:val="00FA33FE"/>
    <w:rsid w:val="00FA3AD2"/>
    <w:rsid w:val="00FA57A1"/>
    <w:rsid w:val="00FA7392"/>
    <w:rsid w:val="00FB2043"/>
    <w:rsid w:val="00FB3046"/>
    <w:rsid w:val="00FB3869"/>
    <w:rsid w:val="00FB3C92"/>
    <w:rsid w:val="00FB3EA1"/>
    <w:rsid w:val="00FB3FF7"/>
    <w:rsid w:val="00FB47D4"/>
    <w:rsid w:val="00FB5433"/>
    <w:rsid w:val="00FB5670"/>
    <w:rsid w:val="00FB58A2"/>
    <w:rsid w:val="00FB6AD3"/>
    <w:rsid w:val="00FB6C22"/>
    <w:rsid w:val="00FB6DE0"/>
    <w:rsid w:val="00FB6E0E"/>
    <w:rsid w:val="00FB72C4"/>
    <w:rsid w:val="00FB7606"/>
    <w:rsid w:val="00FC0536"/>
    <w:rsid w:val="00FC0683"/>
    <w:rsid w:val="00FC1A85"/>
    <w:rsid w:val="00FC1D6D"/>
    <w:rsid w:val="00FC23C8"/>
    <w:rsid w:val="00FC35C8"/>
    <w:rsid w:val="00FC38CC"/>
    <w:rsid w:val="00FC3DAE"/>
    <w:rsid w:val="00FC42A3"/>
    <w:rsid w:val="00FC499A"/>
    <w:rsid w:val="00FC56FF"/>
    <w:rsid w:val="00FC72C6"/>
    <w:rsid w:val="00FC7E4C"/>
    <w:rsid w:val="00FC7EA4"/>
    <w:rsid w:val="00FC7FAE"/>
    <w:rsid w:val="00FD0C3D"/>
    <w:rsid w:val="00FD0D89"/>
    <w:rsid w:val="00FD207B"/>
    <w:rsid w:val="00FD2913"/>
    <w:rsid w:val="00FD2AC7"/>
    <w:rsid w:val="00FD31E4"/>
    <w:rsid w:val="00FD48A2"/>
    <w:rsid w:val="00FD6438"/>
    <w:rsid w:val="00FD69FF"/>
    <w:rsid w:val="00FD7216"/>
    <w:rsid w:val="00FD78C8"/>
    <w:rsid w:val="00FE036B"/>
    <w:rsid w:val="00FE22B4"/>
    <w:rsid w:val="00FE2480"/>
    <w:rsid w:val="00FE3894"/>
    <w:rsid w:val="00FE39CE"/>
    <w:rsid w:val="00FE42BC"/>
    <w:rsid w:val="00FE4351"/>
    <w:rsid w:val="00FE4DD0"/>
    <w:rsid w:val="00FE59BD"/>
    <w:rsid w:val="00FE6625"/>
    <w:rsid w:val="00FE6870"/>
    <w:rsid w:val="00FE7271"/>
    <w:rsid w:val="00FE7DA0"/>
    <w:rsid w:val="00FF1549"/>
    <w:rsid w:val="00FF2578"/>
    <w:rsid w:val="00FF266E"/>
    <w:rsid w:val="00FF2C7A"/>
    <w:rsid w:val="00FF2E92"/>
    <w:rsid w:val="00FF304B"/>
    <w:rsid w:val="00FF3773"/>
    <w:rsid w:val="00FF4893"/>
    <w:rsid w:val="00FF4BE6"/>
    <w:rsid w:val="00FF5648"/>
    <w:rsid w:val="00FF5735"/>
    <w:rsid w:val="00FF5865"/>
    <w:rsid w:val="00FF68A1"/>
    <w:rsid w:val="00FF69DC"/>
    <w:rsid w:val="00FF77FE"/>
    <w:rsid w:val="00FF7B9A"/>
    <w:rsid w:val="0101C14F"/>
    <w:rsid w:val="0103FAF2"/>
    <w:rsid w:val="012177F6"/>
    <w:rsid w:val="012504C6"/>
    <w:rsid w:val="012513D7"/>
    <w:rsid w:val="012C1473"/>
    <w:rsid w:val="013079CC"/>
    <w:rsid w:val="01444411"/>
    <w:rsid w:val="014B6DA9"/>
    <w:rsid w:val="014C465B"/>
    <w:rsid w:val="014D404E"/>
    <w:rsid w:val="0150E395"/>
    <w:rsid w:val="0156CB9D"/>
    <w:rsid w:val="016C2617"/>
    <w:rsid w:val="0173CB43"/>
    <w:rsid w:val="01831EC8"/>
    <w:rsid w:val="0187863F"/>
    <w:rsid w:val="019CC492"/>
    <w:rsid w:val="01A74A78"/>
    <w:rsid w:val="01B51F30"/>
    <w:rsid w:val="01BC193F"/>
    <w:rsid w:val="01C134D1"/>
    <w:rsid w:val="01D4E00D"/>
    <w:rsid w:val="01DA3AD1"/>
    <w:rsid w:val="01DC21FC"/>
    <w:rsid w:val="01EB9CCC"/>
    <w:rsid w:val="0210EF63"/>
    <w:rsid w:val="02131EEB"/>
    <w:rsid w:val="021E3EA2"/>
    <w:rsid w:val="0220A15B"/>
    <w:rsid w:val="022217C4"/>
    <w:rsid w:val="0233D2D2"/>
    <w:rsid w:val="02341B63"/>
    <w:rsid w:val="024234A7"/>
    <w:rsid w:val="0245B9E3"/>
    <w:rsid w:val="0250B749"/>
    <w:rsid w:val="0258A4A8"/>
    <w:rsid w:val="0274BDDD"/>
    <w:rsid w:val="02863272"/>
    <w:rsid w:val="029BB916"/>
    <w:rsid w:val="02A9A773"/>
    <w:rsid w:val="02D4C253"/>
    <w:rsid w:val="02D7117F"/>
    <w:rsid w:val="02E5D09F"/>
    <w:rsid w:val="02EBEDC2"/>
    <w:rsid w:val="02EF2D10"/>
    <w:rsid w:val="02FCD23B"/>
    <w:rsid w:val="02FE69CB"/>
    <w:rsid w:val="03481A27"/>
    <w:rsid w:val="0349FE81"/>
    <w:rsid w:val="034C791E"/>
    <w:rsid w:val="034D84B9"/>
    <w:rsid w:val="034E886F"/>
    <w:rsid w:val="035002D8"/>
    <w:rsid w:val="03561FA2"/>
    <w:rsid w:val="03568E9D"/>
    <w:rsid w:val="035832B5"/>
    <w:rsid w:val="036D4E82"/>
    <w:rsid w:val="039B915D"/>
    <w:rsid w:val="039CBCDD"/>
    <w:rsid w:val="03A6349E"/>
    <w:rsid w:val="03A9DF4B"/>
    <w:rsid w:val="03B322E8"/>
    <w:rsid w:val="03B61F54"/>
    <w:rsid w:val="03BFD4D0"/>
    <w:rsid w:val="03C11882"/>
    <w:rsid w:val="03CA4FAE"/>
    <w:rsid w:val="03CC2D37"/>
    <w:rsid w:val="03E8DB1A"/>
    <w:rsid w:val="03EFC068"/>
    <w:rsid w:val="03FCC33A"/>
    <w:rsid w:val="03FF6C06"/>
    <w:rsid w:val="0407BA9C"/>
    <w:rsid w:val="04124795"/>
    <w:rsid w:val="041A9619"/>
    <w:rsid w:val="042F86EE"/>
    <w:rsid w:val="0449D8FB"/>
    <w:rsid w:val="04582FDF"/>
    <w:rsid w:val="0466DB87"/>
    <w:rsid w:val="0480F55C"/>
    <w:rsid w:val="048FE93A"/>
    <w:rsid w:val="04986186"/>
    <w:rsid w:val="04B048D1"/>
    <w:rsid w:val="04C63B25"/>
    <w:rsid w:val="04EBD339"/>
    <w:rsid w:val="04FE8E92"/>
    <w:rsid w:val="0504D38C"/>
    <w:rsid w:val="05083585"/>
    <w:rsid w:val="050B0167"/>
    <w:rsid w:val="0515A5CC"/>
    <w:rsid w:val="051D9055"/>
    <w:rsid w:val="05331E90"/>
    <w:rsid w:val="0539CC72"/>
    <w:rsid w:val="053CD6AC"/>
    <w:rsid w:val="0540F311"/>
    <w:rsid w:val="0546AB2E"/>
    <w:rsid w:val="055A5EBE"/>
    <w:rsid w:val="055DA895"/>
    <w:rsid w:val="05723FF8"/>
    <w:rsid w:val="05742D80"/>
    <w:rsid w:val="057606A9"/>
    <w:rsid w:val="0579D569"/>
    <w:rsid w:val="057F986B"/>
    <w:rsid w:val="05951B79"/>
    <w:rsid w:val="05992E83"/>
    <w:rsid w:val="05A399C1"/>
    <w:rsid w:val="05ADF7AD"/>
    <w:rsid w:val="05B32F43"/>
    <w:rsid w:val="05B8573A"/>
    <w:rsid w:val="05DE708A"/>
    <w:rsid w:val="05E6897F"/>
    <w:rsid w:val="05F49985"/>
    <w:rsid w:val="06052410"/>
    <w:rsid w:val="06143A53"/>
    <w:rsid w:val="062909D8"/>
    <w:rsid w:val="0656C731"/>
    <w:rsid w:val="066389D1"/>
    <w:rsid w:val="0665CF39"/>
    <w:rsid w:val="066C51C3"/>
    <w:rsid w:val="066E5F09"/>
    <w:rsid w:val="06822764"/>
    <w:rsid w:val="069A4932"/>
    <w:rsid w:val="06A23B6E"/>
    <w:rsid w:val="06AA8003"/>
    <w:rsid w:val="06B566F6"/>
    <w:rsid w:val="06C9C411"/>
    <w:rsid w:val="06CF87E5"/>
    <w:rsid w:val="06D1AC7A"/>
    <w:rsid w:val="06D724FA"/>
    <w:rsid w:val="06ECF9E3"/>
    <w:rsid w:val="06F978F6"/>
    <w:rsid w:val="06FD1F7C"/>
    <w:rsid w:val="070B3C02"/>
    <w:rsid w:val="0728C7E5"/>
    <w:rsid w:val="072DF0B9"/>
    <w:rsid w:val="072E4A6B"/>
    <w:rsid w:val="0730E789"/>
    <w:rsid w:val="073C1272"/>
    <w:rsid w:val="073CF6AF"/>
    <w:rsid w:val="077351CD"/>
    <w:rsid w:val="0774BB07"/>
    <w:rsid w:val="07923933"/>
    <w:rsid w:val="07A1BC44"/>
    <w:rsid w:val="07AE543D"/>
    <w:rsid w:val="07B0A3A5"/>
    <w:rsid w:val="07B15390"/>
    <w:rsid w:val="07CCB754"/>
    <w:rsid w:val="07D5AE39"/>
    <w:rsid w:val="07DA4C7C"/>
    <w:rsid w:val="07EA7497"/>
    <w:rsid w:val="07FB5D83"/>
    <w:rsid w:val="08064094"/>
    <w:rsid w:val="082373FB"/>
    <w:rsid w:val="0836BDBE"/>
    <w:rsid w:val="08445C14"/>
    <w:rsid w:val="08472565"/>
    <w:rsid w:val="08577DAC"/>
    <w:rsid w:val="085F0213"/>
    <w:rsid w:val="0861DD94"/>
    <w:rsid w:val="0862087E"/>
    <w:rsid w:val="08874FA0"/>
    <w:rsid w:val="0896B643"/>
    <w:rsid w:val="0897CCBA"/>
    <w:rsid w:val="08AAA5D9"/>
    <w:rsid w:val="08E7F551"/>
    <w:rsid w:val="08F7B4F6"/>
    <w:rsid w:val="09103DD7"/>
    <w:rsid w:val="09161307"/>
    <w:rsid w:val="092C6CD9"/>
    <w:rsid w:val="093C4249"/>
    <w:rsid w:val="095D6305"/>
    <w:rsid w:val="0978A043"/>
    <w:rsid w:val="099CDD58"/>
    <w:rsid w:val="09AAF9ED"/>
    <w:rsid w:val="09B9C1FE"/>
    <w:rsid w:val="09C70700"/>
    <w:rsid w:val="09EAE333"/>
    <w:rsid w:val="0A035DED"/>
    <w:rsid w:val="0A0650B8"/>
    <w:rsid w:val="0A06F9F7"/>
    <w:rsid w:val="0A1F36C3"/>
    <w:rsid w:val="0A3186B2"/>
    <w:rsid w:val="0A381624"/>
    <w:rsid w:val="0A3CCD03"/>
    <w:rsid w:val="0A46EC9D"/>
    <w:rsid w:val="0A5FCAD4"/>
    <w:rsid w:val="0A670569"/>
    <w:rsid w:val="0A7250AF"/>
    <w:rsid w:val="0A7802ED"/>
    <w:rsid w:val="0A805563"/>
    <w:rsid w:val="0A9502A1"/>
    <w:rsid w:val="0AA324B8"/>
    <w:rsid w:val="0AA5E49A"/>
    <w:rsid w:val="0AA6B799"/>
    <w:rsid w:val="0AB295C8"/>
    <w:rsid w:val="0AB5E530"/>
    <w:rsid w:val="0AD3A0C6"/>
    <w:rsid w:val="0AD58FE2"/>
    <w:rsid w:val="0ADE0EFE"/>
    <w:rsid w:val="0AE31E6F"/>
    <w:rsid w:val="0B0279EB"/>
    <w:rsid w:val="0B12B937"/>
    <w:rsid w:val="0B166B93"/>
    <w:rsid w:val="0B1C24DC"/>
    <w:rsid w:val="0B1CEA0D"/>
    <w:rsid w:val="0B2797E1"/>
    <w:rsid w:val="0B2FC5E1"/>
    <w:rsid w:val="0B34CC59"/>
    <w:rsid w:val="0B460117"/>
    <w:rsid w:val="0B587A6F"/>
    <w:rsid w:val="0B59E3CB"/>
    <w:rsid w:val="0B7C1F7B"/>
    <w:rsid w:val="0B7FB117"/>
    <w:rsid w:val="0B80CFF3"/>
    <w:rsid w:val="0B8F705D"/>
    <w:rsid w:val="0B97A66A"/>
    <w:rsid w:val="0B989C39"/>
    <w:rsid w:val="0BC3D89F"/>
    <w:rsid w:val="0BD342EA"/>
    <w:rsid w:val="0BE17706"/>
    <w:rsid w:val="0BEF533E"/>
    <w:rsid w:val="0BFEBFDB"/>
    <w:rsid w:val="0BFF508E"/>
    <w:rsid w:val="0C032700"/>
    <w:rsid w:val="0C050193"/>
    <w:rsid w:val="0C220E43"/>
    <w:rsid w:val="0C3A53A8"/>
    <w:rsid w:val="0C50EB0F"/>
    <w:rsid w:val="0C54C068"/>
    <w:rsid w:val="0C68000D"/>
    <w:rsid w:val="0C709E26"/>
    <w:rsid w:val="0C714769"/>
    <w:rsid w:val="0C716AC5"/>
    <w:rsid w:val="0C76FFE2"/>
    <w:rsid w:val="0C7E535C"/>
    <w:rsid w:val="0C8B15C9"/>
    <w:rsid w:val="0CAB9B7C"/>
    <w:rsid w:val="0CC70900"/>
    <w:rsid w:val="0CCFCDF3"/>
    <w:rsid w:val="0CD7158A"/>
    <w:rsid w:val="0CD74B99"/>
    <w:rsid w:val="0CE5641B"/>
    <w:rsid w:val="0CFEE327"/>
    <w:rsid w:val="0D01F70A"/>
    <w:rsid w:val="0D07941E"/>
    <w:rsid w:val="0D0B4022"/>
    <w:rsid w:val="0D1B8178"/>
    <w:rsid w:val="0D22FDBF"/>
    <w:rsid w:val="0D245B70"/>
    <w:rsid w:val="0D364E82"/>
    <w:rsid w:val="0D40DCD1"/>
    <w:rsid w:val="0D51BD13"/>
    <w:rsid w:val="0D5ED504"/>
    <w:rsid w:val="0D6F2A06"/>
    <w:rsid w:val="0D72B5DB"/>
    <w:rsid w:val="0D76A298"/>
    <w:rsid w:val="0D832535"/>
    <w:rsid w:val="0D83F211"/>
    <w:rsid w:val="0D8B239F"/>
    <w:rsid w:val="0D941975"/>
    <w:rsid w:val="0DBAC1EA"/>
    <w:rsid w:val="0DBECD7F"/>
    <w:rsid w:val="0DCA02E7"/>
    <w:rsid w:val="0DE731DE"/>
    <w:rsid w:val="0DEE2B69"/>
    <w:rsid w:val="0DFEE4F3"/>
    <w:rsid w:val="0E0927A2"/>
    <w:rsid w:val="0E3605A2"/>
    <w:rsid w:val="0E38EA4F"/>
    <w:rsid w:val="0E3986EA"/>
    <w:rsid w:val="0E41CE2F"/>
    <w:rsid w:val="0E43E1D7"/>
    <w:rsid w:val="0E564940"/>
    <w:rsid w:val="0E5D7C4D"/>
    <w:rsid w:val="0E60EBA6"/>
    <w:rsid w:val="0E61FFA0"/>
    <w:rsid w:val="0E62726D"/>
    <w:rsid w:val="0E65E66B"/>
    <w:rsid w:val="0E680D3D"/>
    <w:rsid w:val="0E72CC4C"/>
    <w:rsid w:val="0E766F85"/>
    <w:rsid w:val="0E78CE15"/>
    <w:rsid w:val="0E8A2522"/>
    <w:rsid w:val="0E912737"/>
    <w:rsid w:val="0EB30E36"/>
    <w:rsid w:val="0EB44C10"/>
    <w:rsid w:val="0EBB0065"/>
    <w:rsid w:val="0EBE15AA"/>
    <w:rsid w:val="0EC02BD1"/>
    <w:rsid w:val="0EC6181E"/>
    <w:rsid w:val="0EE7B410"/>
    <w:rsid w:val="0EECC3BF"/>
    <w:rsid w:val="0EED0385"/>
    <w:rsid w:val="0EFBA218"/>
    <w:rsid w:val="0F02032F"/>
    <w:rsid w:val="0F0B5E2E"/>
    <w:rsid w:val="0F166670"/>
    <w:rsid w:val="0F177D33"/>
    <w:rsid w:val="0F20C2F2"/>
    <w:rsid w:val="0F380BF9"/>
    <w:rsid w:val="0F3EADC7"/>
    <w:rsid w:val="0F40DD7C"/>
    <w:rsid w:val="0F413522"/>
    <w:rsid w:val="0F48B48D"/>
    <w:rsid w:val="0F4FE0C2"/>
    <w:rsid w:val="0F50C21A"/>
    <w:rsid w:val="0F89FBCA"/>
    <w:rsid w:val="0F93652A"/>
    <w:rsid w:val="0F94B194"/>
    <w:rsid w:val="0FA5B275"/>
    <w:rsid w:val="0FAABA7A"/>
    <w:rsid w:val="0FC0ADBB"/>
    <w:rsid w:val="0FC9DA4F"/>
    <w:rsid w:val="0FCA12A4"/>
    <w:rsid w:val="0FCD3E5F"/>
    <w:rsid w:val="0FCFCBB7"/>
    <w:rsid w:val="0FE3733D"/>
    <w:rsid w:val="0FF64A6A"/>
    <w:rsid w:val="0FFB2790"/>
    <w:rsid w:val="100FBC0B"/>
    <w:rsid w:val="1023A175"/>
    <w:rsid w:val="10382423"/>
    <w:rsid w:val="1043EADB"/>
    <w:rsid w:val="104E1D15"/>
    <w:rsid w:val="10640A42"/>
    <w:rsid w:val="106BD234"/>
    <w:rsid w:val="108BD343"/>
    <w:rsid w:val="109187E2"/>
    <w:rsid w:val="10A0B99D"/>
    <w:rsid w:val="10A13203"/>
    <w:rsid w:val="10C13841"/>
    <w:rsid w:val="10C49657"/>
    <w:rsid w:val="10C70ACF"/>
    <w:rsid w:val="10F36ED6"/>
    <w:rsid w:val="1101F776"/>
    <w:rsid w:val="11037B01"/>
    <w:rsid w:val="111BD0B3"/>
    <w:rsid w:val="11328CF8"/>
    <w:rsid w:val="1140DCDB"/>
    <w:rsid w:val="11428D7F"/>
    <w:rsid w:val="114F5E9B"/>
    <w:rsid w:val="1154CBA6"/>
    <w:rsid w:val="1180F9CA"/>
    <w:rsid w:val="1198CF12"/>
    <w:rsid w:val="11B40EA6"/>
    <w:rsid w:val="11CA09DD"/>
    <w:rsid w:val="11D32C1B"/>
    <w:rsid w:val="11E7675C"/>
    <w:rsid w:val="11E99C74"/>
    <w:rsid w:val="11ED7F75"/>
    <w:rsid w:val="120EC72B"/>
    <w:rsid w:val="120FA686"/>
    <w:rsid w:val="1215CF7C"/>
    <w:rsid w:val="1217420D"/>
    <w:rsid w:val="1227AD5F"/>
    <w:rsid w:val="123AF1FC"/>
    <w:rsid w:val="123AF8F6"/>
    <w:rsid w:val="124290B9"/>
    <w:rsid w:val="1250F8D8"/>
    <w:rsid w:val="126183AB"/>
    <w:rsid w:val="126EC8DF"/>
    <w:rsid w:val="12723E1C"/>
    <w:rsid w:val="128BFD8E"/>
    <w:rsid w:val="12A8AD7B"/>
    <w:rsid w:val="12AE5DF7"/>
    <w:rsid w:val="12BA8021"/>
    <w:rsid w:val="12C3157F"/>
    <w:rsid w:val="12C51DC9"/>
    <w:rsid w:val="12CCC455"/>
    <w:rsid w:val="12D01951"/>
    <w:rsid w:val="12DB64DE"/>
    <w:rsid w:val="12DECE7A"/>
    <w:rsid w:val="12DFF5BC"/>
    <w:rsid w:val="12EF8E17"/>
    <w:rsid w:val="12F127FD"/>
    <w:rsid w:val="12FC6D30"/>
    <w:rsid w:val="13002C07"/>
    <w:rsid w:val="130A4D66"/>
    <w:rsid w:val="131CFA04"/>
    <w:rsid w:val="132BE856"/>
    <w:rsid w:val="1337AB44"/>
    <w:rsid w:val="134BAD3A"/>
    <w:rsid w:val="134C5D98"/>
    <w:rsid w:val="134D4FD7"/>
    <w:rsid w:val="13683DD9"/>
    <w:rsid w:val="136EC2EB"/>
    <w:rsid w:val="136FE0C5"/>
    <w:rsid w:val="1380164B"/>
    <w:rsid w:val="138442CA"/>
    <w:rsid w:val="1389F37B"/>
    <w:rsid w:val="139160D2"/>
    <w:rsid w:val="13B2A790"/>
    <w:rsid w:val="13BF0953"/>
    <w:rsid w:val="13C0CCA5"/>
    <w:rsid w:val="13C41B2D"/>
    <w:rsid w:val="13C8A2C4"/>
    <w:rsid w:val="13E52EDC"/>
    <w:rsid w:val="13EB6A4A"/>
    <w:rsid w:val="13F260EE"/>
    <w:rsid w:val="13F93CC4"/>
    <w:rsid w:val="1408796B"/>
    <w:rsid w:val="141A3C66"/>
    <w:rsid w:val="1439278F"/>
    <w:rsid w:val="143A0ACB"/>
    <w:rsid w:val="14471DAC"/>
    <w:rsid w:val="14509D64"/>
    <w:rsid w:val="1459E995"/>
    <w:rsid w:val="1459F5FC"/>
    <w:rsid w:val="146243D1"/>
    <w:rsid w:val="14687A00"/>
    <w:rsid w:val="14795517"/>
    <w:rsid w:val="14833FFA"/>
    <w:rsid w:val="148C26E9"/>
    <w:rsid w:val="14919642"/>
    <w:rsid w:val="14ADDAF2"/>
    <w:rsid w:val="14C3AFAB"/>
    <w:rsid w:val="14D3A3EE"/>
    <w:rsid w:val="14E92038"/>
    <w:rsid w:val="14E95538"/>
    <w:rsid w:val="14E99A03"/>
    <w:rsid w:val="1513E7A6"/>
    <w:rsid w:val="15243374"/>
    <w:rsid w:val="15446022"/>
    <w:rsid w:val="1545349E"/>
    <w:rsid w:val="1550DBCA"/>
    <w:rsid w:val="1553B403"/>
    <w:rsid w:val="155D27A1"/>
    <w:rsid w:val="1564B171"/>
    <w:rsid w:val="1569F93D"/>
    <w:rsid w:val="157E8AEF"/>
    <w:rsid w:val="1587562F"/>
    <w:rsid w:val="15896ACD"/>
    <w:rsid w:val="158E601A"/>
    <w:rsid w:val="15972034"/>
    <w:rsid w:val="159E3B6F"/>
    <w:rsid w:val="15B985D1"/>
    <w:rsid w:val="15BB7434"/>
    <w:rsid w:val="15BBB558"/>
    <w:rsid w:val="15C53D65"/>
    <w:rsid w:val="15C837BD"/>
    <w:rsid w:val="15C94112"/>
    <w:rsid w:val="15ED95BF"/>
    <w:rsid w:val="15FE8CD1"/>
    <w:rsid w:val="1635058D"/>
    <w:rsid w:val="163CA6EA"/>
    <w:rsid w:val="1647DEE5"/>
    <w:rsid w:val="164E173D"/>
    <w:rsid w:val="16524C6F"/>
    <w:rsid w:val="16573F9A"/>
    <w:rsid w:val="1666ED29"/>
    <w:rsid w:val="167AB1C1"/>
    <w:rsid w:val="167DDBB2"/>
    <w:rsid w:val="168485B1"/>
    <w:rsid w:val="16849E49"/>
    <w:rsid w:val="16A0F0AD"/>
    <w:rsid w:val="16A10153"/>
    <w:rsid w:val="16A11514"/>
    <w:rsid w:val="16ABF0AF"/>
    <w:rsid w:val="16AD42AA"/>
    <w:rsid w:val="16BAD727"/>
    <w:rsid w:val="16C240D2"/>
    <w:rsid w:val="16C85679"/>
    <w:rsid w:val="16F5EA67"/>
    <w:rsid w:val="16FA92AC"/>
    <w:rsid w:val="16FCEA1C"/>
    <w:rsid w:val="16FDB2BF"/>
    <w:rsid w:val="17179187"/>
    <w:rsid w:val="1720BE53"/>
    <w:rsid w:val="1729A54C"/>
    <w:rsid w:val="172D1432"/>
    <w:rsid w:val="173138C1"/>
    <w:rsid w:val="17334094"/>
    <w:rsid w:val="173DA3DA"/>
    <w:rsid w:val="1748F383"/>
    <w:rsid w:val="175C2A76"/>
    <w:rsid w:val="1764081E"/>
    <w:rsid w:val="176C22FE"/>
    <w:rsid w:val="17781D34"/>
    <w:rsid w:val="17868946"/>
    <w:rsid w:val="178C9EDC"/>
    <w:rsid w:val="17A3E00D"/>
    <w:rsid w:val="17B03264"/>
    <w:rsid w:val="17D00081"/>
    <w:rsid w:val="17D167E0"/>
    <w:rsid w:val="17D362AE"/>
    <w:rsid w:val="17D96193"/>
    <w:rsid w:val="17E1E7E7"/>
    <w:rsid w:val="17E36430"/>
    <w:rsid w:val="17E8A911"/>
    <w:rsid w:val="17FB0D3C"/>
    <w:rsid w:val="17FC477B"/>
    <w:rsid w:val="17FE9AAA"/>
    <w:rsid w:val="181D7A57"/>
    <w:rsid w:val="182451E4"/>
    <w:rsid w:val="18255EF4"/>
    <w:rsid w:val="182D4378"/>
    <w:rsid w:val="1835C406"/>
    <w:rsid w:val="18633069"/>
    <w:rsid w:val="1867285C"/>
    <w:rsid w:val="186F357D"/>
    <w:rsid w:val="18856951"/>
    <w:rsid w:val="1898E48B"/>
    <w:rsid w:val="18A1B4C4"/>
    <w:rsid w:val="18AD4EC4"/>
    <w:rsid w:val="18BDF818"/>
    <w:rsid w:val="18E325B5"/>
    <w:rsid w:val="18E4F2E7"/>
    <w:rsid w:val="18EFB265"/>
    <w:rsid w:val="18F63960"/>
    <w:rsid w:val="19141C8C"/>
    <w:rsid w:val="191A087C"/>
    <w:rsid w:val="1920C4D7"/>
    <w:rsid w:val="193E2210"/>
    <w:rsid w:val="19433FFF"/>
    <w:rsid w:val="19606250"/>
    <w:rsid w:val="196DAC84"/>
    <w:rsid w:val="1976F951"/>
    <w:rsid w:val="1981B6BE"/>
    <w:rsid w:val="198C0C4C"/>
    <w:rsid w:val="199B8BC7"/>
    <w:rsid w:val="19B9A57B"/>
    <w:rsid w:val="19CA5370"/>
    <w:rsid w:val="19DB58B2"/>
    <w:rsid w:val="19F1757E"/>
    <w:rsid w:val="19FCAB30"/>
    <w:rsid w:val="19FF6EC9"/>
    <w:rsid w:val="1A091790"/>
    <w:rsid w:val="1A13C597"/>
    <w:rsid w:val="1A2715E7"/>
    <w:rsid w:val="1A364DD3"/>
    <w:rsid w:val="1A3F4E0C"/>
    <w:rsid w:val="1A451504"/>
    <w:rsid w:val="1A5861BF"/>
    <w:rsid w:val="1A5E5140"/>
    <w:rsid w:val="1A7F812E"/>
    <w:rsid w:val="1A7FB912"/>
    <w:rsid w:val="1A9554EC"/>
    <w:rsid w:val="1AAAB7CB"/>
    <w:rsid w:val="1AACFDD2"/>
    <w:rsid w:val="1AB90868"/>
    <w:rsid w:val="1ACE2571"/>
    <w:rsid w:val="1AD310DD"/>
    <w:rsid w:val="1AD33E77"/>
    <w:rsid w:val="1AD78735"/>
    <w:rsid w:val="1ADC1AAD"/>
    <w:rsid w:val="1AF54D8E"/>
    <w:rsid w:val="1AFD1AF6"/>
    <w:rsid w:val="1B08EBD2"/>
    <w:rsid w:val="1B1A92CC"/>
    <w:rsid w:val="1B1C88BC"/>
    <w:rsid w:val="1B1E3D33"/>
    <w:rsid w:val="1B2A4F92"/>
    <w:rsid w:val="1B2CFC4E"/>
    <w:rsid w:val="1B726DAC"/>
    <w:rsid w:val="1B8154BC"/>
    <w:rsid w:val="1B88F049"/>
    <w:rsid w:val="1B8C4789"/>
    <w:rsid w:val="1B928991"/>
    <w:rsid w:val="1BA42695"/>
    <w:rsid w:val="1BAF6A60"/>
    <w:rsid w:val="1BB1094C"/>
    <w:rsid w:val="1BBBD4BE"/>
    <w:rsid w:val="1BC3695F"/>
    <w:rsid w:val="1BD0047B"/>
    <w:rsid w:val="1BD43542"/>
    <w:rsid w:val="1BD9869A"/>
    <w:rsid w:val="1BE53034"/>
    <w:rsid w:val="1C113236"/>
    <w:rsid w:val="1C35A168"/>
    <w:rsid w:val="1C38F625"/>
    <w:rsid w:val="1C39CA00"/>
    <w:rsid w:val="1C41E9F4"/>
    <w:rsid w:val="1C422A42"/>
    <w:rsid w:val="1C4D66BA"/>
    <w:rsid w:val="1C55494A"/>
    <w:rsid w:val="1C71C899"/>
    <w:rsid w:val="1C7C7828"/>
    <w:rsid w:val="1C941112"/>
    <w:rsid w:val="1C94ABED"/>
    <w:rsid w:val="1C955930"/>
    <w:rsid w:val="1C95E211"/>
    <w:rsid w:val="1CA1F332"/>
    <w:rsid w:val="1CAE9898"/>
    <w:rsid w:val="1CB7F490"/>
    <w:rsid w:val="1CC343AC"/>
    <w:rsid w:val="1CC587E3"/>
    <w:rsid w:val="1CCF2CB9"/>
    <w:rsid w:val="1CD99D0A"/>
    <w:rsid w:val="1CDD9D01"/>
    <w:rsid w:val="1CDE42FC"/>
    <w:rsid w:val="1CEFCFA8"/>
    <w:rsid w:val="1CFC0179"/>
    <w:rsid w:val="1D096DE6"/>
    <w:rsid w:val="1D0C29DF"/>
    <w:rsid w:val="1D0E3E0D"/>
    <w:rsid w:val="1D2648AA"/>
    <w:rsid w:val="1D2D200C"/>
    <w:rsid w:val="1D333D98"/>
    <w:rsid w:val="1D3FBCFC"/>
    <w:rsid w:val="1D446F75"/>
    <w:rsid w:val="1D530346"/>
    <w:rsid w:val="1D6F0816"/>
    <w:rsid w:val="1D73361B"/>
    <w:rsid w:val="1DC48128"/>
    <w:rsid w:val="1DC810FA"/>
    <w:rsid w:val="1DEBFD95"/>
    <w:rsid w:val="1DF073F8"/>
    <w:rsid w:val="1DF39EEF"/>
    <w:rsid w:val="1DFA76B8"/>
    <w:rsid w:val="1E02C87B"/>
    <w:rsid w:val="1E0D615D"/>
    <w:rsid w:val="1E1799CD"/>
    <w:rsid w:val="1E311971"/>
    <w:rsid w:val="1E3A02F5"/>
    <w:rsid w:val="1E3AD668"/>
    <w:rsid w:val="1E4ECE52"/>
    <w:rsid w:val="1E66C1E3"/>
    <w:rsid w:val="1E6A9267"/>
    <w:rsid w:val="1E7EF15C"/>
    <w:rsid w:val="1E802D14"/>
    <w:rsid w:val="1E81525D"/>
    <w:rsid w:val="1EAF0441"/>
    <w:rsid w:val="1EB4F627"/>
    <w:rsid w:val="1ECBDF6E"/>
    <w:rsid w:val="1ECBED85"/>
    <w:rsid w:val="1EDB56C3"/>
    <w:rsid w:val="1EE8CF8D"/>
    <w:rsid w:val="1EED5F83"/>
    <w:rsid w:val="1EFE7ACA"/>
    <w:rsid w:val="1F13C8D1"/>
    <w:rsid w:val="1F1B7635"/>
    <w:rsid w:val="1F2418BB"/>
    <w:rsid w:val="1F24B2C5"/>
    <w:rsid w:val="1F2B7C23"/>
    <w:rsid w:val="1F3B0A03"/>
    <w:rsid w:val="1F40C6C0"/>
    <w:rsid w:val="1F45CE9B"/>
    <w:rsid w:val="1F605189"/>
    <w:rsid w:val="1F61291F"/>
    <w:rsid w:val="1F74B2EF"/>
    <w:rsid w:val="1F781837"/>
    <w:rsid w:val="1F83C571"/>
    <w:rsid w:val="1F892A10"/>
    <w:rsid w:val="1F8A7874"/>
    <w:rsid w:val="1FAB6ED5"/>
    <w:rsid w:val="1FBBF48D"/>
    <w:rsid w:val="1FC4A859"/>
    <w:rsid w:val="1FCB79CB"/>
    <w:rsid w:val="1FDA3218"/>
    <w:rsid w:val="1FDA76C5"/>
    <w:rsid w:val="1FE0B7C7"/>
    <w:rsid w:val="1FF79B88"/>
    <w:rsid w:val="1FFAF138"/>
    <w:rsid w:val="20086BAA"/>
    <w:rsid w:val="20257731"/>
    <w:rsid w:val="202B8622"/>
    <w:rsid w:val="20353B70"/>
    <w:rsid w:val="203CE752"/>
    <w:rsid w:val="2041F2B6"/>
    <w:rsid w:val="204570F6"/>
    <w:rsid w:val="2049B399"/>
    <w:rsid w:val="20732ECB"/>
    <w:rsid w:val="207D46EB"/>
    <w:rsid w:val="2081B224"/>
    <w:rsid w:val="20849FEE"/>
    <w:rsid w:val="208CE15B"/>
    <w:rsid w:val="2090C3D6"/>
    <w:rsid w:val="209864C9"/>
    <w:rsid w:val="209E0552"/>
    <w:rsid w:val="20B94F0E"/>
    <w:rsid w:val="20BBA996"/>
    <w:rsid w:val="20BC2703"/>
    <w:rsid w:val="20D6D291"/>
    <w:rsid w:val="210DCD41"/>
    <w:rsid w:val="21128EEA"/>
    <w:rsid w:val="21325840"/>
    <w:rsid w:val="2133E15F"/>
    <w:rsid w:val="21501EAF"/>
    <w:rsid w:val="215D34F4"/>
    <w:rsid w:val="216C261E"/>
    <w:rsid w:val="216F7EF3"/>
    <w:rsid w:val="21776ADC"/>
    <w:rsid w:val="217EC952"/>
    <w:rsid w:val="218BCD8E"/>
    <w:rsid w:val="2196525A"/>
    <w:rsid w:val="2198D698"/>
    <w:rsid w:val="21A1AEF5"/>
    <w:rsid w:val="21A5F23D"/>
    <w:rsid w:val="21BFE067"/>
    <w:rsid w:val="21C0107C"/>
    <w:rsid w:val="21C33293"/>
    <w:rsid w:val="21D39F69"/>
    <w:rsid w:val="21DAC6C1"/>
    <w:rsid w:val="21DBD4EB"/>
    <w:rsid w:val="21F4AC55"/>
    <w:rsid w:val="21F7FEDE"/>
    <w:rsid w:val="220BFC03"/>
    <w:rsid w:val="22169F59"/>
    <w:rsid w:val="222A4138"/>
    <w:rsid w:val="222BD689"/>
    <w:rsid w:val="222FCBDD"/>
    <w:rsid w:val="2233A364"/>
    <w:rsid w:val="223838BB"/>
    <w:rsid w:val="223C5A5B"/>
    <w:rsid w:val="223F162D"/>
    <w:rsid w:val="22423F23"/>
    <w:rsid w:val="22474CAD"/>
    <w:rsid w:val="2252101E"/>
    <w:rsid w:val="225453A5"/>
    <w:rsid w:val="22624C77"/>
    <w:rsid w:val="22671A8F"/>
    <w:rsid w:val="227A1B77"/>
    <w:rsid w:val="227AB36D"/>
    <w:rsid w:val="227F8B3B"/>
    <w:rsid w:val="2285ED2B"/>
    <w:rsid w:val="228B116C"/>
    <w:rsid w:val="22997DFA"/>
    <w:rsid w:val="229FF966"/>
    <w:rsid w:val="22B00CC7"/>
    <w:rsid w:val="22D694E9"/>
    <w:rsid w:val="22E51CF3"/>
    <w:rsid w:val="22EB5EEF"/>
    <w:rsid w:val="22FF97EE"/>
    <w:rsid w:val="2305F9DD"/>
    <w:rsid w:val="23113098"/>
    <w:rsid w:val="2314D552"/>
    <w:rsid w:val="231AD968"/>
    <w:rsid w:val="232B2766"/>
    <w:rsid w:val="232C632C"/>
    <w:rsid w:val="2333BB8E"/>
    <w:rsid w:val="2341C741"/>
    <w:rsid w:val="234E6958"/>
    <w:rsid w:val="23516C58"/>
    <w:rsid w:val="236156F5"/>
    <w:rsid w:val="236A7D0B"/>
    <w:rsid w:val="236ADD65"/>
    <w:rsid w:val="236CDC32"/>
    <w:rsid w:val="2379BAB0"/>
    <w:rsid w:val="2387F93B"/>
    <w:rsid w:val="238E63A8"/>
    <w:rsid w:val="2391E899"/>
    <w:rsid w:val="239892F6"/>
    <w:rsid w:val="23A28889"/>
    <w:rsid w:val="23A3D97D"/>
    <w:rsid w:val="23A8D44C"/>
    <w:rsid w:val="23AB6161"/>
    <w:rsid w:val="23B5B494"/>
    <w:rsid w:val="23B6680E"/>
    <w:rsid w:val="23CA983D"/>
    <w:rsid w:val="23D62708"/>
    <w:rsid w:val="23FE91D6"/>
    <w:rsid w:val="240180F1"/>
    <w:rsid w:val="2408698E"/>
    <w:rsid w:val="241683CE"/>
    <w:rsid w:val="242E895E"/>
    <w:rsid w:val="242EFC54"/>
    <w:rsid w:val="2432841A"/>
    <w:rsid w:val="244499FC"/>
    <w:rsid w:val="244D3443"/>
    <w:rsid w:val="244EB291"/>
    <w:rsid w:val="245ACAE4"/>
    <w:rsid w:val="24651942"/>
    <w:rsid w:val="2472229F"/>
    <w:rsid w:val="247F6BFF"/>
    <w:rsid w:val="2481738D"/>
    <w:rsid w:val="2484A31B"/>
    <w:rsid w:val="24A4D8BF"/>
    <w:rsid w:val="24A8FEAD"/>
    <w:rsid w:val="24B01430"/>
    <w:rsid w:val="24C8A697"/>
    <w:rsid w:val="24D3AC5B"/>
    <w:rsid w:val="24E73822"/>
    <w:rsid w:val="24E7E7CC"/>
    <w:rsid w:val="24F718CA"/>
    <w:rsid w:val="25073188"/>
    <w:rsid w:val="250C9E0A"/>
    <w:rsid w:val="250D6BBB"/>
    <w:rsid w:val="252043B6"/>
    <w:rsid w:val="2540A8EE"/>
    <w:rsid w:val="2544A4AD"/>
    <w:rsid w:val="25533CC1"/>
    <w:rsid w:val="2564A3C8"/>
    <w:rsid w:val="2565BF40"/>
    <w:rsid w:val="256C982E"/>
    <w:rsid w:val="256F8522"/>
    <w:rsid w:val="25726211"/>
    <w:rsid w:val="2589EF68"/>
    <w:rsid w:val="258B5B87"/>
    <w:rsid w:val="2592443F"/>
    <w:rsid w:val="2592A3F3"/>
    <w:rsid w:val="259BA480"/>
    <w:rsid w:val="25A0F6BD"/>
    <w:rsid w:val="25BD8DED"/>
    <w:rsid w:val="25C30520"/>
    <w:rsid w:val="25C55ECD"/>
    <w:rsid w:val="25CFA3DD"/>
    <w:rsid w:val="25D54CB8"/>
    <w:rsid w:val="25D95D4B"/>
    <w:rsid w:val="25E5BADB"/>
    <w:rsid w:val="25E85903"/>
    <w:rsid w:val="2600FCB8"/>
    <w:rsid w:val="261806BF"/>
    <w:rsid w:val="264E7480"/>
    <w:rsid w:val="264E860F"/>
    <w:rsid w:val="26509E65"/>
    <w:rsid w:val="26511CD9"/>
    <w:rsid w:val="2653A234"/>
    <w:rsid w:val="2660A8CD"/>
    <w:rsid w:val="266150AD"/>
    <w:rsid w:val="26727C94"/>
    <w:rsid w:val="267E7212"/>
    <w:rsid w:val="269846D7"/>
    <w:rsid w:val="269AEEF2"/>
    <w:rsid w:val="26ACC3C3"/>
    <w:rsid w:val="26B02514"/>
    <w:rsid w:val="26B2FABC"/>
    <w:rsid w:val="26BA924D"/>
    <w:rsid w:val="26BFE998"/>
    <w:rsid w:val="26D153C1"/>
    <w:rsid w:val="26D48577"/>
    <w:rsid w:val="26E319F7"/>
    <w:rsid w:val="26F88A35"/>
    <w:rsid w:val="2712C82B"/>
    <w:rsid w:val="2717835B"/>
    <w:rsid w:val="271E647A"/>
    <w:rsid w:val="27264FEF"/>
    <w:rsid w:val="27272BE8"/>
    <w:rsid w:val="273AF06E"/>
    <w:rsid w:val="27404AE0"/>
    <w:rsid w:val="27430BEC"/>
    <w:rsid w:val="274B206A"/>
    <w:rsid w:val="2757DA65"/>
    <w:rsid w:val="2760C52C"/>
    <w:rsid w:val="27669D16"/>
    <w:rsid w:val="27751591"/>
    <w:rsid w:val="2777A617"/>
    <w:rsid w:val="27865353"/>
    <w:rsid w:val="27C19DCA"/>
    <w:rsid w:val="27CA7E02"/>
    <w:rsid w:val="27D898A5"/>
    <w:rsid w:val="27DBD7D2"/>
    <w:rsid w:val="27FF5C8C"/>
    <w:rsid w:val="28172D00"/>
    <w:rsid w:val="2817BA6D"/>
    <w:rsid w:val="28235D95"/>
    <w:rsid w:val="28277E4B"/>
    <w:rsid w:val="283B4EF2"/>
    <w:rsid w:val="285082DB"/>
    <w:rsid w:val="287072A7"/>
    <w:rsid w:val="287652A8"/>
    <w:rsid w:val="28A8F6A3"/>
    <w:rsid w:val="28B7C83A"/>
    <w:rsid w:val="28BECB12"/>
    <w:rsid w:val="28C0C7B1"/>
    <w:rsid w:val="28C628F9"/>
    <w:rsid w:val="28C80346"/>
    <w:rsid w:val="28F29E8A"/>
    <w:rsid w:val="28FD16D7"/>
    <w:rsid w:val="2907449F"/>
    <w:rsid w:val="29177287"/>
    <w:rsid w:val="291FF44A"/>
    <w:rsid w:val="292D3E97"/>
    <w:rsid w:val="29335CEA"/>
    <w:rsid w:val="293984C7"/>
    <w:rsid w:val="294A0E17"/>
    <w:rsid w:val="294E0454"/>
    <w:rsid w:val="294F34D4"/>
    <w:rsid w:val="29579B4C"/>
    <w:rsid w:val="295A1039"/>
    <w:rsid w:val="295ADC3F"/>
    <w:rsid w:val="295C9108"/>
    <w:rsid w:val="295E342B"/>
    <w:rsid w:val="296344A7"/>
    <w:rsid w:val="29673892"/>
    <w:rsid w:val="2976D254"/>
    <w:rsid w:val="299AF1E0"/>
    <w:rsid w:val="299E01D6"/>
    <w:rsid w:val="299EF2BF"/>
    <w:rsid w:val="29DCBEB9"/>
    <w:rsid w:val="29EAE57D"/>
    <w:rsid w:val="29F330D6"/>
    <w:rsid w:val="2A028B59"/>
    <w:rsid w:val="2A087EF2"/>
    <w:rsid w:val="2A0D7966"/>
    <w:rsid w:val="2A0F0C19"/>
    <w:rsid w:val="2A1AA2E5"/>
    <w:rsid w:val="2A281C35"/>
    <w:rsid w:val="2A32F1F4"/>
    <w:rsid w:val="2A497C02"/>
    <w:rsid w:val="2A75845B"/>
    <w:rsid w:val="2A77022E"/>
    <w:rsid w:val="2A7B6E1B"/>
    <w:rsid w:val="2A7BBF20"/>
    <w:rsid w:val="2A8EF6DF"/>
    <w:rsid w:val="2A90FF10"/>
    <w:rsid w:val="2A94E9C2"/>
    <w:rsid w:val="2A9D59FF"/>
    <w:rsid w:val="2AC64BAD"/>
    <w:rsid w:val="2AD4382D"/>
    <w:rsid w:val="2ADF08A9"/>
    <w:rsid w:val="2B05AAD1"/>
    <w:rsid w:val="2B079628"/>
    <w:rsid w:val="2B2D8AA6"/>
    <w:rsid w:val="2B316510"/>
    <w:rsid w:val="2B353FD0"/>
    <w:rsid w:val="2B4B55A5"/>
    <w:rsid w:val="2B4D9A50"/>
    <w:rsid w:val="2B534F1B"/>
    <w:rsid w:val="2B66A5F1"/>
    <w:rsid w:val="2B69E27E"/>
    <w:rsid w:val="2B795B69"/>
    <w:rsid w:val="2B7BDF8E"/>
    <w:rsid w:val="2B82C04D"/>
    <w:rsid w:val="2B88239D"/>
    <w:rsid w:val="2B89F638"/>
    <w:rsid w:val="2B92075D"/>
    <w:rsid w:val="2BA8A6BB"/>
    <w:rsid w:val="2BB5898C"/>
    <w:rsid w:val="2BBE2FA4"/>
    <w:rsid w:val="2BBF7376"/>
    <w:rsid w:val="2BC7FB20"/>
    <w:rsid w:val="2BF89A35"/>
    <w:rsid w:val="2C004DBC"/>
    <w:rsid w:val="2C1C7EFD"/>
    <w:rsid w:val="2C3155D7"/>
    <w:rsid w:val="2C4E8C9E"/>
    <w:rsid w:val="2C5B1A3F"/>
    <w:rsid w:val="2C621275"/>
    <w:rsid w:val="2C64459D"/>
    <w:rsid w:val="2C6BC6DC"/>
    <w:rsid w:val="2C6E99A7"/>
    <w:rsid w:val="2C70E009"/>
    <w:rsid w:val="2C9F63F0"/>
    <w:rsid w:val="2CA1A051"/>
    <w:rsid w:val="2CA2AE55"/>
    <w:rsid w:val="2CA90316"/>
    <w:rsid w:val="2CB3B803"/>
    <w:rsid w:val="2CC9F064"/>
    <w:rsid w:val="2CDE5DFC"/>
    <w:rsid w:val="2CE3D217"/>
    <w:rsid w:val="2CED983D"/>
    <w:rsid w:val="2CF11E45"/>
    <w:rsid w:val="2CF13702"/>
    <w:rsid w:val="2CFC7559"/>
    <w:rsid w:val="2D108CB2"/>
    <w:rsid w:val="2D13EC34"/>
    <w:rsid w:val="2D2837A1"/>
    <w:rsid w:val="2D2B796C"/>
    <w:rsid w:val="2D2FAFC8"/>
    <w:rsid w:val="2D32F328"/>
    <w:rsid w:val="2D3DF367"/>
    <w:rsid w:val="2D406932"/>
    <w:rsid w:val="2D4DDC42"/>
    <w:rsid w:val="2D4EB1A9"/>
    <w:rsid w:val="2D772D74"/>
    <w:rsid w:val="2D8527BD"/>
    <w:rsid w:val="2DAA76CA"/>
    <w:rsid w:val="2DB9E666"/>
    <w:rsid w:val="2DCF297B"/>
    <w:rsid w:val="2DD292BB"/>
    <w:rsid w:val="2DDCADBC"/>
    <w:rsid w:val="2DEA5CFF"/>
    <w:rsid w:val="2E1690DA"/>
    <w:rsid w:val="2E2961D4"/>
    <w:rsid w:val="2E3952E6"/>
    <w:rsid w:val="2E441AEE"/>
    <w:rsid w:val="2E4D5118"/>
    <w:rsid w:val="2E605BDA"/>
    <w:rsid w:val="2E631BEB"/>
    <w:rsid w:val="2E76700A"/>
    <w:rsid w:val="2E87A09E"/>
    <w:rsid w:val="2E8B4BA1"/>
    <w:rsid w:val="2EA218A0"/>
    <w:rsid w:val="2EA75538"/>
    <w:rsid w:val="2EBB9F13"/>
    <w:rsid w:val="2ECAB7DC"/>
    <w:rsid w:val="2ED7CA97"/>
    <w:rsid w:val="2EEF8D41"/>
    <w:rsid w:val="2EFEE06D"/>
    <w:rsid w:val="2F206E5F"/>
    <w:rsid w:val="2F278F15"/>
    <w:rsid w:val="2F46472B"/>
    <w:rsid w:val="2F4C0E7B"/>
    <w:rsid w:val="2F548ADD"/>
    <w:rsid w:val="2F555534"/>
    <w:rsid w:val="2F5AF040"/>
    <w:rsid w:val="2F6D8BAE"/>
    <w:rsid w:val="2F711DFE"/>
    <w:rsid w:val="2F815701"/>
    <w:rsid w:val="2F9806BA"/>
    <w:rsid w:val="2F9E26D0"/>
    <w:rsid w:val="2FA8B0A1"/>
    <w:rsid w:val="2FAB884C"/>
    <w:rsid w:val="2FB2613B"/>
    <w:rsid w:val="2FC730D7"/>
    <w:rsid w:val="2FDAD798"/>
    <w:rsid w:val="2FDE1271"/>
    <w:rsid w:val="2FFA00A2"/>
    <w:rsid w:val="300596E2"/>
    <w:rsid w:val="3008B003"/>
    <w:rsid w:val="30334B02"/>
    <w:rsid w:val="30409266"/>
    <w:rsid w:val="30563587"/>
    <w:rsid w:val="30642603"/>
    <w:rsid w:val="30694EBD"/>
    <w:rsid w:val="3083A9DD"/>
    <w:rsid w:val="308CD573"/>
    <w:rsid w:val="30AF1458"/>
    <w:rsid w:val="30B53061"/>
    <w:rsid w:val="30C50E07"/>
    <w:rsid w:val="30C7D503"/>
    <w:rsid w:val="30C8961B"/>
    <w:rsid w:val="30EC6F65"/>
    <w:rsid w:val="30FFAFF3"/>
    <w:rsid w:val="3102346F"/>
    <w:rsid w:val="31029770"/>
    <w:rsid w:val="31095C0F"/>
    <w:rsid w:val="3110784B"/>
    <w:rsid w:val="311A85E6"/>
    <w:rsid w:val="311F10F6"/>
    <w:rsid w:val="311FEC80"/>
    <w:rsid w:val="312A429C"/>
    <w:rsid w:val="31345258"/>
    <w:rsid w:val="31348E3A"/>
    <w:rsid w:val="31457533"/>
    <w:rsid w:val="31777D69"/>
    <w:rsid w:val="31836A97"/>
    <w:rsid w:val="3184AE39"/>
    <w:rsid w:val="3186F2AE"/>
    <w:rsid w:val="31921280"/>
    <w:rsid w:val="3194C772"/>
    <w:rsid w:val="3196D844"/>
    <w:rsid w:val="319EB273"/>
    <w:rsid w:val="31A38D48"/>
    <w:rsid w:val="31AFD0DF"/>
    <w:rsid w:val="31B6BC16"/>
    <w:rsid w:val="31B83724"/>
    <w:rsid w:val="31DA4C48"/>
    <w:rsid w:val="31E89CED"/>
    <w:rsid w:val="31EDCDF0"/>
    <w:rsid w:val="31F9BC58"/>
    <w:rsid w:val="31F9BE02"/>
    <w:rsid w:val="3202590D"/>
    <w:rsid w:val="32055026"/>
    <w:rsid w:val="320AFBD3"/>
    <w:rsid w:val="32130EE6"/>
    <w:rsid w:val="324AF306"/>
    <w:rsid w:val="327BA306"/>
    <w:rsid w:val="3280D907"/>
    <w:rsid w:val="32924E40"/>
    <w:rsid w:val="329524B0"/>
    <w:rsid w:val="32982199"/>
    <w:rsid w:val="32A30B48"/>
    <w:rsid w:val="32A62864"/>
    <w:rsid w:val="32A9B9EA"/>
    <w:rsid w:val="32B3171E"/>
    <w:rsid w:val="32D4D974"/>
    <w:rsid w:val="32D79888"/>
    <w:rsid w:val="32E5A600"/>
    <w:rsid w:val="32E7E5C6"/>
    <w:rsid w:val="32F6DE52"/>
    <w:rsid w:val="32FAB313"/>
    <w:rsid w:val="330BD9DA"/>
    <w:rsid w:val="330E6140"/>
    <w:rsid w:val="331350FA"/>
    <w:rsid w:val="331D7E88"/>
    <w:rsid w:val="332B9EC3"/>
    <w:rsid w:val="33321BFE"/>
    <w:rsid w:val="33463B57"/>
    <w:rsid w:val="334E314D"/>
    <w:rsid w:val="3351F244"/>
    <w:rsid w:val="335C8A83"/>
    <w:rsid w:val="336BC2A0"/>
    <w:rsid w:val="3372726F"/>
    <w:rsid w:val="33767FEA"/>
    <w:rsid w:val="3377274E"/>
    <w:rsid w:val="337B3C84"/>
    <w:rsid w:val="337C9FD8"/>
    <w:rsid w:val="33846D4E"/>
    <w:rsid w:val="338AC724"/>
    <w:rsid w:val="338ECF7D"/>
    <w:rsid w:val="33989ED4"/>
    <w:rsid w:val="33A12087"/>
    <w:rsid w:val="33A2F4D5"/>
    <w:rsid w:val="33AA4EBB"/>
    <w:rsid w:val="33B5A9B5"/>
    <w:rsid w:val="33B7DACD"/>
    <w:rsid w:val="33BB048D"/>
    <w:rsid w:val="33C21FF4"/>
    <w:rsid w:val="33C76C6C"/>
    <w:rsid w:val="33D04EB4"/>
    <w:rsid w:val="33D19A31"/>
    <w:rsid w:val="33F7BAD2"/>
    <w:rsid w:val="341AE6B8"/>
    <w:rsid w:val="341BB728"/>
    <w:rsid w:val="343958A0"/>
    <w:rsid w:val="34456378"/>
    <w:rsid w:val="3453CF0C"/>
    <w:rsid w:val="345D94D6"/>
    <w:rsid w:val="345E16E3"/>
    <w:rsid w:val="346C0318"/>
    <w:rsid w:val="347A42F5"/>
    <w:rsid w:val="349390CF"/>
    <w:rsid w:val="34943055"/>
    <w:rsid w:val="349C1B8E"/>
    <w:rsid w:val="349EB585"/>
    <w:rsid w:val="34A4343F"/>
    <w:rsid w:val="34B45656"/>
    <w:rsid w:val="34C9655A"/>
    <w:rsid w:val="34D43CB9"/>
    <w:rsid w:val="34E46877"/>
    <w:rsid w:val="34E65628"/>
    <w:rsid w:val="34EEAB54"/>
    <w:rsid w:val="3508B32A"/>
    <w:rsid w:val="35188D9E"/>
    <w:rsid w:val="35254AB0"/>
    <w:rsid w:val="35393A9A"/>
    <w:rsid w:val="35462359"/>
    <w:rsid w:val="355D6AF2"/>
    <w:rsid w:val="357DCA4F"/>
    <w:rsid w:val="35993807"/>
    <w:rsid w:val="35AAF639"/>
    <w:rsid w:val="35AC508E"/>
    <w:rsid w:val="35B0795E"/>
    <w:rsid w:val="35C3A155"/>
    <w:rsid w:val="35DF4722"/>
    <w:rsid w:val="35F9FA21"/>
    <w:rsid w:val="36000DDC"/>
    <w:rsid w:val="3609BD15"/>
    <w:rsid w:val="360C6818"/>
    <w:rsid w:val="360DDB36"/>
    <w:rsid w:val="3617EFCC"/>
    <w:rsid w:val="361BFF21"/>
    <w:rsid w:val="361D9A16"/>
    <w:rsid w:val="3620AB5C"/>
    <w:rsid w:val="3635630D"/>
    <w:rsid w:val="363E70D6"/>
    <w:rsid w:val="36471F4D"/>
    <w:rsid w:val="3649FF02"/>
    <w:rsid w:val="3651E471"/>
    <w:rsid w:val="36529F0A"/>
    <w:rsid w:val="365763B9"/>
    <w:rsid w:val="3671ADC0"/>
    <w:rsid w:val="3677470F"/>
    <w:rsid w:val="3688440C"/>
    <w:rsid w:val="36920399"/>
    <w:rsid w:val="3696CFE7"/>
    <w:rsid w:val="36993EC0"/>
    <w:rsid w:val="36A2587C"/>
    <w:rsid w:val="36A88738"/>
    <w:rsid w:val="36A8ED90"/>
    <w:rsid w:val="36A9F607"/>
    <w:rsid w:val="36B4A0BB"/>
    <w:rsid w:val="36BAFC16"/>
    <w:rsid w:val="36C292A7"/>
    <w:rsid w:val="36C3ADBA"/>
    <w:rsid w:val="36CE1553"/>
    <w:rsid w:val="36CEFD8C"/>
    <w:rsid w:val="36E94E52"/>
    <w:rsid w:val="36F28ABF"/>
    <w:rsid w:val="37070BBF"/>
    <w:rsid w:val="370C3A37"/>
    <w:rsid w:val="370D8728"/>
    <w:rsid w:val="371EA437"/>
    <w:rsid w:val="372ED154"/>
    <w:rsid w:val="372F0D14"/>
    <w:rsid w:val="373113A3"/>
    <w:rsid w:val="37383C29"/>
    <w:rsid w:val="37426390"/>
    <w:rsid w:val="375497C6"/>
    <w:rsid w:val="3765893F"/>
    <w:rsid w:val="3774DA4D"/>
    <w:rsid w:val="37864EB0"/>
    <w:rsid w:val="378776ED"/>
    <w:rsid w:val="378CEB1B"/>
    <w:rsid w:val="37992CCB"/>
    <w:rsid w:val="37AB3F55"/>
    <w:rsid w:val="37B69A31"/>
    <w:rsid w:val="37CE9711"/>
    <w:rsid w:val="37DA0D66"/>
    <w:rsid w:val="37DABB16"/>
    <w:rsid w:val="37DE972E"/>
    <w:rsid w:val="37E48436"/>
    <w:rsid w:val="37EBBDB7"/>
    <w:rsid w:val="37FF0A34"/>
    <w:rsid w:val="3804CBB2"/>
    <w:rsid w:val="3807A194"/>
    <w:rsid w:val="380AB2A1"/>
    <w:rsid w:val="380DBB8D"/>
    <w:rsid w:val="381F8FD8"/>
    <w:rsid w:val="3824146D"/>
    <w:rsid w:val="384C6A14"/>
    <w:rsid w:val="38607AA1"/>
    <w:rsid w:val="38670998"/>
    <w:rsid w:val="386E942B"/>
    <w:rsid w:val="387A839B"/>
    <w:rsid w:val="387BA31F"/>
    <w:rsid w:val="388551B2"/>
    <w:rsid w:val="38869192"/>
    <w:rsid w:val="38B1896A"/>
    <w:rsid w:val="38D1F78F"/>
    <w:rsid w:val="38DBE37C"/>
    <w:rsid w:val="38E1BB89"/>
    <w:rsid w:val="38EDB43F"/>
    <w:rsid w:val="38EEA76D"/>
    <w:rsid w:val="38F88AE2"/>
    <w:rsid w:val="39019F44"/>
    <w:rsid w:val="39193C8B"/>
    <w:rsid w:val="391A3286"/>
    <w:rsid w:val="3928BB7C"/>
    <w:rsid w:val="3934F4FD"/>
    <w:rsid w:val="3934FD2C"/>
    <w:rsid w:val="3944DDC9"/>
    <w:rsid w:val="394ACD51"/>
    <w:rsid w:val="397269A5"/>
    <w:rsid w:val="39740766"/>
    <w:rsid w:val="3984A2AE"/>
    <w:rsid w:val="3985C3EC"/>
    <w:rsid w:val="39951A6A"/>
    <w:rsid w:val="3995CE3F"/>
    <w:rsid w:val="3996EB52"/>
    <w:rsid w:val="3996F1F3"/>
    <w:rsid w:val="399DB10A"/>
    <w:rsid w:val="399EB812"/>
    <w:rsid w:val="39BF545B"/>
    <w:rsid w:val="39BFE4CE"/>
    <w:rsid w:val="39C0AC5D"/>
    <w:rsid w:val="39C1CD3D"/>
    <w:rsid w:val="39EBAF77"/>
    <w:rsid w:val="39FF156C"/>
    <w:rsid w:val="3A03F78D"/>
    <w:rsid w:val="3A0501E3"/>
    <w:rsid w:val="3A1A3607"/>
    <w:rsid w:val="3A219353"/>
    <w:rsid w:val="3A22191A"/>
    <w:rsid w:val="3A277148"/>
    <w:rsid w:val="3A38CC09"/>
    <w:rsid w:val="3A4A5A18"/>
    <w:rsid w:val="3A4F3BAD"/>
    <w:rsid w:val="3A5753C7"/>
    <w:rsid w:val="3A606F14"/>
    <w:rsid w:val="3A6169BF"/>
    <w:rsid w:val="3A692063"/>
    <w:rsid w:val="3A72D165"/>
    <w:rsid w:val="3A79883D"/>
    <w:rsid w:val="3A9533E5"/>
    <w:rsid w:val="3A9932A6"/>
    <w:rsid w:val="3AB2697D"/>
    <w:rsid w:val="3AB3E544"/>
    <w:rsid w:val="3AB52F7F"/>
    <w:rsid w:val="3AB6581D"/>
    <w:rsid w:val="3AB99C0E"/>
    <w:rsid w:val="3AD61DFA"/>
    <w:rsid w:val="3AD98F33"/>
    <w:rsid w:val="3AE57602"/>
    <w:rsid w:val="3AE771C5"/>
    <w:rsid w:val="3AED5285"/>
    <w:rsid w:val="3AED87C8"/>
    <w:rsid w:val="3B063A12"/>
    <w:rsid w:val="3B19401E"/>
    <w:rsid w:val="3B22156D"/>
    <w:rsid w:val="3B23AE0A"/>
    <w:rsid w:val="3B2DD4F4"/>
    <w:rsid w:val="3B2DEFF2"/>
    <w:rsid w:val="3B2DF0F4"/>
    <w:rsid w:val="3B30854D"/>
    <w:rsid w:val="3B5C0721"/>
    <w:rsid w:val="3B5C5A7C"/>
    <w:rsid w:val="3B7DA9DC"/>
    <w:rsid w:val="3B8B7462"/>
    <w:rsid w:val="3B90D1B1"/>
    <w:rsid w:val="3B9B73CD"/>
    <w:rsid w:val="3BA62DFA"/>
    <w:rsid w:val="3BACCBDA"/>
    <w:rsid w:val="3BAF02E4"/>
    <w:rsid w:val="3BB60668"/>
    <w:rsid w:val="3BBCF274"/>
    <w:rsid w:val="3BBDE97B"/>
    <w:rsid w:val="3BD0EEA6"/>
    <w:rsid w:val="3BD3368C"/>
    <w:rsid w:val="3BDDD314"/>
    <w:rsid w:val="3BE94522"/>
    <w:rsid w:val="3BF8CCC3"/>
    <w:rsid w:val="3C07077F"/>
    <w:rsid w:val="3C2B0C8F"/>
    <w:rsid w:val="3C3C91A7"/>
    <w:rsid w:val="3C4F13F5"/>
    <w:rsid w:val="3C515B6A"/>
    <w:rsid w:val="3C571A85"/>
    <w:rsid w:val="3C609085"/>
    <w:rsid w:val="3C66B01F"/>
    <w:rsid w:val="3C7EE804"/>
    <w:rsid w:val="3C8BE97E"/>
    <w:rsid w:val="3C8D38DC"/>
    <w:rsid w:val="3C90699F"/>
    <w:rsid w:val="3C98B78E"/>
    <w:rsid w:val="3CA1ABE8"/>
    <w:rsid w:val="3CABF883"/>
    <w:rsid w:val="3CB3DC6C"/>
    <w:rsid w:val="3CB4BBB2"/>
    <w:rsid w:val="3CCF1D71"/>
    <w:rsid w:val="3CD7C68A"/>
    <w:rsid w:val="3CE11BE0"/>
    <w:rsid w:val="3CF84D1F"/>
    <w:rsid w:val="3D046BDC"/>
    <w:rsid w:val="3D131A26"/>
    <w:rsid w:val="3D24F4AF"/>
    <w:rsid w:val="3D267D90"/>
    <w:rsid w:val="3D3C6795"/>
    <w:rsid w:val="3D4B5935"/>
    <w:rsid w:val="3D7BBAD8"/>
    <w:rsid w:val="3D862B79"/>
    <w:rsid w:val="3D89CD79"/>
    <w:rsid w:val="3D963AE3"/>
    <w:rsid w:val="3D97809D"/>
    <w:rsid w:val="3DA2ADCF"/>
    <w:rsid w:val="3DA38822"/>
    <w:rsid w:val="3DA9B82D"/>
    <w:rsid w:val="3DAE405D"/>
    <w:rsid w:val="3DC0A340"/>
    <w:rsid w:val="3DDBD2B8"/>
    <w:rsid w:val="3DE2D39C"/>
    <w:rsid w:val="3DEC970D"/>
    <w:rsid w:val="3E18953F"/>
    <w:rsid w:val="3E267115"/>
    <w:rsid w:val="3E3C7361"/>
    <w:rsid w:val="3E4AA1CF"/>
    <w:rsid w:val="3E55D659"/>
    <w:rsid w:val="3E715290"/>
    <w:rsid w:val="3E861B09"/>
    <w:rsid w:val="3E9EA915"/>
    <w:rsid w:val="3E9F6EE7"/>
    <w:rsid w:val="3EA1C604"/>
    <w:rsid w:val="3EAAFE28"/>
    <w:rsid w:val="3EB21969"/>
    <w:rsid w:val="3EB30078"/>
    <w:rsid w:val="3EBA6B96"/>
    <w:rsid w:val="3EC07638"/>
    <w:rsid w:val="3EC5C95F"/>
    <w:rsid w:val="3EFAF241"/>
    <w:rsid w:val="3F033F55"/>
    <w:rsid w:val="3F092287"/>
    <w:rsid w:val="3F0F7626"/>
    <w:rsid w:val="3F17593F"/>
    <w:rsid w:val="3F21722C"/>
    <w:rsid w:val="3F2EAC03"/>
    <w:rsid w:val="3F3A0EFB"/>
    <w:rsid w:val="3F451B0E"/>
    <w:rsid w:val="3F4DEC2A"/>
    <w:rsid w:val="3F92758B"/>
    <w:rsid w:val="3F9E50E1"/>
    <w:rsid w:val="3FA9CEE6"/>
    <w:rsid w:val="3FAD1B30"/>
    <w:rsid w:val="3FB60E4F"/>
    <w:rsid w:val="3FC04542"/>
    <w:rsid w:val="3FC31CF6"/>
    <w:rsid w:val="3FC64982"/>
    <w:rsid w:val="3FD240A1"/>
    <w:rsid w:val="3FD4D0E3"/>
    <w:rsid w:val="3FD843C2"/>
    <w:rsid w:val="3FF2C70D"/>
    <w:rsid w:val="3FF41D05"/>
    <w:rsid w:val="3FFF9950"/>
    <w:rsid w:val="4006091E"/>
    <w:rsid w:val="404DB970"/>
    <w:rsid w:val="4060C8E9"/>
    <w:rsid w:val="406F647E"/>
    <w:rsid w:val="4073E8B1"/>
    <w:rsid w:val="4077EC1C"/>
    <w:rsid w:val="40784E8A"/>
    <w:rsid w:val="407BFEF1"/>
    <w:rsid w:val="40945A91"/>
    <w:rsid w:val="409BADE2"/>
    <w:rsid w:val="40A766BB"/>
    <w:rsid w:val="40AAB752"/>
    <w:rsid w:val="40B5298D"/>
    <w:rsid w:val="40BD4A0C"/>
    <w:rsid w:val="40BE6E03"/>
    <w:rsid w:val="40C0415B"/>
    <w:rsid w:val="40CECF9E"/>
    <w:rsid w:val="40D6AFB2"/>
    <w:rsid w:val="40F0B7E8"/>
    <w:rsid w:val="40F54992"/>
    <w:rsid w:val="4112E774"/>
    <w:rsid w:val="412A01B8"/>
    <w:rsid w:val="412B11BE"/>
    <w:rsid w:val="412C997E"/>
    <w:rsid w:val="4136F396"/>
    <w:rsid w:val="413AC8C5"/>
    <w:rsid w:val="413ADB40"/>
    <w:rsid w:val="414E8CA4"/>
    <w:rsid w:val="41522851"/>
    <w:rsid w:val="41612202"/>
    <w:rsid w:val="41618B01"/>
    <w:rsid w:val="416F1D5D"/>
    <w:rsid w:val="417AA2C9"/>
    <w:rsid w:val="417CBE4C"/>
    <w:rsid w:val="417EBA89"/>
    <w:rsid w:val="417FE9C5"/>
    <w:rsid w:val="417FF060"/>
    <w:rsid w:val="418092E3"/>
    <w:rsid w:val="419153E3"/>
    <w:rsid w:val="419411AE"/>
    <w:rsid w:val="4196B20C"/>
    <w:rsid w:val="41AE5956"/>
    <w:rsid w:val="41B17943"/>
    <w:rsid w:val="41BA9762"/>
    <w:rsid w:val="41BC0B6F"/>
    <w:rsid w:val="41CBF4D4"/>
    <w:rsid w:val="41D96D44"/>
    <w:rsid w:val="41E26340"/>
    <w:rsid w:val="41E27CA6"/>
    <w:rsid w:val="41F0FEF4"/>
    <w:rsid w:val="41F7C197"/>
    <w:rsid w:val="420D3BB9"/>
    <w:rsid w:val="4224BB6D"/>
    <w:rsid w:val="423003B1"/>
    <w:rsid w:val="423BEE9D"/>
    <w:rsid w:val="42513F6A"/>
    <w:rsid w:val="42678BD3"/>
    <w:rsid w:val="426F1685"/>
    <w:rsid w:val="427249A1"/>
    <w:rsid w:val="427CBBD0"/>
    <w:rsid w:val="42821234"/>
    <w:rsid w:val="42B722C0"/>
    <w:rsid w:val="42B74EE9"/>
    <w:rsid w:val="42C1B10A"/>
    <w:rsid w:val="42D29D99"/>
    <w:rsid w:val="42EB7ED8"/>
    <w:rsid w:val="42EEECFE"/>
    <w:rsid w:val="42EFC485"/>
    <w:rsid w:val="42FA70D3"/>
    <w:rsid w:val="42FAEA3A"/>
    <w:rsid w:val="42FE5327"/>
    <w:rsid w:val="430E7DF2"/>
    <w:rsid w:val="431E3444"/>
    <w:rsid w:val="433C09D2"/>
    <w:rsid w:val="4349FEBE"/>
    <w:rsid w:val="4351CADD"/>
    <w:rsid w:val="436D2C9A"/>
    <w:rsid w:val="4378BC57"/>
    <w:rsid w:val="43795970"/>
    <w:rsid w:val="43811431"/>
    <w:rsid w:val="438AC9BC"/>
    <w:rsid w:val="438C67B6"/>
    <w:rsid w:val="43911591"/>
    <w:rsid w:val="43951628"/>
    <w:rsid w:val="4397FCE6"/>
    <w:rsid w:val="43AEF56A"/>
    <w:rsid w:val="43AF132D"/>
    <w:rsid w:val="43BBECAF"/>
    <w:rsid w:val="43D542AF"/>
    <w:rsid w:val="43E0EFEF"/>
    <w:rsid w:val="43E3F712"/>
    <w:rsid w:val="43F51D3E"/>
    <w:rsid w:val="43FF31D6"/>
    <w:rsid w:val="4400F50A"/>
    <w:rsid w:val="4418268F"/>
    <w:rsid w:val="44195619"/>
    <w:rsid w:val="441AA373"/>
    <w:rsid w:val="44348EB0"/>
    <w:rsid w:val="4441E263"/>
    <w:rsid w:val="444DB5C0"/>
    <w:rsid w:val="44532D71"/>
    <w:rsid w:val="44538A15"/>
    <w:rsid w:val="44575403"/>
    <w:rsid w:val="44588490"/>
    <w:rsid w:val="445A9482"/>
    <w:rsid w:val="446A20A6"/>
    <w:rsid w:val="44708C96"/>
    <w:rsid w:val="448B97D2"/>
    <w:rsid w:val="44907A0B"/>
    <w:rsid w:val="44B3CA16"/>
    <w:rsid w:val="44B8FDEE"/>
    <w:rsid w:val="44BB8EDD"/>
    <w:rsid w:val="44C1F61B"/>
    <w:rsid w:val="44C7D2BF"/>
    <w:rsid w:val="44C94A77"/>
    <w:rsid w:val="44E1AD6F"/>
    <w:rsid w:val="44EAF1C7"/>
    <w:rsid w:val="44EC3F19"/>
    <w:rsid w:val="44F93F91"/>
    <w:rsid w:val="4504E63D"/>
    <w:rsid w:val="450A08E8"/>
    <w:rsid w:val="4517944D"/>
    <w:rsid w:val="451FDC55"/>
    <w:rsid w:val="453BB5F6"/>
    <w:rsid w:val="454E19CD"/>
    <w:rsid w:val="45533294"/>
    <w:rsid w:val="455DF9DD"/>
    <w:rsid w:val="456A14AD"/>
    <w:rsid w:val="4574FF33"/>
    <w:rsid w:val="45771043"/>
    <w:rsid w:val="4579A4B6"/>
    <w:rsid w:val="458554E6"/>
    <w:rsid w:val="45967C6D"/>
    <w:rsid w:val="45989B7D"/>
    <w:rsid w:val="45A1AB1A"/>
    <w:rsid w:val="45A662B4"/>
    <w:rsid w:val="45AB5CEB"/>
    <w:rsid w:val="45CAAAA8"/>
    <w:rsid w:val="460203C1"/>
    <w:rsid w:val="46041161"/>
    <w:rsid w:val="4614C80B"/>
    <w:rsid w:val="461836FE"/>
    <w:rsid w:val="4621F6C8"/>
    <w:rsid w:val="463806AC"/>
    <w:rsid w:val="466593F6"/>
    <w:rsid w:val="466A139D"/>
    <w:rsid w:val="4670F9D7"/>
    <w:rsid w:val="467A21AE"/>
    <w:rsid w:val="467D277D"/>
    <w:rsid w:val="46886902"/>
    <w:rsid w:val="46956A61"/>
    <w:rsid w:val="469ED94D"/>
    <w:rsid w:val="469F9727"/>
    <w:rsid w:val="46AC6C0A"/>
    <w:rsid w:val="46AD043D"/>
    <w:rsid w:val="46B3A159"/>
    <w:rsid w:val="46BA213A"/>
    <w:rsid w:val="46BD4460"/>
    <w:rsid w:val="46CB8AFE"/>
    <w:rsid w:val="46CC624C"/>
    <w:rsid w:val="46E8ABE1"/>
    <w:rsid w:val="46E8E9AA"/>
    <w:rsid w:val="46E96ED6"/>
    <w:rsid w:val="46F02B2E"/>
    <w:rsid w:val="46F5C1EC"/>
    <w:rsid w:val="46F614BF"/>
    <w:rsid w:val="470749AF"/>
    <w:rsid w:val="470DC0FE"/>
    <w:rsid w:val="471B8CF5"/>
    <w:rsid w:val="4724B08D"/>
    <w:rsid w:val="472780D3"/>
    <w:rsid w:val="472FD03B"/>
    <w:rsid w:val="47343929"/>
    <w:rsid w:val="473A4EFB"/>
    <w:rsid w:val="473C1C69"/>
    <w:rsid w:val="4749C056"/>
    <w:rsid w:val="47564203"/>
    <w:rsid w:val="475A250A"/>
    <w:rsid w:val="477B5D92"/>
    <w:rsid w:val="47819FE1"/>
    <w:rsid w:val="478D2B71"/>
    <w:rsid w:val="478F8743"/>
    <w:rsid w:val="4793BCD6"/>
    <w:rsid w:val="47A567F3"/>
    <w:rsid w:val="47A8717D"/>
    <w:rsid w:val="47B63154"/>
    <w:rsid w:val="47B876A8"/>
    <w:rsid w:val="47E4D67C"/>
    <w:rsid w:val="47EB8E55"/>
    <w:rsid w:val="47F1AB3A"/>
    <w:rsid w:val="47F3A303"/>
    <w:rsid w:val="47F6964E"/>
    <w:rsid w:val="47FAD8E5"/>
    <w:rsid w:val="47FFBDC6"/>
    <w:rsid w:val="4806865D"/>
    <w:rsid w:val="48069EE4"/>
    <w:rsid w:val="4812B17B"/>
    <w:rsid w:val="481E9F28"/>
    <w:rsid w:val="482B5399"/>
    <w:rsid w:val="48314878"/>
    <w:rsid w:val="483BD81C"/>
    <w:rsid w:val="48424D74"/>
    <w:rsid w:val="4846179D"/>
    <w:rsid w:val="4848144E"/>
    <w:rsid w:val="4863D028"/>
    <w:rsid w:val="487B6113"/>
    <w:rsid w:val="48896539"/>
    <w:rsid w:val="4891F226"/>
    <w:rsid w:val="48A02A33"/>
    <w:rsid w:val="48A63542"/>
    <w:rsid w:val="48A74CB4"/>
    <w:rsid w:val="48AE0994"/>
    <w:rsid w:val="48CA6B3C"/>
    <w:rsid w:val="48DFB215"/>
    <w:rsid w:val="48F21264"/>
    <w:rsid w:val="48F67F6F"/>
    <w:rsid w:val="48FD616B"/>
    <w:rsid w:val="49077954"/>
    <w:rsid w:val="49145EB9"/>
    <w:rsid w:val="4916DB9E"/>
    <w:rsid w:val="4922962E"/>
    <w:rsid w:val="4928DD1E"/>
    <w:rsid w:val="4936D88F"/>
    <w:rsid w:val="493E20FD"/>
    <w:rsid w:val="493ED51B"/>
    <w:rsid w:val="49511EA5"/>
    <w:rsid w:val="4956F6EB"/>
    <w:rsid w:val="495E0FCE"/>
    <w:rsid w:val="496E07BE"/>
    <w:rsid w:val="4976190F"/>
    <w:rsid w:val="497642B8"/>
    <w:rsid w:val="497C87A7"/>
    <w:rsid w:val="498E51C5"/>
    <w:rsid w:val="499EE928"/>
    <w:rsid w:val="49A7DADE"/>
    <w:rsid w:val="49AF3D14"/>
    <w:rsid w:val="49B61572"/>
    <w:rsid w:val="49E496EF"/>
    <w:rsid w:val="4A0D1BFD"/>
    <w:rsid w:val="4A0E0F93"/>
    <w:rsid w:val="4A2EB6B8"/>
    <w:rsid w:val="4A3516C5"/>
    <w:rsid w:val="4A3A24DA"/>
    <w:rsid w:val="4A3D5784"/>
    <w:rsid w:val="4A4990DF"/>
    <w:rsid w:val="4A594EBF"/>
    <w:rsid w:val="4A5FE924"/>
    <w:rsid w:val="4A65B9FD"/>
    <w:rsid w:val="4A68E68A"/>
    <w:rsid w:val="4A6A7380"/>
    <w:rsid w:val="4A7C022F"/>
    <w:rsid w:val="4A811CB4"/>
    <w:rsid w:val="4A8A4C20"/>
    <w:rsid w:val="4A90868B"/>
    <w:rsid w:val="4A93FDCA"/>
    <w:rsid w:val="4A98F81B"/>
    <w:rsid w:val="4A9E428D"/>
    <w:rsid w:val="4A9F7440"/>
    <w:rsid w:val="4AA6F4F7"/>
    <w:rsid w:val="4AB1A291"/>
    <w:rsid w:val="4ABE21BD"/>
    <w:rsid w:val="4AC72805"/>
    <w:rsid w:val="4ACD248C"/>
    <w:rsid w:val="4AD5F25A"/>
    <w:rsid w:val="4AE8A812"/>
    <w:rsid w:val="4AF106EA"/>
    <w:rsid w:val="4AFD3EB1"/>
    <w:rsid w:val="4B0A8398"/>
    <w:rsid w:val="4B0E2C62"/>
    <w:rsid w:val="4B118228"/>
    <w:rsid w:val="4B1C30E1"/>
    <w:rsid w:val="4B22C782"/>
    <w:rsid w:val="4B4C0857"/>
    <w:rsid w:val="4B581348"/>
    <w:rsid w:val="4B5AD7DE"/>
    <w:rsid w:val="4B5CB13A"/>
    <w:rsid w:val="4B5EA0AF"/>
    <w:rsid w:val="4B6825AA"/>
    <w:rsid w:val="4B8DD742"/>
    <w:rsid w:val="4BA1847F"/>
    <w:rsid w:val="4BAD611C"/>
    <w:rsid w:val="4BB1C800"/>
    <w:rsid w:val="4BB7C2CF"/>
    <w:rsid w:val="4BCBAA05"/>
    <w:rsid w:val="4BDB92CE"/>
    <w:rsid w:val="4BDD7EB2"/>
    <w:rsid w:val="4BE03B1A"/>
    <w:rsid w:val="4BEE5629"/>
    <w:rsid w:val="4BF96302"/>
    <w:rsid w:val="4BFD8A85"/>
    <w:rsid w:val="4C0E26AB"/>
    <w:rsid w:val="4C2DE5EA"/>
    <w:rsid w:val="4C44AB74"/>
    <w:rsid w:val="4C4A5172"/>
    <w:rsid w:val="4C4B8BB0"/>
    <w:rsid w:val="4C5BBE5B"/>
    <w:rsid w:val="4C6A2006"/>
    <w:rsid w:val="4C6BB9D2"/>
    <w:rsid w:val="4C6C3C2A"/>
    <w:rsid w:val="4C7B7486"/>
    <w:rsid w:val="4C87F494"/>
    <w:rsid w:val="4C89650E"/>
    <w:rsid w:val="4C99D9B9"/>
    <w:rsid w:val="4CA3576E"/>
    <w:rsid w:val="4CBE3C58"/>
    <w:rsid w:val="4CC2207B"/>
    <w:rsid w:val="4CD7DBB9"/>
    <w:rsid w:val="4CDD9082"/>
    <w:rsid w:val="4CE0516D"/>
    <w:rsid w:val="4CE21EFF"/>
    <w:rsid w:val="4CEF8DF8"/>
    <w:rsid w:val="4CF4080F"/>
    <w:rsid w:val="4CF92CB1"/>
    <w:rsid w:val="4CFEFADE"/>
    <w:rsid w:val="4D0C3F5C"/>
    <w:rsid w:val="4D1B1F71"/>
    <w:rsid w:val="4D3A6B46"/>
    <w:rsid w:val="4D40BA2D"/>
    <w:rsid w:val="4D4BE2A7"/>
    <w:rsid w:val="4D61456A"/>
    <w:rsid w:val="4D79D076"/>
    <w:rsid w:val="4D82C8BA"/>
    <w:rsid w:val="4D988F75"/>
    <w:rsid w:val="4DC1385F"/>
    <w:rsid w:val="4DD1EB10"/>
    <w:rsid w:val="4DD66362"/>
    <w:rsid w:val="4DE5947F"/>
    <w:rsid w:val="4DF02EC5"/>
    <w:rsid w:val="4DF1B3D9"/>
    <w:rsid w:val="4DF25088"/>
    <w:rsid w:val="4DFDAF3F"/>
    <w:rsid w:val="4DFDD009"/>
    <w:rsid w:val="4DFFC84A"/>
    <w:rsid w:val="4E03FF8B"/>
    <w:rsid w:val="4E087AC2"/>
    <w:rsid w:val="4E3D1F2C"/>
    <w:rsid w:val="4E47A933"/>
    <w:rsid w:val="4E54C952"/>
    <w:rsid w:val="4E766422"/>
    <w:rsid w:val="4E801805"/>
    <w:rsid w:val="4E85B07E"/>
    <w:rsid w:val="4E8F67FB"/>
    <w:rsid w:val="4E951C18"/>
    <w:rsid w:val="4EA0BEDB"/>
    <w:rsid w:val="4EA80FBD"/>
    <w:rsid w:val="4EB2875E"/>
    <w:rsid w:val="4EBE0A18"/>
    <w:rsid w:val="4EC795A5"/>
    <w:rsid w:val="4EC828EC"/>
    <w:rsid w:val="4EC911CD"/>
    <w:rsid w:val="4ECBA8CB"/>
    <w:rsid w:val="4ED76F82"/>
    <w:rsid w:val="4EDA10A7"/>
    <w:rsid w:val="4F02E639"/>
    <w:rsid w:val="4F0B2222"/>
    <w:rsid w:val="4F0FC523"/>
    <w:rsid w:val="4F17C7D3"/>
    <w:rsid w:val="4F4F6B6E"/>
    <w:rsid w:val="4F81F234"/>
    <w:rsid w:val="4FCB15CF"/>
    <w:rsid w:val="4FCBDDC4"/>
    <w:rsid w:val="4FD840CB"/>
    <w:rsid w:val="4FDF4EE4"/>
    <w:rsid w:val="4FFC89D7"/>
    <w:rsid w:val="50126CB1"/>
    <w:rsid w:val="503646EE"/>
    <w:rsid w:val="504D86A5"/>
    <w:rsid w:val="504E178E"/>
    <w:rsid w:val="5055023E"/>
    <w:rsid w:val="5058E513"/>
    <w:rsid w:val="5066F144"/>
    <w:rsid w:val="5067BA82"/>
    <w:rsid w:val="506BFB1A"/>
    <w:rsid w:val="507921DF"/>
    <w:rsid w:val="507FBA00"/>
    <w:rsid w:val="50982024"/>
    <w:rsid w:val="50B67900"/>
    <w:rsid w:val="50BADA57"/>
    <w:rsid w:val="50CD03B3"/>
    <w:rsid w:val="50CD30E9"/>
    <w:rsid w:val="50D3432D"/>
    <w:rsid w:val="50D4DDC0"/>
    <w:rsid w:val="50DE0B43"/>
    <w:rsid w:val="50F44253"/>
    <w:rsid w:val="50FB11C3"/>
    <w:rsid w:val="51002439"/>
    <w:rsid w:val="510AD091"/>
    <w:rsid w:val="510BAF02"/>
    <w:rsid w:val="510CA3B3"/>
    <w:rsid w:val="51117606"/>
    <w:rsid w:val="5113FAB3"/>
    <w:rsid w:val="511FA118"/>
    <w:rsid w:val="512147FD"/>
    <w:rsid w:val="51240E6D"/>
    <w:rsid w:val="5135F89F"/>
    <w:rsid w:val="51436A3D"/>
    <w:rsid w:val="514A354F"/>
    <w:rsid w:val="5153AEB6"/>
    <w:rsid w:val="5155EB94"/>
    <w:rsid w:val="51693E59"/>
    <w:rsid w:val="516EE95B"/>
    <w:rsid w:val="518109DA"/>
    <w:rsid w:val="51817C71"/>
    <w:rsid w:val="5181A952"/>
    <w:rsid w:val="518FF912"/>
    <w:rsid w:val="51A0638A"/>
    <w:rsid w:val="51A2DD94"/>
    <w:rsid w:val="51A78B16"/>
    <w:rsid w:val="51B8333A"/>
    <w:rsid w:val="51C2D79D"/>
    <w:rsid w:val="51C41EDE"/>
    <w:rsid w:val="51C5ABFA"/>
    <w:rsid w:val="51D1F51C"/>
    <w:rsid w:val="51E13D42"/>
    <w:rsid w:val="51FCED69"/>
    <w:rsid w:val="51FEBDEC"/>
    <w:rsid w:val="521B1AD5"/>
    <w:rsid w:val="52389864"/>
    <w:rsid w:val="52488A20"/>
    <w:rsid w:val="5262E188"/>
    <w:rsid w:val="5272CB4A"/>
    <w:rsid w:val="52BB58DD"/>
    <w:rsid w:val="52C71112"/>
    <w:rsid w:val="52D8CC4B"/>
    <w:rsid w:val="52D94CF2"/>
    <w:rsid w:val="52DD0A07"/>
    <w:rsid w:val="52F83DF2"/>
    <w:rsid w:val="52FA3CAD"/>
    <w:rsid w:val="5303E897"/>
    <w:rsid w:val="530D8632"/>
    <w:rsid w:val="530E1153"/>
    <w:rsid w:val="5310B7E9"/>
    <w:rsid w:val="5316B50F"/>
    <w:rsid w:val="531CF258"/>
    <w:rsid w:val="53216E24"/>
    <w:rsid w:val="5329837D"/>
    <w:rsid w:val="532E46E9"/>
    <w:rsid w:val="532E9D98"/>
    <w:rsid w:val="5336774A"/>
    <w:rsid w:val="53555727"/>
    <w:rsid w:val="5374285C"/>
    <w:rsid w:val="538F40D8"/>
    <w:rsid w:val="53A34BD0"/>
    <w:rsid w:val="53C1C286"/>
    <w:rsid w:val="53CC9DD2"/>
    <w:rsid w:val="53CDB8E5"/>
    <w:rsid w:val="53DD6DCD"/>
    <w:rsid w:val="53F3EB3B"/>
    <w:rsid w:val="53FC04DA"/>
    <w:rsid w:val="53FEFA8A"/>
    <w:rsid w:val="5403AED4"/>
    <w:rsid w:val="540B813B"/>
    <w:rsid w:val="54123B4F"/>
    <w:rsid w:val="5412840F"/>
    <w:rsid w:val="5436CF3E"/>
    <w:rsid w:val="5450E9C8"/>
    <w:rsid w:val="545655A5"/>
    <w:rsid w:val="545E3F0B"/>
    <w:rsid w:val="547B5D0B"/>
    <w:rsid w:val="54865414"/>
    <w:rsid w:val="54869595"/>
    <w:rsid w:val="548994BB"/>
    <w:rsid w:val="54992B56"/>
    <w:rsid w:val="54CCF6A9"/>
    <w:rsid w:val="54E5B085"/>
    <w:rsid w:val="54F4D938"/>
    <w:rsid w:val="54F80FBA"/>
    <w:rsid w:val="55006EF7"/>
    <w:rsid w:val="5500E0D6"/>
    <w:rsid w:val="55123ECE"/>
    <w:rsid w:val="55148276"/>
    <w:rsid w:val="552BFBE9"/>
    <w:rsid w:val="552C9E22"/>
    <w:rsid w:val="552CD48B"/>
    <w:rsid w:val="55342049"/>
    <w:rsid w:val="553D3462"/>
    <w:rsid w:val="553DFC4D"/>
    <w:rsid w:val="55408588"/>
    <w:rsid w:val="55499E62"/>
    <w:rsid w:val="555138DC"/>
    <w:rsid w:val="55558D45"/>
    <w:rsid w:val="555A463A"/>
    <w:rsid w:val="55686E33"/>
    <w:rsid w:val="557DA1C7"/>
    <w:rsid w:val="5584337D"/>
    <w:rsid w:val="558A43C2"/>
    <w:rsid w:val="558B39CA"/>
    <w:rsid w:val="5592C11F"/>
    <w:rsid w:val="559FFA07"/>
    <w:rsid w:val="55A8AFF9"/>
    <w:rsid w:val="55CEC7EC"/>
    <w:rsid w:val="55E01BBB"/>
    <w:rsid w:val="55E652AE"/>
    <w:rsid w:val="55ECE38F"/>
    <w:rsid w:val="55F4C30A"/>
    <w:rsid w:val="56041A65"/>
    <w:rsid w:val="5612139B"/>
    <w:rsid w:val="56138B01"/>
    <w:rsid w:val="56331473"/>
    <w:rsid w:val="5634B01A"/>
    <w:rsid w:val="5648F099"/>
    <w:rsid w:val="564B8C41"/>
    <w:rsid w:val="565FF809"/>
    <w:rsid w:val="56710817"/>
    <w:rsid w:val="5680076B"/>
    <w:rsid w:val="5687C950"/>
    <w:rsid w:val="56969094"/>
    <w:rsid w:val="56A117E2"/>
    <w:rsid w:val="56A59627"/>
    <w:rsid w:val="56A78788"/>
    <w:rsid w:val="56BE1F4C"/>
    <w:rsid w:val="56C2990F"/>
    <w:rsid w:val="56C52A86"/>
    <w:rsid w:val="56D9CCAE"/>
    <w:rsid w:val="56EB9487"/>
    <w:rsid w:val="56EF4795"/>
    <w:rsid w:val="5709045A"/>
    <w:rsid w:val="57150012"/>
    <w:rsid w:val="5719ACEE"/>
    <w:rsid w:val="571CC3ED"/>
    <w:rsid w:val="572DD85F"/>
    <w:rsid w:val="5747DE81"/>
    <w:rsid w:val="5752A161"/>
    <w:rsid w:val="575F049F"/>
    <w:rsid w:val="576A5243"/>
    <w:rsid w:val="576A821C"/>
    <w:rsid w:val="578C7234"/>
    <w:rsid w:val="579C0D1C"/>
    <w:rsid w:val="57B15C36"/>
    <w:rsid w:val="57BCE930"/>
    <w:rsid w:val="57CE56D4"/>
    <w:rsid w:val="57D0781F"/>
    <w:rsid w:val="57D6BBD3"/>
    <w:rsid w:val="57D9A5F4"/>
    <w:rsid w:val="57E98941"/>
    <w:rsid w:val="57F918B9"/>
    <w:rsid w:val="57FE967D"/>
    <w:rsid w:val="58085097"/>
    <w:rsid w:val="580EB45C"/>
    <w:rsid w:val="581BB87F"/>
    <w:rsid w:val="581CD912"/>
    <w:rsid w:val="58342EB9"/>
    <w:rsid w:val="5844C642"/>
    <w:rsid w:val="584F1A01"/>
    <w:rsid w:val="58546B9D"/>
    <w:rsid w:val="58660675"/>
    <w:rsid w:val="5867FB5F"/>
    <w:rsid w:val="586F1DA1"/>
    <w:rsid w:val="587250F9"/>
    <w:rsid w:val="587D1FB2"/>
    <w:rsid w:val="58856B85"/>
    <w:rsid w:val="588C9962"/>
    <w:rsid w:val="589A5A76"/>
    <w:rsid w:val="589FE6EB"/>
    <w:rsid w:val="58B8AAC8"/>
    <w:rsid w:val="58C5D212"/>
    <w:rsid w:val="58C8DE39"/>
    <w:rsid w:val="58C985CD"/>
    <w:rsid w:val="58DC1E1A"/>
    <w:rsid w:val="59022B85"/>
    <w:rsid w:val="5902CA78"/>
    <w:rsid w:val="590D49EC"/>
    <w:rsid w:val="5910C94D"/>
    <w:rsid w:val="5915BAC9"/>
    <w:rsid w:val="5918A198"/>
    <w:rsid w:val="591B7063"/>
    <w:rsid w:val="591E84F4"/>
    <w:rsid w:val="592C3409"/>
    <w:rsid w:val="592D9601"/>
    <w:rsid w:val="593897E8"/>
    <w:rsid w:val="593BFF3C"/>
    <w:rsid w:val="59620126"/>
    <w:rsid w:val="596778CD"/>
    <w:rsid w:val="5971FBF6"/>
    <w:rsid w:val="597342B0"/>
    <w:rsid w:val="598BBA9C"/>
    <w:rsid w:val="59A43579"/>
    <w:rsid w:val="59A4E9E4"/>
    <w:rsid w:val="59B4CE35"/>
    <w:rsid w:val="59BE4C27"/>
    <w:rsid w:val="59D5C0C3"/>
    <w:rsid w:val="59DA9BFF"/>
    <w:rsid w:val="59DFE6FF"/>
    <w:rsid w:val="59E77EF5"/>
    <w:rsid w:val="59E9D283"/>
    <w:rsid w:val="5A024E19"/>
    <w:rsid w:val="5A0B8C2E"/>
    <w:rsid w:val="5A0B8E35"/>
    <w:rsid w:val="5A116D70"/>
    <w:rsid w:val="5A23A677"/>
    <w:rsid w:val="5A27E55F"/>
    <w:rsid w:val="5A32D3DC"/>
    <w:rsid w:val="5A3891F7"/>
    <w:rsid w:val="5A5A02CF"/>
    <w:rsid w:val="5A903E02"/>
    <w:rsid w:val="5A9C0F90"/>
    <w:rsid w:val="5A9F04C2"/>
    <w:rsid w:val="5AA00F69"/>
    <w:rsid w:val="5AA5A0BF"/>
    <w:rsid w:val="5AA89D84"/>
    <w:rsid w:val="5AAA48EB"/>
    <w:rsid w:val="5AB572CF"/>
    <w:rsid w:val="5AD74D44"/>
    <w:rsid w:val="5AE5DDAA"/>
    <w:rsid w:val="5AF5DD9E"/>
    <w:rsid w:val="5B07822A"/>
    <w:rsid w:val="5B16ADCA"/>
    <w:rsid w:val="5B17D29B"/>
    <w:rsid w:val="5B1A7348"/>
    <w:rsid w:val="5B1EE61E"/>
    <w:rsid w:val="5B2194D8"/>
    <w:rsid w:val="5B365332"/>
    <w:rsid w:val="5B3DB1D8"/>
    <w:rsid w:val="5B6ED466"/>
    <w:rsid w:val="5B7DFDA5"/>
    <w:rsid w:val="5B851A9E"/>
    <w:rsid w:val="5B88045F"/>
    <w:rsid w:val="5B932516"/>
    <w:rsid w:val="5B9ADFEC"/>
    <w:rsid w:val="5BA88425"/>
    <w:rsid w:val="5BAB7139"/>
    <w:rsid w:val="5BB4B697"/>
    <w:rsid w:val="5BB60422"/>
    <w:rsid w:val="5BB7E665"/>
    <w:rsid w:val="5BC37743"/>
    <w:rsid w:val="5BC657E1"/>
    <w:rsid w:val="5BCAB830"/>
    <w:rsid w:val="5BEE2488"/>
    <w:rsid w:val="5BFB1018"/>
    <w:rsid w:val="5C0EAD05"/>
    <w:rsid w:val="5C1306E4"/>
    <w:rsid w:val="5C1D9EE4"/>
    <w:rsid w:val="5C1FBC68"/>
    <w:rsid w:val="5C3EE4C1"/>
    <w:rsid w:val="5C4C9885"/>
    <w:rsid w:val="5C527E20"/>
    <w:rsid w:val="5C52B96E"/>
    <w:rsid w:val="5C53137D"/>
    <w:rsid w:val="5C6F8C24"/>
    <w:rsid w:val="5C74B665"/>
    <w:rsid w:val="5C78FD0C"/>
    <w:rsid w:val="5C79F94E"/>
    <w:rsid w:val="5C7E8F30"/>
    <w:rsid w:val="5C8AF676"/>
    <w:rsid w:val="5C9E4EE3"/>
    <w:rsid w:val="5CA4604D"/>
    <w:rsid w:val="5CB90B40"/>
    <w:rsid w:val="5CC8F58F"/>
    <w:rsid w:val="5CF3CF98"/>
    <w:rsid w:val="5CFD685A"/>
    <w:rsid w:val="5D0A46DE"/>
    <w:rsid w:val="5D199EBA"/>
    <w:rsid w:val="5D215411"/>
    <w:rsid w:val="5D2615C0"/>
    <w:rsid w:val="5D2C4A48"/>
    <w:rsid w:val="5D490E32"/>
    <w:rsid w:val="5D5B2563"/>
    <w:rsid w:val="5D5EF953"/>
    <w:rsid w:val="5D6217A7"/>
    <w:rsid w:val="5D75BA9A"/>
    <w:rsid w:val="5D76FBD8"/>
    <w:rsid w:val="5D833E26"/>
    <w:rsid w:val="5D8936DD"/>
    <w:rsid w:val="5D9355DD"/>
    <w:rsid w:val="5D97093B"/>
    <w:rsid w:val="5D9DAAF5"/>
    <w:rsid w:val="5DB5E88E"/>
    <w:rsid w:val="5DC6831C"/>
    <w:rsid w:val="5DCCE367"/>
    <w:rsid w:val="5DD5347D"/>
    <w:rsid w:val="5DD57C96"/>
    <w:rsid w:val="5DE9AFDC"/>
    <w:rsid w:val="5DEE4E81"/>
    <w:rsid w:val="5E03FEC5"/>
    <w:rsid w:val="5E0881AF"/>
    <w:rsid w:val="5E08E6B3"/>
    <w:rsid w:val="5E13CFD5"/>
    <w:rsid w:val="5E18F28F"/>
    <w:rsid w:val="5E2A0DFF"/>
    <w:rsid w:val="5E4331B3"/>
    <w:rsid w:val="5E44CAA6"/>
    <w:rsid w:val="5E500E53"/>
    <w:rsid w:val="5E5E0EC4"/>
    <w:rsid w:val="5E5F1F83"/>
    <w:rsid w:val="5E682C31"/>
    <w:rsid w:val="5E6B8814"/>
    <w:rsid w:val="5E73EEBE"/>
    <w:rsid w:val="5E74E7F9"/>
    <w:rsid w:val="5E764EB9"/>
    <w:rsid w:val="5E7E3F5E"/>
    <w:rsid w:val="5E83128C"/>
    <w:rsid w:val="5EA7E028"/>
    <w:rsid w:val="5EB02CD7"/>
    <w:rsid w:val="5EC93131"/>
    <w:rsid w:val="5ECA22E4"/>
    <w:rsid w:val="5ED4992D"/>
    <w:rsid w:val="5ED80CCD"/>
    <w:rsid w:val="5ED868CA"/>
    <w:rsid w:val="5EDB5D76"/>
    <w:rsid w:val="5EE4DE93"/>
    <w:rsid w:val="5F2046C3"/>
    <w:rsid w:val="5F2F783D"/>
    <w:rsid w:val="5F3B8467"/>
    <w:rsid w:val="5F58AE8C"/>
    <w:rsid w:val="5F66DDF7"/>
    <w:rsid w:val="5F6CBCA0"/>
    <w:rsid w:val="5F7E9F0C"/>
    <w:rsid w:val="5FAC3629"/>
    <w:rsid w:val="5FB62FF2"/>
    <w:rsid w:val="5FC61019"/>
    <w:rsid w:val="5FCA6BDA"/>
    <w:rsid w:val="5FCEFBC8"/>
    <w:rsid w:val="5FE91717"/>
    <w:rsid w:val="5FF08EA9"/>
    <w:rsid w:val="5FF6CBAE"/>
    <w:rsid w:val="5FF700DD"/>
    <w:rsid w:val="600DC459"/>
    <w:rsid w:val="60149B36"/>
    <w:rsid w:val="60198955"/>
    <w:rsid w:val="601C47C7"/>
    <w:rsid w:val="60218AB0"/>
    <w:rsid w:val="6023D504"/>
    <w:rsid w:val="602D1043"/>
    <w:rsid w:val="60402934"/>
    <w:rsid w:val="60424589"/>
    <w:rsid w:val="6045EF79"/>
    <w:rsid w:val="6046E2BD"/>
    <w:rsid w:val="605821ED"/>
    <w:rsid w:val="60703B50"/>
    <w:rsid w:val="6072037B"/>
    <w:rsid w:val="6072E076"/>
    <w:rsid w:val="607869C6"/>
    <w:rsid w:val="607D57AF"/>
    <w:rsid w:val="60968B5D"/>
    <w:rsid w:val="60A1776C"/>
    <w:rsid w:val="60BF526F"/>
    <w:rsid w:val="60D1B4D8"/>
    <w:rsid w:val="60D9FBE0"/>
    <w:rsid w:val="60E11AFB"/>
    <w:rsid w:val="60E24FA2"/>
    <w:rsid w:val="60E25036"/>
    <w:rsid w:val="60F37C63"/>
    <w:rsid w:val="60F747DE"/>
    <w:rsid w:val="611A5366"/>
    <w:rsid w:val="611A833A"/>
    <w:rsid w:val="612684A0"/>
    <w:rsid w:val="61348856"/>
    <w:rsid w:val="6137A43B"/>
    <w:rsid w:val="615E6799"/>
    <w:rsid w:val="6163B9D6"/>
    <w:rsid w:val="61683548"/>
    <w:rsid w:val="6169B742"/>
    <w:rsid w:val="616B065E"/>
    <w:rsid w:val="616BA380"/>
    <w:rsid w:val="61AA949F"/>
    <w:rsid w:val="61C22135"/>
    <w:rsid w:val="61D10739"/>
    <w:rsid w:val="61DCCCF2"/>
    <w:rsid w:val="61E4834A"/>
    <w:rsid w:val="6205C3D1"/>
    <w:rsid w:val="620BCEFE"/>
    <w:rsid w:val="621DD2C9"/>
    <w:rsid w:val="62282D9F"/>
    <w:rsid w:val="622AF127"/>
    <w:rsid w:val="623196FA"/>
    <w:rsid w:val="6239DD71"/>
    <w:rsid w:val="6240E6C3"/>
    <w:rsid w:val="624515A3"/>
    <w:rsid w:val="6256D056"/>
    <w:rsid w:val="625F80FE"/>
    <w:rsid w:val="6267BE22"/>
    <w:rsid w:val="626EA979"/>
    <w:rsid w:val="626F2960"/>
    <w:rsid w:val="62737D27"/>
    <w:rsid w:val="627D0A1E"/>
    <w:rsid w:val="628353EF"/>
    <w:rsid w:val="62844A8D"/>
    <w:rsid w:val="629AF3D8"/>
    <w:rsid w:val="629D2301"/>
    <w:rsid w:val="62B9590E"/>
    <w:rsid w:val="62BE0C2E"/>
    <w:rsid w:val="62C77AA2"/>
    <w:rsid w:val="62CC1D74"/>
    <w:rsid w:val="62EEB415"/>
    <w:rsid w:val="62F3F4CC"/>
    <w:rsid w:val="62FA73EA"/>
    <w:rsid w:val="6304A9B1"/>
    <w:rsid w:val="6306892E"/>
    <w:rsid w:val="630D9067"/>
    <w:rsid w:val="630DB672"/>
    <w:rsid w:val="6311D767"/>
    <w:rsid w:val="632CDA1E"/>
    <w:rsid w:val="633BFAAF"/>
    <w:rsid w:val="633D46D1"/>
    <w:rsid w:val="633EC60F"/>
    <w:rsid w:val="6353BC8E"/>
    <w:rsid w:val="6358686B"/>
    <w:rsid w:val="637D10F5"/>
    <w:rsid w:val="6380AF79"/>
    <w:rsid w:val="638C340B"/>
    <w:rsid w:val="63BA216B"/>
    <w:rsid w:val="63BDAE4A"/>
    <w:rsid w:val="63CBB9B6"/>
    <w:rsid w:val="63D6C446"/>
    <w:rsid w:val="63E7C537"/>
    <w:rsid w:val="63F4B091"/>
    <w:rsid w:val="63F63417"/>
    <w:rsid w:val="64093B20"/>
    <w:rsid w:val="640A7C51"/>
    <w:rsid w:val="640C22FD"/>
    <w:rsid w:val="640FFA73"/>
    <w:rsid w:val="642B1D25"/>
    <w:rsid w:val="642BB236"/>
    <w:rsid w:val="64305E87"/>
    <w:rsid w:val="6433594F"/>
    <w:rsid w:val="64338199"/>
    <w:rsid w:val="64362229"/>
    <w:rsid w:val="6436C8E1"/>
    <w:rsid w:val="6438F362"/>
    <w:rsid w:val="643AE21A"/>
    <w:rsid w:val="64406840"/>
    <w:rsid w:val="6444CA0F"/>
    <w:rsid w:val="644AB7C5"/>
    <w:rsid w:val="644D9356"/>
    <w:rsid w:val="644E9E8E"/>
    <w:rsid w:val="6453BF8A"/>
    <w:rsid w:val="64634B03"/>
    <w:rsid w:val="64860E7E"/>
    <w:rsid w:val="64971711"/>
    <w:rsid w:val="6499EC57"/>
    <w:rsid w:val="649D4A13"/>
    <w:rsid w:val="64B75D4D"/>
    <w:rsid w:val="64B76412"/>
    <w:rsid w:val="64BA4A50"/>
    <w:rsid w:val="64C792FC"/>
    <w:rsid w:val="64E057EC"/>
    <w:rsid w:val="64E0A1FF"/>
    <w:rsid w:val="64EF51E2"/>
    <w:rsid w:val="64F1FFE0"/>
    <w:rsid w:val="64F6F36B"/>
    <w:rsid w:val="64F8D22A"/>
    <w:rsid w:val="64FEA759"/>
    <w:rsid w:val="6510E23E"/>
    <w:rsid w:val="651C5EF1"/>
    <w:rsid w:val="652C4099"/>
    <w:rsid w:val="653D3785"/>
    <w:rsid w:val="65458883"/>
    <w:rsid w:val="656AE212"/>
    <w:rsid w:val="65732B6D"/>
    <w:rsid w:val="658021A4"/>
    <w:rsid w:val="65A53E01"/>
    <w:rsid w:val="65A9E136"/>
    <w:rsid w:val="65B296B8"/>
    <w:rsid w:val="65BCBECB"/>
    <w:rsid w:val="65BCD022"/>
    <w:rsid w:val="65BE19E4"/>
    <w:rsid w:val="65C0A26B"/>
    <w:rsid w:val="65CF03AD"/>
    <w:rsid w:val="65D208DE"/>
    <w:rsid w:val="65DF5A41"/>
    <w:rsid w:val="65EF9B65"/>
    <w:rsid w:val="65F4B085"/>
    <w:rsid w:val="65FC1E8E"/>
    <w:rsid w:val="66053D00"/>
    <w:rsid w:val="66139ECE"/>
    <w:rsid w:val="66165C99"/>
    <w:rsid w:val="661CB0D3"/>
    <w:rsid w:val="661FEA07"/>
    <w:rsid w:val="662261D9"/>
    <w:rsid w:val="66258881"/>
    <w:rsid w:val="66313BDB"/>
    <w:rsid w:val="66481C33"/>
    <w:rsid w:val="66613974"/>
    <w:rsid w:val="6664AE2B"/>
    <w:rsid w:val="668700FE"/>
    <w:rsid w:val="668B3EE9"/>
    <w:rsid w:val="6690BEE5"/>
    <w:rsid w:val="66BBE0CC"/>
    <w:rsid w:val="66BC3CF7"/>
    <w:rsid w:val="66D6C81B"/>
    <w:rsid w:val="66D7450F"/>
    <w:rsid w:val="66E6FDB7"/>
    <w:rsid w:val="66FF94C9"/>
    <w:rsid w:val="6701C0AC"/>
    <w:rsid w:val="6709514C"/>
    <w:rsid w:val="670D31CF"/>
    <w:rsid w:val="67169C0D"/>
    <w:rsid w:val="67239050"/>
    <w:rsid w:val="6734E924"/>
    <w:rsid w:val="6743E472"/>
    <w:rsid w:val="675F279F"/>
    <w:rsid w:val="6764D8D0"/>
    <w:rsid w:val="677597FF"/>
    <w:rsid w:val="6787E74C"/>
    <w:rsid w:val="678DDF61"/>
    <w:rsid w:val="67A4CBFB"/>
    <w:rsid w:val="67B64E4B"/>
    <w:rsid w:val="67D63ECB"/>
    <w:rsid w:val="67DBB893"/>
    <w:rsid w:val="67FA3376"/>
    <w:rsid w:val="68095A0F"/>
    <w:rsid w:val="680CD4D5"/>
    <w:rsid w:val="68270F4A"/>
    <w:rsid w:val="68336A7F"/>
    <w:rsid w:val="68422A45"/>
    <w:rsid w:val="68454F1F"/>
    <w:rsid w:val="68591CAF"/>
    <w:rsid w:val="6883911C"/>
    <w:rsid w:val="68885B63"/>
    <w:rsid w:val="689D910D"/>
    <w:rsid w:val="68A0FA49"/>
    <w:rsid w:val="68A56902"/>
    <w:rsid w:val="68AB2BFF"/>
    <w:rsid w:val="68B1E92D"/>
    <w:rsid w:val="68B61C94"/>
    <w:rsid w:val="68C84730"/>
    <w:rsid w:val="68DAB621"/>
    <w:rsid w:val="68DEDE93"/>
    <w:rsid w:val="68E38CB1"/>
    <w:rsid w:val="69000107"/>
    <w:rsid w:val="690B3F3E"/>
    <w:rsid w:val="69140FA4"/>
    <w:rsid w:val="691EBBED"/>
    <w:rsid w:val="6951105E"/>
    <w:rsid w:val="6954E044"/>
    <w:rsid w:val="69585DC5"/>
    <w:rsid w:val="696685CD"/>
    <w:rsid w:val="6987C7AC"/>
    <w:rsid w:val="698D075C"/>
    <w:rsid w:val="698ED695"/>
    <w:rsid w:val="6991EC98"/>
    <w:rsid w:val="699DBE9A"/>
    <w:rsid w:val="699F6CD4"/>
    <w:rsid w:val="69A325A7"/>
    <w:rsid w:val="69CF3AE0"/>
    <w:rsid w:val="69D5CE1E"/>
    <w:rsid w:val="69DA9038"/>
    <w:rsid w:val="69DE4AA8"/>
    <w:rsid w:val="69E0B0C9"/>
    <w:rsid w:val="69F9575A"/>
    <w:rsid w:val="6A050C82"/>
    <w:rsid w:val="6A0749D0"/>
    <w:rsid w:val="6A12830B"/>
    <w:rsid w:val="6A1D4F28"/>
    <w:rsid w:val="6A2E9BBF"/>
    <w:rsid w:val="6A3AAB85"/>
    <w:rsid w:val="6A3C71A8"/>
    <w:rsid w:val="6A433B85"/>
    <w:rsid w:val="6A4746DD"/>
    <w:rsid w:val="6A5771D0"/>
    <w:rsid w:val="6A5A70D0"/>
    <w:rsid w:val="6A5D99E1"/>
    <w:rsid w:val="6A73987E"/>
    <w:rsid w:val="6A8721D9"/>
    <w:rsid w:val="6A8FCEB0"/>
    <w:rsid w:val="6ADB80C4"/>
    <w:rsid w:val="6B04852E"/>
    <w:rsid w:val="6B1DB734"/>
    <w:rsid w:val="6B2300E3"/>
    <w:rsid w:val="6B2C791B"/>
    <w:rsid w:val="6B442E40"/>
    <w:rsid w:val="6B455447"/>
    <w:rsid w:val="6B45CAFD"/>
    <w:rsid w:val="6B4A0578"/>
    <w:rsid w:val="6B4E98C9"/>
    <w:rsid w:val="6B4FC547"/>
    <w:rsid w:val="6B5335F9"/>
    <w:rsid w:val="6B5D8DCB"/>
    <w:rsid w:val="6B674203"/>
    <w:rsid w:val="6B74BA44"/>
    <w:rsid w:val="6B87055D"/>
    <w:rsid w:val="6B9EF851"/>
    <w:rsid w:val="6BAA393E"/>
    <w:rsid w:val="6BB0B7B1"/>
    <w:rsid w:val="6BC1C271"/>
    <w:rsid w:val="6BC6B6F1"/>
    <w:rsid w:val="6BD244D6"/>
    <w:rsid w:val="6BEE0606"/>
    <w:rsid w:val="6C04443C"/>
    <w:rsid w:val="6C19E776"/>
    <w:rsid w:val="6C335F66"/>
    <w:rsid w:val="6C45BB6A"/>
    <w:rsid w:val="6C48DDF9"/>
    <w:rsid w:val="6C49A661"/>
    <w:rsid w:val="6C501BD8"/>
    <w:rsid w:val="6C592E91"/>
    <w:rsid w:val="6C63D3B3"/>
    <w:rsid w:val="6C68192E"/>
    <w:rsid w:val="6C72CEAD"/>
    <w:rsid w:val="6C73E5BA"/>
    <w:rsid w:val="6C9210B7"/>
    <w:rsid w:val="6CA3B558"/>
    <w:rsid w:val="6CB3EFB2"/>
    <w:rsid w:val="6CE6463B"/>
    <w:rsid w:val="6CF9AB76"/>
    <w:rsid w:val="6D09673B"/>
    <w:rsid w:val="6D12F092"/>
    <w:rsid w:val="6D29403D"/>
    <w:rsid w:val="6D29F1FD"/>
    <w:rsid w:val="6D2CBC22"/>
    <w:rsid w:val="6D3CEC09"/>
    <w:rsid w:val="6D3ECFCA"/>
    <w:rsid w:val="6D46099F"/>
    <w:rsid w:val="6D583BD6"/>
    <w:rsid w:val="6D5CFA3A"/>
    <w:rsid w:val="6D701A38"/>
    <w:rsid w:val="6D71DCAD"/>
    <w:rsid w:val="6DAA1401"/>
    <w:rsid w:val="6DCE5F64"/>
    <w:rsid w:val="6DDA32F3"/>
    <w:rsid w:val="6DEEC82B"/>
    <w:rsid w:val="6E0AF85C"/>
    <w:rsid w:val="6E0DAC01"/>
    <w:rsid w:val="6E0F8F0C"/>
    <w:rsid w:val="6E137B95"/>
    <w:rsid w:val="6E1E22D6"/>
    <w:rsid w:val="6E1E56E8"/>
    <w:rsid w:val="6E25C263"/>
    <w:rsid w:val="6E38DB0B"/>
    <w:rsid w:val="6E3B884B"/>
    <w:rsid w:val="6E3E8757"/>
    <w:rsid w:val="6E4437C0"/>
    <w:rsid w:val="6E56EDE8"/>
    <w:rsid w:val="6E59632C"/>
    <w:rsid w:val="6E7F6099"/>
    <w:rsid w:val="6E946DA5"/>
    <w:rsid w:val="6E9DCAA0"/>
    <w:rsid w:val="6EBDCDF2"/>
    <w:rsid w:val="6ED11FB1"/>
    <w:rsid w:val="6EEB85B7"/>
    <w:rsid w:val="6EEC4D3F"/>
    <w:rsid w:val="6F0865E8"/>
    <w:rsid w:val="6F4C827A"/>
    <w:rsid w:val="6F5D559A"/>
    <w:rsid w:val="6F754C4A"/>
    <w:rsid w:val="6F92FA4B"/>
    <w:rsid w:val="6F9782BC"/>
    <w:rsid w:val="6F9A5F95"/>
    <w:rsid w:val="6F9D6C3F"/>
    <w:rsid w:val="6FE00821"/>
    <w:rsid w:val="6FFA210A"/>
    <w:rsid w:val="70051D79"/>
    <w:rsid w:val="700A4EC6"/>
    <w:rsid w:val="703DD661"/>
    <w:rsid w:val="703EE835"/>
    <w:rsid w:val="705CB496"/>
    <w:rsid w:val="706A8885"/>
    <w:rsid w:val="7077776E"/>
    <w:rsid w:val="707B1890"/>
    <w:rsid w:val="707CC6E9"/>
    <w:rsid w:val="709AECEC"/>
    <w:rsid w:val="70A68B11"/>
    <w:rsid w:val="70A8EB1F"/>
    <w:rsid w:val="70B2CC85"/>
    <w:rsid w:val="70B56FDA"/>
    <w:rsid w:val="70BDD177"/>
    <w:rsid w:val="70C28AE0"/>
    <w:rsid w:val="70C9E619"/>
    <w:rsid w:val="70D1D032"/>
    <w:rsid w:val="70EB8D0A"/>
    <w:rsid w:val="7105E696"/>
    <w:rsid w:val="7125EAA0"/>
    <w:rsid w:val="71331AB0"/>
    <w:rsid w:val="7139F9FC"/>
    <w:rsid w:val="7157B297"/>
    <w:rsid w:val="715EC132"/>
    <w:rsid w:val="71616E07"/>
    <w:rsid w:val="716F374F"/>
    <w:rsid w:val="717CEA98"/>
    <w:rsid w:val="717EBAC1"/>
    <w:rsid w:val="719D0E9E"/>
    <w:rsid w:val="719EB8D2"/>
    <w:rsid w:val="71BF3398"/>
    <w:rsid w:val="71C9392C"/>
    <w:rsid w:val="71D93AE4"/>
    <w:rsid w:val="71DCBFD5"/>
    <w:rsid w:val="71FB9CCC"/>
    <w:rsid w:val="71FF5111"/>
    <w:rsid w:val="720EB0E7"/>
    <w:rsid w:val="721836A2"/>
    <w:rsid w:val="721C3A54"/>
    <w:rsid w:val="7224E334"/>
    <w:rsid w:val="724A0041"/>
    <w:rsid w:val="725BC0B2"/>
    <w:rsid w:val="726D561E"/>
    <w:rsid w:val="727F9B5A"/>
    <w:rsid w:val="728083FB"/>
    <w:rsid w:val="72825A33"/>
    <w:rsid w:val="728CBAC9"/>
    <w:rsid w:val="728EA800"/>
    <w:rsid w:val="72A4A0AF"/>
    <w:rsid w:val="72AD0F93"/>
    <w:rsid w:val="72AD46EE"/>
    <w:rsid w:val="72B3F089"/>
    <w:rsid w:val="72CB308B"/>
    <w:rsid w:val="72CFF7EF"/>
    <w:rsid w:val="72D9EB59"/>
    <w:rsid w:val="72DD25A6"/>
    <w:rsid w:val="72E3F270"/>
    <w:rsid w:val="72E6ECB8"/>
    <w:rsid w:val="72FF9C05"/>
    <w:rsid w:val="73252462"/>
    <w:rsid w:val="732BA152"/>
    <w:rsid w:val="732DAF58"/>
    <w:rsid w:val="733DEFA3"/>
    <w:rsid w:val="733EA189"/>
    <w:rsid w:val="733F1E96"/>
    <w:rsid w:val="735072A7"/>
    <w:rsid w:val="735A97E4"/>
    <w:rsid w:val="7371EA2E"/>
    <w:rsid w:val="7378FC71"/>
    <w:rsid w:val="737D9201"/>
    <w:rsid w:val="73C19B1E"/>
    <w:rsid w:val="73CC956A"/>
    <w:rsid w:val="73DE8F14"/>
    <w:rsid w:val="73E3B918"/>
    <w:rsid w:val="7409F8FF"/>
    <w:rsid w:val="7410CD7F"/>
    <w:rsid w:val="7426CF9A"/>
    <w:rsid w:val="742AC136"/>
    <w:rsid w:val="743F417E"/>
    <w:rsid w:val="744565A1"/>
    <w:rsid w:val="745D683E"/>
    <w:rsid w:val="7472BE3B"/>
    <w:rsid w:val="74792D4A"/>
    <w:rsid w:val="747CEDF2"/>
    <w:rsid w:val="74838F6E"/>
    <w:rsid w:val="748A3A68"/>
    <w:rsid w:val="748ED0B1"/>
    <w:rsid w:val="74BADE4A"/>
    <w:rsid w:val="74BC94BF"/>
    <w:rsid w:val="74C0631C"/>
    <w:rsid w:val="74DCB6B6"/>
    <w:rsid w:val="74F51EC3"/>
    <w:rsid w:val="7504E948"/>
    <w:rsid w:val="750D5700"/>
    <w:rsid w:val="75172819"/>
    <w:rsid w:val="751B29C5"/>
    <w:rsid w:val="751CB6B4"/>
    <w:rsid w:val="753B39BC"/>
    <w:rsid w:val="755A11C3"/>
    <w:rsid w:val="7572ED63"/>
    <w:rsid w:val="75811F8A"/>
    <w:rsid w:val="758C6289"/>
    <w:rsid w:val="75925253"/>
    <w:rsid w:val="7599DBB1"/>
    <w:rsid w:val="75ABA289"/>
    <w:rsid w:val="75C53F89"/>
    <w:rsid w:val="75E45B1D"/>
    <w:rsid w:val="75E4B055"/>
    <w:rsid w:val="75F5208E"/>
    <w:rsid w:val="75FA20D3"/>
    <w:rsid w:val="76002C3B"/>
    <w:rsid w:val="760CB897"/>
    <w:rsid w:val="761D2CB4"/>
    <w:rsid w:val="762192FF"/>
    <w:rsid w:val="76257DD2"/>
    <w:rsid w:val="764D9330"/>
    <w:rsid w:val="76530768"/>
    <w:rsid w:val="766AD347"/>
    <w:rsid w:val="76705556"/>
    <w:rsid w:val="767E40C9"/>
    <w:rsid w:val="768D0FB8"/>
    <w:rsid w:val="769920E7"/>
    <w:rsid w:val="769C7C96"/>
    <w:rsid w:val="76B6FA26"/>
    <w:rsid w:val="76B7ABE6"/>
    <w:rsid w:val="76BD9773"/>
    <w:rsid w:val="76C352FA"/>
    <w:rsid w:val="76CF985D"/>
    <w:rsid w:val="76D27EE2"/>
    <w:rsid w:val="76D80FE8"/>
    <w:rsid w:val="76E2D543"/>
    <w:rsid w:val="76E8CBA1"/>
    <w:rsid w:val="770B6A85"/>
    <w:rsid w:val="77101A51"/>
    <w:rsid w:val="7711F65E"/>
    <w:rsid w:val="7743651D"/>
    <w:rsid w:val="774C212E"/>
    <w:rsid w:val="774CA543"/>
    <w:rsid w:val="775EBF0D"/>
    <w:rsid w:val="7777AC97"/>
    <w:rsid w:val="77874AC5"/>
    <w:rsid w:val="778A6B04"/>
    <w:rsid w:val="77BD02FC"/>
    <w:rsid w:val="77C07588"/>
    <w:rsid w:val="77DFC0B7"/>
    <w:rsid w:val="77E112A1"/>
    <w:rsid w:val="77F5F1DD"/>
    <w:rsid w:val="782C6483"/>
    <w:rsid w:val="783FB893"/>
    <w:rsid w:val="7849798D"/>
    <w:rsid w:val="784DEC5E"/>
    <w:rsid w:val="78667647"/>
    <w:rsid w:val="78668238"/>
    <w:rsid w:val="786A8604"/>
    <w:rsid w:val="7878B654"/>
    <w:rsid w:val="7882EFAE"/>
    <w:rsid w:val="788E7D76"/>
    <w:rsid w:val="7890A9CC"/>
    <w:rsid w:val="78A392BF"/>
    <w:rsid w:val="78B35BC7"/>
    <w:rsid w:val="78D1B9E3"/>
    <w:rsid w:val="78E2E3E2"/>
    <w:rsid w:val="78EBEA89"/>
    <w:rsid w:val="78F4746F"/>
    <w:rsid w:val="78F86B51"/>
    <w:rsid w:val="790445D4"/>
    <w:rsid w:val="79057247"/>
    <w:rsid w:val="792476C1"/>
    <w:rsid w:val="793E1325"/>
    <w:rsid w:val="794A0C9C"/>
    <w:rsid w:val="79611BB5"/>
    <w:rsid w:val="79683954"/>
    <w:rsid w:val="79868D84"/>
    <w:rsid w:val="79950C53"/>
    <w:rsid w:val="79B057DF"/>
    <w:rsid w:val="79B49A5C"/>
    <w:rsid w:val="79B91121"/>
    <w:rsid w:val="79B9FB95"/>
    <w:rsid w:val="79BBCFEA"/>
    <w:rsid w:val="79C21604"/>
    <w:rsid w:val="79C4E13A"/>
    <w:rsid w:val="79C642E9"/>
    <w:rsid w:val="79D778BD"/>
    <w:rsid w:val="79D90440"/>
    <w:rsid w:val="79DED74D"/>
    <w:rsid w:val="79E15A05"/>
    <w:rsid w:val="79E182F1"/>
    <w:rsid w:val="79EE9AE8"/>
    <w:rsid w:val="79EF878C"/>
    <w:rsid w:val="7A00AFC5"/>
    <w:rsid w:val="7A10CCCB"/>
    <w:rsid w:val="7A12D92C"/>
    <w:rsid w:val="7A1B3204"/>
    <w:rsid w:val="7A201E9F"/>
    <w:rsid w:val="7A212ACA"/>
    <w:rsid w:val="7A303ABD"/>
    <w:rsid w:val="7A31FBB8"/>
    <w:rsid w:val="7A4D2FEC"/>
    <w:rsid w:val="7A569B31"/>
    <w:rsid w:val="7A5F4AB3"/>
    <w:rsid w:val="7A67A934"/>
    <w:rsid w:val="7A813CE0"/>
    <w:rsid w:val="7A8D6BAB"/>
    <w:rsid w:val="7A8E881E"/>
    <w:rsid w:val="7AB60428"/>
    <w:rsid w:val="7AB7F798"/>
    <w:rsid w:val="7ABD7D13"/>
    <w:rsid w:val="7ACBADA3"/>
    <w:rsid w:val="7ACC2C52"/>
    <w:rsid w:val="7ACFC8B9"/>
    <w:rsid w:val="7AD628DC"/>
    <w:rsid w:val="7AD85301"/>
    <w:rsid w:val="7AE206E7"/>
    <w:rsid w:val="7AE48C3D"/>
    <w:rsid w:val="7AE96A65"/>
    <w:rsid w:val="7AF8D9E0"/>
    <w:rsid w:val="7AFCA238"/>
    <w:rsid w:val="7B0169C0"/>
    <w:rsid w:val="7B1F90F6"/>
    <w:rsid w:val="7B2211E1"/>
    <w:rsid w:val="7B28E5A7"/>
    <w:rsid w:val="7B3D6E24"/>
    <w:rsid w:val="7B4AF72D"/>
    <w:rsid w:val="7B55D7D0"/>
    <w:rsid w:val="7B57A04B"/>
    <w:rsid w:val="7B5ADB7A"/>
    <w:rsid w:val="7B5C1C55"/>
    <w:rsid w:val="7B742BEB"/>
    <w:rsid w:val="7B818E0A"/>
    <w:rsid w:val="7B858BFC"/>
    <w:rsid w:val="7B8C3C98"/>
    <w:rsid w:val="7B9C7F5F"/>
    <w:rsid w:val="7BB26E95"/>
    <w:rsid w:val="7BB71176"/>
    <w:rsid w:val="7BB7A83D"/>
    <w:rsid w:val="7BB9E6E6"/>
    <w:rsid w:val="7BBB2B9B"/>
    <w:rsid w:val="7BBBEF00"/>
    <w:rsid w:val="7BC15BD7"/>
    <w:rsid w:val="7BD0FF47"/>
    <w:rsid w:val="7BFB7E58"/>
    <w:rsid w:val="7C1CAF6E"/>
    <w:rsid w:val="7C24307E"/>
    <w:rsid w:val="7C2C0FA2"/>
    <w:rsid w:val="7C3EAA5B"/>
    <w:rsid w:val="7C4E89AB"/>
    <w:rsid w:val="7C669ED7"/>
    <w:rsid w:val="7C6D00B7"/>
    <w:rsid w:val="7C6EB8D2"/>
    <w:rsid w:val="7C78EAD4"/>
    <w:rsid w:val="7C80104F"/>
    <w:rsid w:val="7C9B9324"/>
    <w:rsid w:val="7CAE9AC1"/>
    <w:rsid w:val="7CC06A38"/>
    <w:rsid w:val="7CC319E5"/>
    <w:rsid w:val="7CF370AC"/>
    <w:rsid w:val="7D02E78A"/>
    <w:rsid w:val="7D02EF5C"/>
    <w:rsid w:val="7D05C32B"/>
    <w:rsid w:val="7D1B92DE"/>
    <w:rsid w:val="7D445FF0"/>
    <w:rsid w:val="7D4C1841"/>
    <w:rsid w:val="7D4EDB4A"/>
    <w:rsid w:val="7D57BF61"/>
    <w:rsid w:val="7D68351D"/>
    <w:rsid w:val="7D690780"/>
    <w:rsid w:val="7D69B64A"/>
    <w:rsid w:val="7D6EC383"/>
    <w:rsid w:val="7D82D76B"/>
    <w:rsid w:val="7D972ADD"/>
    <w:rsid w:val="7D9FEF15"/>
    <w:rsid w:val="7DABE995"/>
    <w:rsid w:val="7DB7D124"/>
    <w:rsid w:val="7DF1AC78"/>
    <w:rsid w:val="7E0FD2DA"/>
    <w:rsid w:val="7E1BE0B0"/>
    <w:rsid w:val="7E2153B0"/>
    <w:rsid w:val="7E2A7E21"/>
    <w:rsid w:val="7E2E6035"/>
    <w:rsid w:val="7E512AD5"/>
    <w:rsid w:val="7E53CEBA"/>
    <w:rsid w:val="7E5B744F"/>
    <w:rsid w:val="7E6E9E9E"/>
    <w:rsid w:val="7E7A70CE"/>
    <w:rsid w:val="7E902C32"/>
    <w:rsid w:val="7E93BD17"/>
    <w:rsid w:val="7EA28D74"/>
    <w:rsid w:val="7EC4792F"/>
    <w:rsid w:val="7EDFA631"/>
    <w:rsid w:val="7EF321D5"/>
    <w:rsid w:val="7F188365"/>
    <w:rsid w:val="7F2C23A5"/>
    <w:rsid w:val="7F2EC350"/>
    <w:rsid w:val="7F3B63FD"/>
    <w:rsid w:val="7F3DD49D"/>
    <w:rsid w:val="7F4BF0CA"/>
    <w:rsid w:val="7F57B9B1"/>
    <w:rsid w:val="7F69735B"/>
    <w:rsid w:val="7F6E2535"/>
    <w:rsid w:val="7F7FB5B6"/>
    <w:rsid w:val="7F8FDBB5"/>
    <w:rsid w:val="7F936A63"/>
    <w:rsid w:val="7FAD6DB1"/>
    <w:rsid w:val="7FC2331D"/>
    <w:rsid w:val="7FD0022C"/>
    <w:rsid w:val="7FD2A6A6"/>
    <w:rsid w:val="7FE988FB"/>
    <w:rsid w:val="7FEB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D99E5"/>
  <w15:chartTrackingRefBased/>
  <w15:docId w15:val="{165B0F22-2A58-4B2C-9214-38ED87908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86A4E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13F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21A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08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85088E"/>
    <w:pPr>
      <w:autoSpaceDE w:val="0"/>
      <w:autoSpaceDN w:val="0"/>
      <w:ind w:left="140"/>
      <w:jc w:val="both"/>
      <w:outlineLvl w:val="3"/>
    </w:pPr>
    <w:rPr>
      <w:rFonts w:ascii="Arial" w:eastAsia="Arial" w:hAnsi="Arial" w:cs="Arial"/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3F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21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508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088E"/>
    <w:rPr>
      <w:rFonts w:ascii="Arial" w:eastAsia="Arial" w:hAnsi="Arial" w:cs="Arial"/>
      <w:b/>
      <w:bCs/>
      <w:i/>
      <w:sz w:val="20"/>
      <w:szCs w:val="20"/>
    </w:rPr>
  </w:style>
  <w:style w:type="paragraph" w:styleId="BodyText">
    <w:name w:val="Body Text"/>
    <w:basedOn w:val="Normal"/>
    <w:link w:val="BodyTextChar"/>
    <w:uiPriority w:val="99"/>
    <w:qFormat/>
    <w:rsid w:val="00786A4E"/>
    <w:pPr>
      <w:spacing w:before="120"/>
      <w:ind w:left="108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786A4E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aliases w:val="Bullets,List Paragraph (numbered (a)),Akapit z listą BS,List Paragraph 1,WB Para,Left Bullet L1,Table/Figure Heading,En tête 1,NumberedParas,Heading,Párrafo de lista1,Paragraphe de liste1,Numbered paragraph,Report Para,Dot,Bullet"/>
    <w:basedOn w:val="Normal"/>
    <w:link w:val="ListParagraphChar"/>
    <w:uiPriority w:val="34"/>
    <w:qFormat/>
    <w:rsid w:val="00786A4E"/>
  </w:style>
  <w:style w:type="character" w:customStyle="1" w:styleId="ListParagraphChar">
    <w:name w:val="List Paragraph Char"/>
    <w:aliases w:val="Bullets Char,List Paragraph (numbered (a)) Char,Akapit z listą BS Char,List Paragraph 1 Char,WB Para Char,Left Bullet L1 Char,Table/Figure Heading Char,En tête 1 Char,NumberedParas Char,Heading Char,Párrafo de lista1 Char,Dot Char"/>
    <w:link w:val="ListParagraph"/>
    <w:uiPriority w:val="34"/>
    <w:locked/>
    <w:rsid w:val="0085088E"/>
  </w:style>
  <w:style w:type="table" w:styleId="GridTable1Light-Accent1">
    <w:name w:val="Grid Table 1 Light Accent 1"/>
    <w:basedOn w:val="TableNormal"/>
    <w:uiPriority w:val="46"/>
    <w:rsid w:val="00786A4E"/>
    <w:pPr>
      <w:widowControl w:val="0"/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C01DA8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C01DA8"/>
  </w:style>
  <w:style w:type="paragraph" w:styleId="Revision">
    <w:name w:val="Revision"/>
    <w:hidden/>
    <w:uiPriority w:val="99"/>
    <w:semiHidden/>
    <w:rsid w:val="006B2F54"/>
    <w:pPr>
      <w:spacing w:after="0" w:line="240" w:lineRule="auto"/>
    </w:pPr>
  </w:style>
  <w:style w:type="paragraph" w:styleId="Header">
    <w:name w:val="header"/>
    <w:aliases w:val="UNOPS Header"/>
    <w:basedOn w:val="Normal"/>
    <w:link w:val="HeaderChar"/>
    <w:uiPriority w:val="99"/>
    <w:unhideWhenUsed/>
    <w:qFormat/>
    <w:rsid w:val="00AF2CF5"/>
    <w:pPr>
      <w:tabs>
        <w:tab w:val="center" w:pos="4844"/>
        <w:tab w:val="right" w:pos="9689"/>
      </w:tabs>
    </w:pPr>
  </w:style>
  <w:style w:type="character" w:customStyle="1" w:styleId="HeaderChar">
    <w:name w:val="Header Char"/>
    <w:aliases w:val="UNOPS Header Char"/>
    <w:basedOn w:val="DefaultParagraphFont"/>
    <w:link w:val="Header"/>
    <w:uiPriority w:val="99"/>
    <w:rsid w:val="00AF2CF5"/>
  </w:style>
  <w:style w:type="paragraph" w:styleId="Footer">
    <w:name w:val="footer"/>
    <w:basedOn w:val="Normal"/>
    <w:link w:val="FooterChar"/>
    <w:uiPriority w:val="99"/>
    <w:unhideWhenUsed/>
    <w:rsid w:val="00AF2CF5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2CF5"/>
  </w:style>
  <w:style w:type="paragraph" w:styleId="NoSpacing">
    <w:name w:val="No Spacing"/>
    <w:link w:val="NoSpacingChar"/>
    <w:uiPriority w:val="1"/>
    <w:qFormat/>
    <w:rsid w:val="00091D2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91D2C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8820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20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20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0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2079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1024B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B4632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B4632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85088E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088E"/>
    <w:pPr>
      <w:widowControl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088E"/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508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85088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5088E"/>
    <w:rPr>
      <w:b/>
      <w:bCs/>
    </w:rPr>
  </w:style>
  <w:style w:type="character" w:styleId="Emphasis">
    <w:name w:val="Emphasis"/>
    <w:basedOn w:val="DefaultParagraphFont"/>
    <w:uiPriority w:val="20"/>
    <w:qFormat/>
    <w:rsid w:val="008508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088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88E"/>
    <w:pPr>
      <w:widowControl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88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088E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508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5088E"/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apple-converted-space">
    <w:name w:val="apple-converted-space"/>
    <w:basedOn w:val="DefaultParagraphFont"/>
    <w:rsid w:val="0085088E"/>
  </w:style>
  <w:style w:type="character" w:styleId="PlaceholderText">
    <w:name w:val="Placeholder Text"/>
    <w:basedOn w:val="DefaultParagraphFont"/>
    <w:rsid w:val="0085088E"/>
    <w:rPr>
      <w:color w:val="808080"/>
    </w:rPr>
  </w:style>
  <w:style w:type="paragraph" w:customStyle="1" w:styleId="MarginText">
    <w:name w:val="Margin Text"/>
    <w:basedOn w:val="BodyText"/>
    <w:rsid w:val="0085088E"/>
    <w:pPr>
      <w:widowControl/>
      <w:overflowPunct w:val="0"/>
      <w:autoSpaceDE w:val="0"/>
      <w:autoSpaceDN w:val="0"/>
      <w:adjustRightInd w:val="0"/>
      <w:spacing w:before="0" w:after="240" w:line="360" w:lineRule="auto"/>
      <w:ind w:left="0"/>
      <w:jc w:val="both"/>
      <w:textAlignment w:val="baseline"/>
    </w:pPr>
    <w:rPr>
      <w:rFonts w:cs="Times New Roman"/>
      <w:sz w:val="22"/>
      <w:szCs w:val="20"/>
      <w:lang w:val="en-GB"/>
    </w:rPr>
  </w:style>
  <w:style w:type="paragraph" w:customStyle="1" w:styleId="Outline1">
    <w:name w:val="Outline1"/>
    <w:basedOn w:val="Normal"/>
    <w:next w:val="Normal"/>
    <w:rsid w:val="0085088E"/>
    <w:pPr>
      <w:keepNext/>
      <w:widowControl/>
      <w:tabs>
        <w:tab w:val="num" w:pos="360"/>
      </w:tabs>
      <w:spacing w:before="240"/>
      <w:ind w:left="360" w:hanging="360"/>
    </w:pPr>
    <w:rPr>
      <w:rFonts w:ascii="Times New Roman" w:eastAsia="Times New Roman" w:hAnsi="Times New Roman" w:cs="Times New Roman"/>
      <w:kern w:val="28"/>
      <w:sz w:val="24"/>
      <w:szCs w:val="20"/>
    </w:rPr>
  </w:style>
  <w:style w:type="paragraph" w:styleId="Subtitle">
    <w:name w:val="Subtitle"/>
    <w:basedOn w:val="Normal"/>
    <w:link w:val="SubtitleChar"/>
    <w:qFormat/>
    <w:rsid w:val="0085088E"/>
    <w:pPr>
      <w:widowControl/>
      <w:tabs>
        <w:tab w:val="left" w:pos="-1440"/>
        <w:tab w:val="left" w:pos="7200"/>
      </w:tabs>
      <w:suppressAutoHyphens/>
      <w:ind w:left="630" w:right="634"/>
      <w:jc w:val="right"/>
    </w:pPr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85088E"/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tlid-translation">
    <w:name w:val="tlid-translation"/>
    <w:basedOn w:val="DefaultParagraphFont"/>
    <w:rsid w:val="0085088E"/>
  </w:style>
  <w:style w:type="paragraph" w:styleId="EndnoteText">
    <w:name w:val="endnote text"/>
    <w:basedOn w:val="Normal"/>
    <w:link w:val="EndnoteTextChar"/>
    <w:uiPriority w:val="99"/>
    <w:semiHidden/>
    <w:unhideWhenUsed/>
    <w:rsid w:val="0085088E"/>
    <w:pPr>
      <w:widowControl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088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5088E"/>
    <w:rPr>
      <w:vertAlign w:val="superscript"/>
    </w:rPr>
  </w:style>
  <w:style w:type="character" w:customStyle="1" w:styleId="hgkelc">
    <w:name w:val="hgkelc"/>
    <w:basedOn w:val="DefaultParagraphFont"/>
    <w:rsid w:val="0085088E"/>
  </w:style>
  <w:style w:type="paragraph" w:customStyle="1" w:styleId="TableParagraph">
    <w:name w:val="Table Paragraph"/>
    <w:basedOn w:val="Normal"/>
    <w:uiPriority w:val="1"/>
    <w:qFormat/>
    <w:rsid w:val="0085088E"/>
    <w:pPr>
      <w:autoSpaceDE w:val="0"/>
      <w:autoSpaceDN w:val="0"/>
    </w:pPr>
    <w:rPr>
      <w:rFonts w:ascii="Arial" w:eastAsia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85088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85088E"/>
    <w:pPr>
      <w:widowControl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70B89"/>
    <w:pPr>
      <w:widowControl/>
      <w:tabs>
        <w:tab w:val="left" w:pos="440"/>
        <w:tab w:val="right" w:leader="dot" w:pos="9498"/>
      </w:tabs>
    </w:pPr>
    <w:rPr>
      <w:rFonts w:eastAsiaTheme="majorEastAsia" w:cstheme="minorHAnsi"/>
      <w:b/>
      <w:bCs/>
      <w:i/>
      <w:lang w:val="ro-RO"/>
    </w:rPr>
  </w:style>
  <w:style w:type="paragraph" w:styleId="TOC2">
    <w:name w:val="toc 2"/>
    <w:basedOn w:val="Normal"/>
    <w:next w:val="Normal"/>
    <w:autoRedefine/>
    <w:uiPriority w:val="39"/>
    <w:unhideWhenUsed/>
    <w:rsid w:val="002B56F0"/>
    <w:pPr>
      <w:widowControl/>
      <w:tabs>
        <w:tab w:val="left" w:pos="880"/>
        <w:tab w:val="right" w:leader="dot" w:pos="9498"/>
      </w:tabs>
      <w:ind w:left="426"/>
    </w:pPr>
  </w:style>
  <w:style w:type="paragraph" w:styleId="TOC3">
    <w:name w:val="toc 3"/>
    <w:basedOn w:val="Normal"/>
    <w:next w:val="Normal"/>
    <w:autoRedefine/>
    <w:uiPriority w:val="39"/>
    <w:unhideWhenUsed/>
    <w:rsid w:val="0085088E"/>
    <w:pPr>
      <w:widowControl/>
      <w:spacing w:after="100" w:line="259" w:lineRule="auto"/>
      <w:ind w:left="440"/>
    </w:pPr>
  </w:style>
  <w:style w:type="character" w:customStyle="1" w:styleId="normaltextrun">
    <w:name w:val="normaltextrun"/>
    <w:basedOn w:val="DefaultParagraphFont"/>
    <w:rsid w:val="0085088E"/>
  </w:style>
  <w:style w:type="character" w:styleId="Mention">
    <w:name w:val="Mention"/>
    <w:basedOn w:val="DefaultParagraphFont"/>
    <w:uiPriority w:val="99"/>
    <w:unhideWhenUsed/>
    <w:rsid w:val="002A0920"/>
    <w:rPr>
      <w:color w:val="2B579A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760"/>
    </w:pPr>
    <w:rPr>
      <w:rFonts w:eastAsiaTheme="minorEastAsia"/>
    </w:rPr>
  </w:style>
  <w:style w:type="character" w:customStyle="1" w:styleId="cf01">
    <w:name w:val="cf01"/>
    <w:basedOn w:val="DefaultParagraphFont"/>
    <w:rsid w:val="00281680"/>
    <w:rPr>
      <w:rFonts w:ascii="Segoe UI" w:hAnsi="Segoe UI" w:cs="Segoe UI" w:hint="default"/>
      <w:sz w:val="18"/>
      <w:szCs w:val="18"/>
    </w:rPr>
  </w:style>
  <w:style w:type="character" w:customStyle="1" w:styleId="fontstyle01">
    <w:name w:val="fontstyle01"/>
    <w:basedOn w:val="DefaultParagraphFont"/>
    <w:rsid w:val="005711EF"/>
    <w:rPr>
      <w:rFonts w:ascii="Montserrat-Regular" w:hAnsi="Montserrat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35531"/>
    <w:rPr>
      <w:rFonts w:ascii="Calibri-BoldItalic" w:hAnsi="Calibri-BoldItalic" w:hint="default"/>
      <w:b/>
      <w:bCs/>
      <w:i/>
      <w:iCs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283549"/>
    <w:rPr>
      <w:rFonts w:ascii="Calibri-Italic" w:hAnsi="Calibri-Italic" w:hint="default"/>
      <w:b w:val="0"/>
      <w:bCs w:val="0"/>
      <w:i/>
      <w:i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1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6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5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3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7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1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1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1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A60E112FCD473DBA49CE3A8806B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DF371-584D-45C0-AB7F-5036B28B59B7}"/>
      </w:docPartPr>
      <w:docPartBody>
        <w:p w:rsidR="00A052F3" w:rsidRDefault="00F71727" w:rsidP="00F71727">
          <w:pPr>
            <w:pStyle w:val="67A60E112FCD473DBA49CE3A8806B5A4"/>
          </w:pPr>
          <w:r w:rsidRPr="00B27F76">
            <w:rPr>
              <w:rStyle w:val="PlaceholderText"/>
              <w:b/>
              <w:color w:val="000000" w:themeColor="text1"/>
              <w:sz w:val="20"/>
              <w:szCs w:val="20"/>
              <w:shd w:val="clear" w:color="auto" w:fill="BFBFBF" w:themeFill="background1" w:themeFillShade="BF"/>
              <w:lang w:val="ro"/>
            </w:rPr>
            <w:t>Selectare dată</w:t>
          </w:r>
        </w:p>
      </w:docPartBody>
    </w:docPart>
    <w:docPart>
      <w:docPartPr>
        <w:name w:val="7FB52308A0BE46D4930FA1AE888F7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7B824-264C-4766-A1BB-4FAB7759AE85}"/>
      </w:docPartPr>
      <w:docPartBody>
        <w:p w:rsidR="00A052F3" w:rsidRDefault="00F71727" w:rsidP="00F71727">
          <w:pPr>
            <w:pStyle w:val="7FB52308A0BE46D4930FA1AE888F71CC"/>
          </w:pPr>
          <w:r w:rsidRPr="00B27F76">
            <w:rPr>
              <w:rStyle w:val="PlaceholderText"/>
              <w:b/>
              <w:color w:val="000000" w:themeColor="text1"/>
              <w:sz w:val="20"/>
              <w:szCs w:val="20"/>
              <w:shd w:val="clear" w:color="auto" w:fill="BFBFBF" w:themeFill="background1" w:themeFillShade="BF"/>
              <w:lang w:val="ro"/>
            </w:rPr>
            <w:t>Selectare dată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Cambria"/>
    <w:charset w:val="00"/>
    <w:family w:val="roman"/>
    <w:pitch w:val="default"/>
  </w:font>
  <w:font w:name="Calibri-BoldItalic">
    <w:altName w:val="Calibri"/>
    <w:charset w:val="00"/>
    <w:family w:val="roman"/>
    <w:pitch w:val="default"/>
  </w:font>
  <w:font w:name="Calibri-Italic">
    <w:altName w:val="Calibri"/>
    <w:charset w:val="00"/>
    <w:family w:val="roman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1727"/>
    <w:rsid w:val="00173D03"/>
    <w:rsid w:val="001F5FA6"/>
    <w:rsid w:val="00201AF2"/>
    <w:rsid w:val="00216B76"/>
    <w:rsid w:val="0027702C"/>
    <w:rsid w:val="00330F9E"/>
    <w:rsid w:val="003A2C84"/>
    <w:rsid w:val="003A35FB"/>
    <w:rsid w:val="003F75C9"/>
    <w:rsid w:val="00470344"/>
    <w:rsid w:val="004A4CDB"/>
    <w:rsid w:val="004B5991"/>
    <w:rsid w:val="00553B97"/>
    <w:rsid w:val="005D3962"/>
    <w:rsid w:val="006040FF"/>
    <w:rsid w:val="00653996"/>
    <w:rsid w:val="00684EF1"/>
    <w:rsid w:val="006B5CBC"/>
    <w:rsid w:val="006D75E7"/>
    <w:rsid w:val="007067AA"/>
    <w:rsid w:val="00712968"/>
    <w:rsid w:val="00746485"/>
    <w:rsid w:val="007A56B3"/>
    <w:rsid w:val="008A42BA"/>
    <w:rsid w:val="00900C01"/>
    <w:rsid w:val="00973795"/>
    <w:rsid w:val="009D57C9"/>
    <w:rsid w:val="00A0323A"/>
    <w:rsid w:val="00A052F3"/>
    <w:rsid w:val="00A62728"/>
    <w:rsid w:val="00A84113"/>
    <w:rsid w:val="00B33B43"/>
    <w:rsid w:val="00B61671"/>
    <w:rsid w:val="00BA0C2D"/>
    <w:rsid w:val="00BE237D"/>
    <w:rsid w:val="00C4183B"/>
    <w:rsid w:val="00CD7D59"/>
    <w:rsid w:val="00D252AB"/>
    <w:rsid w:val="00D37E8C"/>
    <w:rsid w:val="00D66225"/>
    <w:rsid w:val="00EF7C10"/>
    <w:rsid w:val="00F13357"/>
    <w:rsid w:val="00F16386"/>
    <w:rsid w:val="00F71727"/>
    <w:rsid w:val="00F815E9"/>
    <w:rsid w:val="00FF5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F71727"/>
    <w:rPr>
      <w:color w:val="808080"/>
    </w:rPr>
  </w:style>
  <w:style w:type="paragraph" w:customStyle="1" w:styleId="67A60E112FCD473DBA49CE3A8806B5A4">
    <w:name w:val="67A60E112FCD473DBA49CE3A8806B5A4"/>
    <w:rsid w:val="00F71727"/>
  </w:style>
  <w:style w:type="paragraph" w:customStyle="1" w:styleId="7FB52308A0BE46D4930FA1AE888F71CC">
    <w:name w:val="7FB52308A0BE46D4930FA1AE888F71CC"/>
    <w:rsid w:val="00F717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20"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DE373D54B75641A3E65918800AF77A" ma:contentTypeVersion="20" ma:contentTypeDescription="Create a new document." ma:contentTypeScope="" ma:versionID="833c465debf4b4ab8e29656d74218469">
  <xsd:schema xmlns:xsd="http://www.w3.org/2001/XMLSchema" xmlns:xs="http://www.w3.org/2001/XMLSchema" xmlns:p="http://schemas.microsoft.com/office/2006/metadata/properties" xmlns:ns2="358c7e18-f8d5-4c25-a50a-30db1a53a992" xmlns:ns3="ffc08157-152e-4b19-9ffb-d46db99f428d" targetNamespace="http://schemas.microsoft.com/office/2006/metadata/properties" ma:root="true" ma:fieldsID="6dd0a0511a0c612995636d93c17c7abc" ns2:_="" ns3:_="">
    <xsd:import namespace="358c7e18-f8d5-4c25-a50a-30db1a53a992"/>
    <xsd:import namespace="ffc08157-152e-4b19-9ffb-d46db99f4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c7e18-f8d5-4c25-a50a-30db1a53a9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c08157-152e-4b19-9ffb-d46db99f4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cbcf5bb-7880-4051-b805-3ac14adb518d}" ma:internalName="TaxCatchAll" ma:showField="CatchAllData" ma:web="ffc08157-152e-4b19-9ffb-d46db99f4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c08157-152e-4b19-9ffb-d46db99f428d" xsi:nil="true"/>
    <lcf76f155ced4ddcb4097134ff3c332f xmlns="358c7e18-f8d5-4c25-a50a-30db1a53a9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FBAFAF8-43EF-477C-ABE4-A2A55E7D45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7DB181-E9DF-495E-BC84-2705D4D6D0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8C6732-16E3-4BF0-9045-AF4E28954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c7e18-f8d5-4c25-a50a-30db1a53a992"/>
    <ds:schemaRef ds:uri="ffc08157-152e-4b19-9ffb-d46db99f4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9FD5F0-8722-4392-BD5B-5FFEB7597D9C}">
  <ds:schemaRefs>
    <ds:schemaRef ds:uri="http://schemas.microsoft.com/office/2006/metadata/properties"/>
    <ds:schemaRef ds:uri="http://schemas.microsoft.com/office/infopath/2007/PartnerControls"/>
    <ds:schemaRef ds:uri="ffc08157-152e-4b19-9ffb-d46db99f428d"/>
    <ds:schemaRef ds:uri="358c7e18-f8d5-4c25-a50a-30db1a53a9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1</TotalTime>
  <Pages>2</Pages>
  <Words>476</Words>
  <Characters>2719</Characters>
  <Application>Microsoft Office Word</Application>
  <DocSecurity>0</DocSecurity>
  <Lines>22</Lines>
  <Paragraphs>6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9</CharactersWithSpaces>
  <SharedDoc>false</SharedDoc>
  <HLinks>
    <vt:vector size="582" baseType="variant">
      <vt:variant>
        <vt:i4>6488132</vt:i4>
      </vt:variant>
      <vt:variant>
        <vt:i4>549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6488132</vt:i4>
      </vt:variant>
      <vt:variant>
        <vt:i4>546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8257617</vt:i4>
      </vt:variant>
      <vt:variant>
        <vt:i4>543</vt:i4>
      </vt:variant>
      <vt:variant>
        <vt:i4>0</vt:i4>
      </vt:variant>
      <vt:variant>
        <vt:i4>5</vt:i4>
      </vt:variant>
      <vt:variant>
        <vt:lpwstr>mailto:mburduja@soros.md</vt:lpwstr>
      </vt:variant>
      <vt:variant>
        <vt:lpwstr/>
      </vt:variant>
      <vt:variant>
        <vt:i4>6488132</vt:i4>
      </vt:variant>
      <vt:variant>
        <vt:i4>540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1966142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68813535</vt:lpwstr>
      </vt:variant>
      <vt:variant>
        <vt:i4>203167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68813534</vt:lpwstr>
      </vt:variant>
      <vt:variant>
        <vt:i4>1572926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68813533</vt:lpwstr>
      </vt:variant>
      <vt:variant>
        <vt:i4>1638462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68813532</vt:lpwstr>
      </vt:variant>
      <vt:variant>
        <vt:i4>170399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68813531</vt:lpwstr>
      </vt:variant>
      <vt:variant>
        <vt:i4>7667804</vt:i4>
      </vt:variant>
      <vt:variant>
        <vt:i4>498</vt:i4>
      </vt:variant>
      <vt:variant>
        <vt:i4>0</vt:i4>
      </vt:variant>
      <vt:variant>
        <vt:i4>5</vt:i4>
      </vt:variant>
      <vt:variant>
        <vt:lpwstr/>
      </vt:variant>
      <vt:variant>
        <vt:lpwstr>_ANEXA_6:_EXEMPLE</vt:lpwstr>
      </vt:variant>
      <vt:variant>
        <vt:i4>7143514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ANEXA_4:_METODOLOGIA</vt:lpwstr>
      </vt:variant>
      <vt:variant>
        <vt:i4>196645</vt:i4>
      </vt:variant>
      <vt:variant>
        <vt:i4>492</vt:i4>
      </vt:variant>
      <vt:variant>
        <vt:i4>0</vt:i4>
      </vt:variant>
      <vt:variant>
        <vt:i4>5</vt:i4>
      </vt:variant>
      <vt:variant>
        <vt:lpwstr/>
      </vt:variant>
      <vt:variant>
        <vt:lpwstr>_ANEXA_3:_MODEL</vt:lpwstr>
      </vt:variant>
      <vt:variant>
        <vt:i4>6488132</vt:i4>
      </vt:variant>
      <vt:variant>
        <vt:i4>489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7733340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_ANEXA_5:_EXEMPLU</vt:lpwstr>
      </vt:variant>
      <vt:variant>
        <vt:i4>327736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ANEXA_2:_REGISTRUL</vt:lpwstr>
      </vt:variant>
      <vt:variant>
        <vt:i4>196645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_ANEXA_3:_MODEL</vt:lpwstr>
      </vt:variant>
      <vt:variant>
        <vt:i4>6488132</vt:i4>
      </vt:variant>
      <vt:variant>
        <vt:i4>477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16384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7943805</vt:lpwstr>
      </vt:variant>
      <vt:variant>
        <vt:i4>157291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7943804</vt:lpwstr>
      </vt:variant>
      <vt:variant>
        <vt:i4>2031666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7943803</vt:lpwstr>
      </vt:variant>
      <vt:variant>
        <vt:i4>196613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7943802</vt:lpwstr>
      </vt:variant>
      <vt:variant>
        <vt:i4>190059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7943801</vt:lpwstr>
      </vt:variant>
      <vt:variant>
        <vt:i4>183505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7943800</vt:lpwstr>
      </vt:variant>
      <vt:variant>
        <vt:i4>170399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7943799</vt:lpwstr>
      </vt:variant>
      <vt:variant>
        <vt:i4>176953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7943798</vt:lpwstr>
      </vt:variant>
      <vt:variant>
        <vt:i4>1310779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7943797</vt:lpwstr>
      </vt:variant>
      <vt:variant>
        <vt:i4>1376315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7943796</vt:lpwstr>
      </vt:variant>
      <vt:variant>
        <vt:i4>144185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7943795</vt:lpwstr>
      </vt:variant>
      <vt:variant>
        <vt:i4>150738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7943794</vt:lpwstr>
      </vt:variant>
      <vt:variant>
        <vt:i4>104863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7943793</vt:lpwstr>
      </vt:variant>
      <vt:variant>
        <vt:i4>111417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7943792</vt:lpwstr>
      </vt:variant>
      <vt:variant>
        <vt:i4>117970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7943791</vt:lpwstr>
      </vt:variant>
      <vt:variant>
        <vt:i4>124524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7943790</vt:lpwstr>
      </vt:variant>
      <vt:variant>
        <vt:i4>1703994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7943789</vt:lpwstr>
      </vt:variant>
      <vt:variant>
        <vt:i4>176953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7943788</vt:lpwstr>
      </vt:variant>
      <vt:variant>
        <vt:i4>131077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7943787</vt:lpwstr>
      </vt:variant>
      <vt:variant>
        <vt:i4>1376314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7943786</vt:lpwstr>
      </vt:variant>
      <vt:variant>
        <vt:i4>144185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7943785</vt:lpwstr>
      </vt:variant>
      <vt:variant>
        <vt:i4>150738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7943784</vt:lpwstr>
      </vt:variant>
      <vt:variant>
        <vt:i4>10486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7943783</vt:lpwstr>
      </vt:variant>
      <vt:variant>
        <vt:i4>111417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7943782</vt:lpwstr>
      </vt:variant>
      <vt:variant>
        <vt:i4>117970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7943781</vt:lpwstr>
      </vt:variant>
      <vt:variant>
        <vt:i4>124524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7943780</vt:lpwstr>
      </vt:variant>
      <vt:variant>
        <vt:i4>170398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7943779</vt:lpwstr>
      </vt:variant>
      <vt:variant>
        <vt:i4>176952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7943778</vt:lpwstr>
      </vt:variant>
      <vt:variant>
        <vt:i4>131077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7943777</vt:lpwstr>
      </vt:variant>
      <vt:variant>
        <vt:i4>137630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7943776</vt:lpwstr>
      </vt:variant>
      <vt:variant>
        <vt:i4>144184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7943775</vt:lpwstr>
      </vt:variant>
      <vt:variant>
        <vt:i4>150738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7943774</vt:lpwstr>
      </vt:variant>
      <vt:variant>
        <vt:i4>104862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7943773</vt:lpwstr>
      </vt:variant>
      <vt:variant>
        <vt:i4>111416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7943772</vt:lpwstr>
      </vt:variant>
      <vt:variant>
        <vt:i4>117970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7943771</vt:lpwstr>
      </vt:variant>
      <vt:variant>
        <vt:i4>124523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7943770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7943769</vt:lpwstr>
      </vt:variant>
      <vt:variant>
        <vt:i4>176952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7943768</vt:lpwstr>
      </vt:variant>
      <vt:variant>
        <vt:i4>131077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7943767</vt:lpwstr>
      </vt:variant>
      <vt:variant>
        <vt:i4>13763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7943766</vt:lpwstr>
      </vt:variant>
      <vt:variant>
        <vt:i4>144184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7943765</vt:lpwstr>
      </vt:variant>
      <vt:variant>
        <vt:i4>150738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7943764</vt:lpwstr>
      </vt:variant>
      <vt:variant>
        <vt:i4>104862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7943763</vt:lpwstr>
      </vt:variant>
      <vt:variant>
        <vt:i4>111416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7943762</vt:lpwstr>
      </vt:variant>
      <vt:variant>
        <vt:i4>117970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7943761</vt:lpwstr>
      </vt:variant>
      <vt:variant>
        <vt:i4>124523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7943760</vt:lpwstr>
      </vt:variant>
      <vt:variant>
        <vt:i4>170399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7943759</vt:lpwstr>
      </vt:variant>
      <vt:variant>
        <vt:i4>176952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7943758</vt:lpwstr>
      </vt:variant>
      <vt:variant>
        <vt:i4>131077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7943757</vt:lpwstr>
      </vt:variant>
      <vt:variant>
        <vt:i4>137631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7943756</vt:lpwstr>
      </vt:variant>
      <vt:variant>
        <vt:i4>144184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7943755</vt:lpwstr>
      </vt:variant>
      <vt:variant>
        <vt:i4>150738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7943754</vt:lpwstr>
      </vt:variant>
      <vt:variant>
        <vt:i4>104863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7943753</vt:lpwstr>
      </vt:variant>
      <vt:variant>
        <vt:i4>111416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7943752</vt:lpwstr>
      </vt:variant>
      <vt:variant>
        <vt:i4>117970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7943751</vt:lpwstr>
      </vt:variant>
      <vt:variant>
        <vt:i4>124523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7943750</vt:lpwstr>
      </vt:variant>
      <vt:variant>
        <vt:i4>170399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7943749</vt:lpwstr>
      </vt:variant>
      <vt:variant>
        <vt:i4>17695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7943748</vt:lpwstr>
      </vt:variant>
      <vt:variant>
        <vt:i4>131077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7943747</vt:lpwstr>
      </vt:variant>
      <vt:variant>
        <vt:i4>137631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7943746</vt:lpwstr>
      </vt:variant>
      <vt:variant>
        <vt:i4>144184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7943745</vt:lpwstr>
      </vt:variant>
      <vt:variant>
        <vt:i4>150738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7943744</vt:lpwstr>
      </vt:variant>
      <vt:variant>
        <vt:i4>104863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7943743</vt:lpwstr>
      </vt:variant>
      <vt:variant>
        <vt:i4>11141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7943742</vt:lpwstr>
      </vt:variant>
      <vt:variant>
        <vt:i4>117970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7943741</vt:lpwstr>
      </vt:variant>
      <vt:variant>
        <vt:i4>124523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7943740</vt:lpwstr>
      </vt:variant>
      <vt:variant>
        <vt:i4>170398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7943739</vt:lpwstr>
      </vt:variant>
      <vt:variant>
        <vt:i4>176952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7943738</vt:lpwstr>
      </vt:variant>
      <vt:variant>
        <vt:i4>13107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7943737</vt:lpwstr>
      </vt:variant>
      <vt:variant>
        <vt:i4>137630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7943736</vt:lpwstr>
      </vt:variant>
      <vt:variant>
        <vt:i4>14418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7943735</vt:lpwstr>
      </vt:variant>
      <vt:variant>
        <vt:i4>15073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7943734</vt:lpwstr>
      </vt:variant>
      <vt:variant>
        <vt:i4>1048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94373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943732</vt:lpwstr>
      </vt:variant>
      <vt:variant>
        <vt:i4>11796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943731</vt:lpwstr>
      </vt:variant>
      <vt:variant>
        <vt:i4>12452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943730</vt:lpwstr>
      </vt:variant>
      <vt:variant>
        <vt:i4>170398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943729</vt:lpwstr>
      </vt:variant>
      <vt:variant>
        <vt:i4>17695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943728</vt:lpwstr>
      </vt:variant>
      <vt:variant>
        <vt:i4>13107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7943727</vt:lpwstr>
      </vt:variant>
      <vt:variant>
        <vt:i4>3735659</vt:i4>
      </vt:variant>
      <vt:variant>
        <vt:i4>0</vt:i4>
      </vt:variant>
      <vt:variant>
        <vt:i4>0</vt:i4>
      </vt:variant>
      <vt:variant>
        <vt:i4>5</vt:i4>
      </vt:variant>
      <vt:variant>
        <vt:lpwstr>https://www.soros.md/files/publications/documents/Victimisation Survey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Varmari</dc:creator>
  <cp:keywords/>
  <dc:description/>
  <cp:lastModifiedBy>Petru Puscas</cp:lastModifiedBy>
  <cp:revision>39</cp:revision>
  <cp:lastPrinted>2022-07-05T17:40:00Z</cp:lastPrinted>
  <dcterms:created xsi:type="dcterms:W3CDTF">2022-07-29T13:13:00Z</dcterms:created>
  <dcterms:modified xsi:type="dcterms:W3CDTF">2025-09-2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E373D54B75641A3E65918800AF77A</vt:lpwstr>
  </property>
  <property fmtid="{D5CDD505-2E9C-101B-9397-08002B2CF9AE}" pid="3" name="MediaServiceImageTags">
    <vt:lpwstr/>
  </property>
</Properties>
</file>